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AACE29" w14:textId="77777777" w:rsidR="00C57737" w:rsidRPr="00CD31AD" w:rsidRDefault="006F7805" w:rsidP="006F7805">
      <w:pPr>
        <w:jc w:val="center"/>
        <w:rPr>
          <w:rFonts w:ascii="Arial" w:hAnsi="Arial" w:cs="Arial"/>
          <w:b/>
          <w:sz w:val="22"/>
          <w:szCs w:val="22"/>
          <w:u w:val="single"/>
          <w:lang w:val="en-US"/>
        </w:rPr>
      </w:pPr>
      <w:r w:rsidRPr="00CD31AD">
        <w:rPr>
          <w:rFonts w:ascii="Arial" w:hAnsi="Arial" w:cs="Arial"/>
          <w:b/>
          <w:sz w:val="22"/>
          <w:szCs w:val="22"/>
          <w:u w:val="single"/>
          <w:lang w:val="en-US"/>
        </w:rPr>
        <w:t>AFFIDAVIT</w:t>
      </w:r>
    </w:p>
    <w:p w14:paraId="45B3CB4B" w14:textId="77777777" w:rsidR="006F7805" w:rsidRPr="00CD31AD" w:rsidRDefault="006F7805" w:rsidP="006F7805">
      <w:pPr>
        <w:jc w:val="center"/>
        <w:rPr>
          <w:rFonts w:ascii="Arial" w:hAnsi="Arial" w:cs="Arial"/>
          <w:b/>
          <w:sz w:val="22"/>
          <w:szCs w:val="22"/>
          <w:u w:val="single"/>
          <w:lang w:val="en-US"/>
        </w:rPr>
      </w:pPr>
    </w:p>
    <w:p w14:paraId="1D8AD244" w14:textId="77777777" w:rsidR="006F7805" w:rsidRPr="00CD31AD" w:rsidRDefault="006F7805" w:rsidP="006F7805">
      <w:pPr>
        <w:jc w:val="center"/>
        <w:rPr>
          <w:rFonts w:ascii="Arial" w:hAnsi="Arial" w:cs="Arial"/>
          <w:b/>
          <w:sz w:val="22"/>
          <w:szCs w:val="22"/>
          <w:u w:val="single"/>
          <w:lang w:val="en-US"/>
        </w:rPr>
      </w:pPr>
    </w:p>
    <w:p w14:paraId="71B14242" w14:textId="77777777" w:rsidR="006F7805" w:rsidRPr="00CD31AD" w:rsidRDefault="006F7805" w:rsidP="006F7805">
      <w:pPr>
        <w:rPr>
          <w:rFonts w:ascii="Arial" w:hAnsi="Arial" w:cs="Arial"/>
          <w:sz w:val="22"/>
          <w:szCs w:val="22"/>
          <w:lang w:val="en-US"/>
        </w:rPr>
      </w:pPr>
      <w:r w:rsidRPr="00CD31AD">
        <w:rPr>
          <w:rFonts w:ascii="Arial" w:hAnsi="Arial" w:cs="Arial"/>
          <w:sz w:val="22"/>
          <w:szCs w:val="22"/>
          <w:lang w:val="en-US"/>
        </w:rPr>
        <w:t>I</w:t>
      </w:r>
      <w:r w:rsidR="00DE1CAD" w:rsidRPr="00CD31AD">
        <w:rPr>
          <w:rFonts w:ascii="Arial" w:hAnsi="Arial" w:cs="Arial"/>
          <w:sz w:val="22"/>
          <w:szCs w:val="22"/>
          <w:lang w:val="en-US"/>
        </w:rPr>
        <w:t>,</w:t>
      </w:r>
      <w:r w:rsidRPr="00CD31AD">
        <w:rPr>
          <w:rFonts w:ascii="Arial" w:hAnsi="Arial" w:cs="Arial"/>
          <w:sz w:val="22"/>
          <w:szCs w:val="22"/>
          <w:lang w:val="en-US"/>
        </w:rPr>
        <w:t xml:space="preserve"> the undersigned, </w:t>
      </w:r>
    </w:p>
    <w:p w14:paraId="3847C9B9" w14:textId="77777777" w:rsidR="006F7805" w:rsidRPr="00CD31AD" w:rsidRDefault="006F7805" w:rsidP="006F7805">
      <w:pPr>
        <w:rPr>
          <w:rFonts w:ascii="Arial" w:hAnsi="Arial" w:cs="Arial"/>
          <w:sz w:val="22"/>
          <w:szCs w:val="22"/>
          <w:lang w:val="en-US"/>
        </w:rPr>
      </w:pPr>
    </w:p>
    <w:p w14:paraId="35129FD7" w14:textId="77777777" w:rsidR="006F7805" w:rsidRPr="00CD31AD" w:rsidRDefault="00FD1864" w:rsidP="006F7805">
      <w:pPr>
        <w:jc w:val="center"/>
        <w:rPr>
          <w:rFonts w:ascii="Arial" w:hAnsi="Arial" w:cs="Arial"/>
          <w:sz w:val="22"/>
          <w:szCs w:val="22"/>
          <w:lang w:val="en-US"/>
        </w:rPr>
      </w:pPr>
      <w:r>
        <w:rPr>
          <w:rFonts w:ascii="Arial" w:hAnsi="Arial" w:cs="Arial"/>
          <w:sz w:val="22"/>
          <w:szCs w:val="22"/>
          <w:lang w:val="en-US"/>
        </w:rPr>
        <w:t>………………………………(Full Name and Surname)……………………………</w:t>
      </w:r>
    </w:p>
    <w:p w14:paraId="268AC895" w14:textId="77777777" w:rsidR="006F7805" w:rsidRPr="00CD31AD" w:rsidRDefault="006F7805" w:rsidP="006F7805">
      <w:pPr>
        <w:jc w:val="center"/>
        <w:rPr>
          <w:rFonts w:ascii="Arial" w:hAnsi="Arial" w:cs="Arial"/>
          <w:sz w:val="22"/>
          <w:szCs w:val="22"/>
          <w:lang w:val="en-US"/>
        </w:rPr>
      </w:pPr>
    </w:p>
    <w:p w14:paraId="353DCEED" w14:textId="77777777" w:rsidR="006F7805" w:rsidRPr="00CD31AD" w:rsidRDefault="006F7805" w:rsidP="006F7805">
      <w:pPr>
        <w:rPr>
          <w:rFonts w:ascii="Arial" w:hAnsi="Arial" w:cs="Arial"/>
          <w:sz w:val="22"/>
          <w:szCs w:val="22"/>
          <w:lang w:val="en-US"/>
        </w:rPr>
      </w:pPr>
      <w:r w:rsidRPr="00CD31AD">
        <w:rPr>
          <w:rFonts w:ascii="Arial" w:hAnsi="Arial" w:cs="Arial"/>
          <w:sz w:val="22"/>
          <w:szCs w:val="22"/>
          <w:lang w:val="en-US"/>
        </w:rPr>
        <w:t>do</w:t>
      </w:r>
      <w:r w:rsidR="00DE1CAD" w:rsidRPr="00CD31AD">
        <w:rPr>
          <w:rFonts w:ascii="Arial" w:hAnsi="Arial" w:cs="Arial"/>
          <w:sz w:val="22"/>
          <w:szCs w:val="22"/>
          <w:lang w:val="en-US"/>
        </w:rPr>
        <w:t xml:space="preserve"> hereby declare under oath as follows</w:t>
      </w:r>
      <w:r w:rsidRPr="00CD31AD">
        <w:rPr>
          <w:rFonts w:ascii="Arial" w:hAnsi="Arial" w:cs="Arial"/>
          <w:sz w:val="22"/>
          <w:szCs w:val="22"/>
          <w:lang w:val="en-US"/>
        </w:rPr>
        <w:t>:</w:t>
      </w:r>
      <w:r w:rsidR="00DE1CAD" w:rsidRPr="00CD31AD">
        <w:rPr>
          <w:rFonts w:ascii="Arial" w:hAnsi="Arial" w:cs="Arial"/>
          <w:sz w:val="22"/>
          <w:szCs w:val="22"/>
          <w:lang w:val="en-US"/>
        </w:rPr>
        <w:t>-</w:t>
      </w:r>
    </w:p>
    <w:p w14:paraId="1F3828ED" w14:textId="77777777" w:rsidR="006F7805" w:rsidRPr="00CD31AD" w:rsidRDefault="006F7805" w:rsidP="006F7805">
      <w:pPr>
        <w:rPr>
          <w:rFonts w:ascii="Arial" w:hAnsi="Arial" w:cs="Arial"/>
          <w:sz w:val="22"/>
          <w:szCs w:val="22"/>
          <w:lang w:val="en-US"/>
        </w:rPr>
      </w:pPr>
    </w:p>
    <w:p w14:paraId="4886C2DF" w14:textId="77777777" w:rsidR="006F7805" w:rsidRPr="00CD31AD" w:rsidRDefault="006F7805" w:rsidP="00EA0E87">
      <w:pPr>
        <w:spacing w:line="360" w:lineRule="auto"/>
        <w:rPr>
          <w:rFonts w:ascii="Arial" w:hAnsi="Arial" w:cs="Arial"/>
          <w:sz w:val="22"/>
          <w:szCs w:val="22"/>
          <w:lang w:val="en-US"/>
        </w:rPr>
      </w:pPr>
    </w:p>
    <w:p w14:paraId="74EEB662" w14:textId="77777777" w:rsidR="00DE1CAD" w:rsidRPr="00FD1864" w:rsidRDefault="006F7805" w:rsidP="000B7861">
      <w:pPr>
        <w:pStyle w:val="ListParagraph"/>
        <w:numPr>
          <w:ilvl w:val="0"/>
          <w:numId w:val="1"/>
        </w:numPr>
        <w:spacing w:line="360" w:lineRule="auto"/>
        <w:ind w:left="426" w:hanging="426"/>
        <w:rPr>
          <w:rFonts w:ascii="Arial" w:hAnsi="Arial" w:cs="Arial"/>
          <w:sz w:val="22"/>
          <w:szCs w:val="22"/>
          <w:lang w:val="en-US"/>
        </w:rPr>
      </w:pPr>
      <w:r w:rsidRPr="00FD1864">
        <w:rPr>
          <w:rFonts w:ascii="Arial" w:hAnsi="Arial" w:cs="Arial"/>
          <w:sz w:val="22"/>
          <w:szCs w:val="22"/>
          <w:lang w:val="en-US"/>
        </w:rPr>
        <w:t>I am an adult male currently residing at</w:t>
      </w:r>
      <w:r w:rsidR="000B7861" w:rsidRPr="00FD1864">
        <w:rPr>
          <w:rFonts w:ascii="Arial" w:hAnsi="Arial" w:cs="Arial"/>
          <w:b/>
          <w:sz w:val="22"/>
          <w:szCs w:val="22"/>
          <w:lang w:val="en-US"/>
        </w:rPr>
        <w:t>[INSERT ADRESS]</w:t>
      </w:r>
      <w:r w:rsidRPr="00FD1864">
        <w:rPr>
          <w:rFonts w:ascii="Arial" w:hAnsi="Arial" w:cs="Arial"/>
          <w:b/>
          <w:sz w:val="22"/>
          <w:szCs w:val="22"/>
          <w:lang w:val="en-US"/>
        </w:rPr>
        <w:t>,</w:t>
      </w:r>
      <w:r w:rsidRPr="00FD1864">
        <w:rPr>
          <w:rFonts w:ascii="Arial" w:hAnsi="Arial" w:cs="Arial"/>
          <w:sz w:val="22"/>
          <w:szCs w:val="22"/>
          <w:lang w:val="en-US"/>
        </w:rPr>
        <w:t xml:space="preserve"> with </w:t>
      </w:r>
      <w:r w:rsidR="000B7861" w:rsidRPr="00FD1864">
        <w:rPr>
          <w:rFonts w:ascii="Arial" w:hAnsi="Arial" w:cs="Arial"/>
          <w:sz w:val="22"/>
          <w:szCs w:val="22"/>
          <w:lang w:val="en-US"/>
        </w:rPr>
        <w:t>[</w:t>
      </w:r>
      <w:r w:rsidR="000B7861" w:rsidRPr="00FD1864">
        <w:rPr>
          <w:rFonts w:ascii="Arial" w:hAnsi="Arial" w:cs="Arial"/>
          <w:b/>
          <w:sz w:val="22"/>
          <w:szCs w:val="22"/>
          <w:lang w:val="en-US"/>
        </w:rPr>
        <w:t xml:space="preserve">PASSPORT NUMBER OR IDENTIFICATION NUMBER {Select applicable}][INSERT NUMBER] </w:t>
      </w:r>
      <w:r w:rsidR="000B7861" w:rsidRPr="00FD1864">
        <w:rPr>
          <w:rFonts w:ascii="Arial" w:hAnsi="Arial" w:cs="Arial"/>
          <w:sz w:val="22"/>
          <w:szCs w:val="22"/>
          <w:lang w:val="en-US"/>
        </w:rPr>
        <w:t>a national of</w:t>
      </w:r>
      <w:r w:rsidR="000B7861" w:rsidRPr="00FD1864">
        <w:rPr>
          <w:rFonts w:ascii="Arial" w:hAnsi="Arial" w:cs="Arial"/>
          <w:b/>
          <w:sz w:val="22"/>
          <w:szCs w:val="22"/>
          <w:lang w:val="en-US"/>
        </w:rPr>
        <w:t xml:space="preserve"> [INSERT COUNTRY]</w:t>
      </w:r>
      <w:r w:rsidRPr="00FD1864">
        <w:rPr>
          <w:rFonts w:ascii="Arial" w:hAnsi="Arial" w:cs="Arial"/>
          <w:sz w:val="22"/>
          <w:szCs w:val="22"/>
          <w:lang w:val="en-US"/>
        </w:rPr>
        <w:t>.</w:t>
      </w:r>
    </w:p>
    <w:p w14:paraId="04D7B17C" w14:textId="77777777" w:rsidR="00DE1CAD" w:rsidRPr="00CD31AD" w:rsidRDefault="00DE1CAD" w:rsidP="00EA0E87">
      <w:pPr>
        <w:pStyle w:val="ListParagraph"/>
        <w:spacing w:line="360" w:lineRule="auto"/>
        <w:ind w:left="426" w:hanging="426"/>
        <w:jc w:val="both"/>
        <w:rPr>
          <w:rFonts w:ascii="Arial" w:hAnsi="Arial" w:cs="Arial"/>
          <w:sz w:val="22"/>
          <w:szCs w:val="22"/>
          <w:lang w:val="en-US"/>
        </w:rPr>
      </w:pPr>
    </w:p>
    <w:p w14:paraId="61C09A77" w14:textId="77777777" w:rsidR="00DE1CAD" w:rsidRPr="00CD31AD" w:rsidRDefault="00DE1CAD" w:rsidP="00EA0E87">
      <w:pPr>
        <w:pStyle w:val="ListParagraph"/>
        <w:numPr>
          <w:ilvl w:val="0"/>
          <w:numId w:val="1"/>
        </w:numPr>
        <w:spacing w:line="360" w:lineRule="auto"/>
        <w:ind w:left="426" w:hanging="426"/>
        <w:jc w:val="both"/>
        <w:rPr>
          <w:rFonts w:ascii="Arial" w:hAnsi="Arial" w:cs="Arial"/>
          <w:sz w:val="22"/>
          <w:szCs w:val="22"/>
          <w:lang w:val="en-US"/>
        </w:rPr>
      </w:pPr>
      <w:r w:rsidRPr="00CD31AD">
        <w:rPr>
          <w:rFonts w:ascii="Arial" w:hAnsi="Arial" w:cs="Arial"/>
          <w:sz w:val="22"/>
          <w:szCs w:val="22"/>
          <w:lang w:val="en-US"/>
        </w:rPr>
        <w:t>The facts contained herein are within my personal knowledge and are true and correct.</w:t>
      </w:r>
    </w:p>
    <w:p w14:paraId="34F2BED1" w14:textId="77777777" w:rsidR="00DE1CAD" w:rsidRPr="00CD31AD" w:rsidRDefault="00DE1CAD" w:rsidP="00EA0E87">
      <w:pPr>
        <w:pStyle w:val="ListParagraph"/>
        <w:spacing w:line="360" w:lineRule="auto"/>
        <w:ind w:left="426" w:hanging="426"/>
        <w:rPr>
          <w:rFonts w:ascii="Arial" w:hAnsi="Arial" w:cs="Arial"/>
          <w:sz w:val="22"/>
          <w:szCs w:val="22"/>
          <w:lang w:val="en-US"/>
        </w:rPr>
      </w:pPr>
    </w:p>
    <w:p w14:paraId="5F8F2DDE" w14:textId="77777777" w:rsidR="00DE1CAD" w:rsidRPr="00CD31AD" w:rsidRDefault="000B7861" w:rsidP="00EA0E87">
      <w:pPr>
        <w:pStyle w:val="ListParagraph"/>
        <w:numPr>
          <w:ilvl w:val="0"/>
          <w:numId w:val="1"/>
        </w:numPr>
        <w:spacing w:line="360" w:lineRule="auto"/>
        <w:ind w:left="426" w:hanging="426"/>
        <w:jc w:val="both"/>
        <w:rPr>
          <w:rFonts w:ascii="Arial" w:hAnsi="Arial" w:cs="Arial"/>
          <w:sz w:val="22"/>
          <w:szCs w:val="22"/>
          <w:lang w:val="en-US"/>
        </w:rPr>
      </w:pPr>
      <w:r w:rsidRPr="00CD31AD">
        <w:rPr>
          <w:rFonts w:ascii="Arial" w:hAnsi="Arial" w:cs="Arial"/>
          <w:sz w:val="22"/>
          <w:szCs w:val="22"/>
          <w:lang w:val="en-US"/>
        </w:rPr>
        <w:t xml:space="preserve">I have obtained a </w:t>
      </w:r>
      <w:r w:rsidRPr="000B7861">
        <w:rPr>
          <w:rFonts w:ascii="Arial" w:hAnsi="Arial" w:cs="Arial"/>
          <w:b/>
          <w:sz w:val="22"/>
          <w:szCs w:val="22"/>
          <w:lang w:val="en-US"/>
        </w:rPr>
        <w:t>[INSERT</w:t>
      </w:r>
      <w:r>
        <w:rPr>
          <w:rFonts w:ascii="Arial" w:hAnsi="Arial" w:cs="Arial"/>
          <w:b/>
          <w:sz w:val="22"/>
          <w:szCs w:val="22"/>
          <w:lang w:val="en-US"/>
        </w:rPr>
        <w:t xml:space="preserve"> NAME OF</w:t>
      </w:r>
      <w:r w:rsidRPr="000B7861">
        <w:rPr>
          <w:rFonts w:ascii="Arial" w:hAnsi="Arial" w:cs="Arial"/>
          <w:b/>
          <w:sz w:val="22"/>
          <w:szCs w:val="22"/>
          <w:lang w:val="en-US"/>
        </w:rPr>
        <w:t xml:space="preserve"> DEGREE/DEPLOMA OR QUALIFICATION]</w:t>
      </w:r>
      <w:r w:rsidRPr="00CD31AD">
        <w:rPr>
          <w:rFonts w:ascii="Arial" w:hAnsi="Arial" w:cs="Arial"/>
          <w:sz w:val="22"/>
          <w:szCs w:val="22"/>
          <w:lang w:val="en-US"/>
        </w:rPr>
        <w:t xml:space="preserve"> degree</w:t>
      </w:r>
      <w:r>
        <w:rPr>
          <w:rFonts w:ascii="Arial" w:hAnsi="Arial" w:cs="Arial"/>
          <w:sz w:val="22"/>
          <w:szCs w:val="22"/>
          <w:lang w:val="en-US"/>
        </w:rPr>
        <w:t xml:space="preserve">/diploma/qualification </w:t>
      </w:r>
      <w:r w:rsidRPr="000B7861">
        <w:rPr>
          <w:rFonts w:ascii="Arial" w:hAnsi="Arial" w:cs="Arial"/>
          <w:b/>
          <w:sz w:val="22"/>
          <w:szCs w:val="22"/>
          <w:lang w:val="en-US"/>
        </w:rPr>
        <w:t>{select applicable</w:t>
      </w:r>
      <w:r>
        <w:rPr>
          <w:rFonts w:ascii="Arial" w:hAnsi="Arial" w:cs="Arial"/>
          <w:b/>
          <w:sz w:val="22"/>
          <w:szCs w:val="22"/>
          <w:lang w:val="en-US"/>
        </w:rPr>
        <w:t xml:space="preserve"> and delete section not applicable</w:t>
      </w:r>
      <w:r w:rsidRPr="000B7861">
        <w:rPr>
          <w:rFonts w:ascii="Arial" w:hAnsi="Arial" w:cs="Arial"/>
          <w:b/>
          <w:sz w:val="22"/>
          <w:szCs w:val="22"/>
          <w:lang w:val="en-US"/>
        </w:rPr>
        <w:t>}</w:t>
      </w:r>
      <w:r w:rsidRPr="00CD31AD">
        <w:rPr>
          <w:rFonts w:ascii="Arial" w:hAnsi="Arial" w:cs="Arial"/>
          <w:sz w:val="22"/>
          <w:szCs w:val="22"/>
          <w:lang w:val="en-US"/>
        </w:rPr>
        <w:t xml:space="preserve"> on an undergraduate</w:t>
      </w:r>
      <w:r>
        <w:rPr>
          <w:rFonts w:ascii="Arial" w:hAnsi="Arial" w:cs="Arial"/>
          <w:sz w:val="22"/>
          <w:szCs w:val="22"/>
          <w:lang w:val="en-US"/>
        </w:rPr>
        <w:t xml:space="preserve">/postgraduate/diploma </w:t>
      </w:r>
      <w:r w:rsidRPr="000B7861">
        <w:rPr>
          <w:rFonts w:ascii="Arial" w:hAnsi="Arial" w:cs="Arial"/>
          <w:b/>
          <w:sz w:val="22"/>
          <w:szCs w:val="22"/>
          <w:lang w:val="en-US"/>
        </w:rPr>
        <w:t>{select applicable</w:t>
      </w:r>
      <w:r>
        <w:rPr>
          <w:rFonts w:ascii="Arial" w:hAnsi="Arial" w:cs="Arial"/>
          <w:b/>
          <w:sz w:val="22"/>
          <w:szCs w:val="22"/>
          <w:lang w:val="en-US"/>
        </w:rPr>
        <w:t xml:space="preserve"> and delete section not applicable</w:t>
      </w:r>
      <w:r w:rsidRPr="000B7861">
        <w:rPr>
          <w:rFonts w:ascii="Arial" w:hAnsi="Arial" w:cs="Arial"/>
          <w:b/>
          <w:sz w:val="22"/>
          <w:szCs w:val="22"/>
          <w:lang w:val="en-US"/>
        </w:rPr>
        <w:t>}</w:t>
      </w:r>
      <w:r w:rsidRPr="00CD31AD">
        <w:rPr>
          <w:rFonts w:ascii="Arial" w:hAnsi="Arial" w:cs="Arial"/>
          <w:sz w:val="22"/>
          <w:szCs w:val="22"/>
          <w:lang w:val="en-US"/>
        </w:rPr>
        <w:t xml:space="preserve"> level from the </w:t>
      </w:r>
      <w:r w:rsidRPr="000B7861">
        <w:rPr>
          <w:rFonts w:ascii="Arial" w:hAnsi="Arial" w:cs="Arial"/>
          <w:b/>
          <w:sz w:val="22"/>
          <w:szCs w:val="22"/>
          <w:lang w:val="en-US"/>
        </w:rPr>
        <w:t>[INSERT NAME OF INSTITUTION]</w:t>
      </w:r>
      <w:r>
        <w:rPr>
          <w:rFonts w:ascii="Arial" w:hAnsi="Arial" w:cs="Arial"/>
          <w:sz w:val="22"/>
          <w:szCs w:val="22"/>
          <w:lang w:val="en-US"/>
        </w:rPr>
        <w:t xml:space="preserve">, situated in </w:t>
      </w:r>
      <w:r w:rsidRPr="000B7861">
        <w:rPr>
          <w:rFonts w:ascii="Arial" w:hAnsi="Arial" w:cs="Arial"/>
          <w:b/>
          <w:sz w:val="22"/>
          <w:szCs w:val="22"/>
          <w:lang w:val="en-US"/>
        </w:rPr>
        <w:t>[INSERT COUNTRY]</w:t>
      </w:r>
      <w:r w:rsidR="00820B7C">
        <w:rPr>
          <w:rFonts w:ascii="Arial" w:hAnsi="Arial" w:cs="Arial"/>
          <w:sz w:val="22"/>
          <w:szCs w:val="22"/>
          <w:lang w:val="en-US"/>
        </w:rPr>
        <w:t>. I attach hereto</w:t>
      </w:r>
      <w:r>
        <w:rPr>
          <w:rFonts w:ascii="Arial" w:hAnsi="Arial" w:cs="Arial"/>
          <w:sz w:val="22"/>
          <w:szCs w:val="22"/>
          <w:lang w:val="en-US"/>
        </w:rPr>
        <w:t xml:space="preserve">, as annexure </w:t>
      </w:r>
      <w:r w:rsidRPr="000B7861">
        <w:rPr>
          <w:rFonts w:ascii="Arial" w:hAnsi="Arial" w:cs="Arial"/>
          <w:b/>
          <w:sz w:val="22"/>
          <w:szCs w:val="22"/>
          <w:lang w:val="en-US"/>
        </w:rPr>
        <w:t>“A</w:t>
      </w:r>
      <w:r>
        <w:rPr>
          <w:rFonts w:ascii="Arial" w:hAnsi="Arial" w:cs="Arial"/>
          <w:sz w:val="22"/>
          <w:szCs w:val="22"/>
          <w:lang w:val="en-US"/>
        </w:rPr>
        <w:t>”,</w:t>
      </w:r>
      <w:r w:rsidR="00FD1864">
        <w:rPr>
          <w:rFonts w:ascii="Arial" w:hAnsi="Arial" w:cs="Arial"/>
          <w:sz w:val="22"/>
          <w:szCs w:val="22"/>
          <w:lang w:val="en-US"/>
        </w:rPr>
        <w:t xml:space="preserve">a list of the modules completed </w:t>
      </w:r>
      <w:r>
        <w:rPr>
          <w:rFonts w:ascii="Arial" w:hAnsi="Arial" w:cs="Arial"/>
          <w:sz w:val="22"/>
          <w:szCs w:val="22"/>
          <w:lang w:val="en-US"/>
        </w:rPr>
        <w:t>supporting the successful completion of the aforementioned</w:t>
      </w:r>
      <w:r w:rsidRPr="00CD31AD">
        <w:rPr>
          <w:rFonts w:ascii="Arial" w:hAnsi="Arial" w:cs="Arial"/>
          <w:sz w:val="22"/>
          <w:szCs w:val="22"/>
          <w:lang w:val="en-US"/>
        </w:rPr>
        <w:t>degree</w:t>
      </w:r>
      <w:r>
        <w:rPr>
          <w:rFonts w:ascii="Arial" w:hAnsi="Arial" w:cs="Arial"/>
          <w:sz w:val="22"/>
          <w:szCs w:val="22"/>
          <w:lang w:val="en-US"/>
        </w:rPr>
        <w:t xml:space="preserve">/diploma/qualification </w:t>
      </w:r>
      <w:r w:rsidRPr="000B7861">
        <w:rPr>
          <w:rFonts w:ascii="Arial" w:hAnsi="Arial" w:cs="Arial"/>
          <w:b/>
          <w:sz w:val="22"/>
          <w:szCs w:val="22"/>
          <w:lang w:val="en-US"/>
        </w:rPr>
        <w:t>{select applicable</w:t>
      </w:r>
      <w:r>
        <w:rPr>
          <w:rFonts w:ascii="Arial" w:hAnsi="Arial" w:cs="Arial"/>
          <w:b/>
          <w:sz w:val="22"/>
          <w:szCs w:val="22"/>
          <w:lang w:val="en-US"/>
        </w:rPr>
        <w:t xml:space="preserve"> and delete section not applicable</w:t>
      </w:r>
      <w:r w:rsidRPr="000B7861">
        <w:rPr>
          <w:rFonts w:ascii="Arial" w:hAnsi="Arial" w:cs="Arial"/>
          <w:b/>
          <w:sz w:val="22"/>
          <w:szCs w:val="22"/>
          <w:lang w:val="en-US"/>
        </w:rPr>
        <w:t>}</w:t>
      </w:r>
      <w:r w:rsidR="00CB7630" w:rsidRPr="00CD31AD">
        <w:rPr>
          <w:rFonts w:ascii="Arial" w:hAnsi="Arial" w:cs="Arial"/>
          <w:sz w:val="22"/>
          <w:szCs w:val="22"/>
          <w:lang w:val="en-US"/>
        </w:rPr>
        <w:t xml:space="preserve">. </w:t>
      </w:r>
    </w:p>
    <w:p w14:paraId="12DF849A" w14:textId="77777777" w:rsidR="00CB7630" w:rsidRPr="00CD31AD" w:rsidRDefault="00CB7630" w:rsidP="00EA0E87">
      <w:pPr>
        <w:pStyle w:val="ListParagraph"/>
        <w:spacing w:line="360" w:lineRule="auto"/>
        <w:rPr>
          <w:rFonts w:ascii="Arial" w:hAnsi="Arial" w:cs="Arial"/>
          <w:sz w:val="22"/>
          <w:szCs w:val="22"/>
          <w:lang w:val="en-US"/>
        </w:rPr>
      </w:pPr>
    </w:p>
    <w:p w14:paraId="23EED174" w14:textId="77777777" w:rsidR="00CD31AD" w:rsidRPr="00CD31AD" w:rsidRDefault="00762F92" w:rsidP="00EA0E87">
      <w:pPr>
        <w:pStyle w:val="ListParagraph"/>
        <w:numPr>
          <w:ilvl w:val="0"/>
          <w:numId w:val="1"/>
        </w:numPr>
        <w:spacing w:line="360" w:lineRule="auto"/>
        <w:ind w:left="426" w:hanging="426"/>
        <w:jc w:val="both"/>
        <w:rPr>
          <w:rFonts w:ascii="Arial" w:hAnsi="Arial" w:cs="Arial"/>
          <w:sz w:val="22"/>
          <w:szCs w:val="22"/>
          <w:lang w:val="en-US"/>
        </w:rPr>
      </w:pPr>
      <w:r w:rsidRPr="00CD31AD">
        <w:rPr>
          <w:rFonts w:ascii="Arial" w:hAnsi="Arial" w:cs="Arial"/>
          <w:sz w:val="22"/>
          <w:szCs w:val="22"/>
          <w:lang w:val="en-US"/>
        </w:rPr>
        <w:t xml:space="preserve">I confirm that the abovementioned </w:t>
      </w:r>
      <w:r w:rsidR="000B7861" w:rsidRPr="00CD31AD">
        <w:rPr>
          <w:rFonts w:ascii="Arial" w:hAnsi="Arial" w:cs="Arial"/>
          <w:sz w:val="22"/>
          <w:szCs w:val="22"/>
          <w:lang w:val="en-US"/>
        </w:rPr>
        <w:t>degree</w:t>
      </w:r>
      <w:r w:rsidR="000B7861">
        <w:rPr>
          <w:rFonts w:ascii="Arial" w:hAnsi="Arial" w:cs="Arial"/>
          <w:sz w:val="22"/>
          <w:szCs w:val="22"/>
          <w:lang w:val="en-US"/>
        </w:rPr>
        <w:t>, diploma or qualifications</w:t>
      </w:r>
      <w:r w:rsidRPr="00CD31AD">
        <w:rPr>
          <w:rFonts w:ascii="Arial" w:hAnsi="Arial" w:cs="Arial"/>
          <w:sz w:val="22"/>
          <w:szCs w:val="22"/>
          <w:lang w:val="en-US"/>
        </w:rPr>
        <w:t xml:space="preserve"> were awarded to me in accordance with </w:t>
      </w:r>
      <w:r w:rsidR="000B7861">
        <w:rPr>
          <w:rFonts w:ascii="Arial" w:hAnsi="Arial" w:cs="Arial"/>
          <w:sz w:val="22"/>
          <w:szCs w:val="22"/>
          <w:lang w:val="en-US"/>
        </w:rPr>
        <w:t>the specific requirements of thatinstitution</w:t>
      </w:r>
      <w:r w:rsidRPr="00CD31AD">
        <w:rPr>
          <w:rFonts w:ascii="Arial" w:hAnsi="Arial" w:cs="Arial"/>
          <w:sz w:val="22"/>
          <w:szCs w:val="22"/>
          <w:lang w:val="en-US"/>
        </w:rPr>
        <w:t>.</w:t>
      </w:r>
    </w:p>
    <w:p w14:paraId="1BE609E3" w14:textId="77777777" w:rsidR="00CD31AD" w:rsidRPr="00CD31AD" w:rsidRDefault="00CD31AD" w:rsidP="00CD31AD">
      <w:pPr>
        <w:pStyle w:val="ListParagraph"/>
        <w:rPr>
          <w:rFonts w:ascii="Arial" w:hAnsi="Arial" w:cs="Arial"/>
          <w:sz w:val="22"/>
          <w:szCs w:val="22"/>
          <w:lang w:val="en-US"/>
        </w:rPr>
      </w:pPr>
    </w:p>
    <w:p w14:paraId="63160C86" w14:textId="77777777" w:rsidR="00CD31AD" w:rsidRPr="00CD31AD" w:rsidRDefault="00CD31AD" w:rsidP="00EA0E87">
      <w:pPr>
        <w:pStyle w:val="ListParagraph"/>
        <w:numPr>
          <w:ilvl w:val="0"/>
          <w:numId w:val="1"/>
        </w:numPr>
        <w:spacing w:line="360" w:lineRule="auto"/>
        <w:ind w:left="426" w:hanging="426"/>
        <w:jc w:val="both"/>
        <w:rPr>
          <w:rFonts w:ascii="Arial" w:hAnsi="Arial" w:cs="Arial"/>
          <w:sz w:val="22"/>
          <w:szCs w:val="22"/>
          <w:lang w:val="en-US"/>
        </w:rPr>
      </w:pPr>
      <w:r w:rsidRPr="00CD31AD">
        <w:rPr>
          <w:rFonts w:ascii="Arial" w:hAnsi="Arial" w:cs="Arial"/>
          <w:sz w:val="22"/>
          <w:szCs w:val="22"/>
          <w:lang w:val="en-US"/>
        </w:rPr>
        <w:t xml:space="preserve">I further confirm to the authenticity of the abovementioned </w:t>
      </w:r>
      <w:r w:rsidR="000B7861" w:rsidRPr="00CD31AD">
        <w:rPr>
          <w:rFonts w:ascii="Arial" w:hAnsi="Arial" w:cs="Arial"/>
          <w:sz w:val="22"/>
          <w:szCs w:val="22"/>
          <w:lang w:val="en-US"/>
        </w:rPr>
        <w:t>degree</w:t>
      </w:r>
      <w:r w:rsidR="000B7861">
        <w:rPr>
          <w:rFonts w:ascii="Arial" w:hAnsi="Arial" w:cs="Arial"/>
          <w:sz w:val="22"/>
          <w:szCs w:val="22"/>
          <w:lang w:val="en-US"/>
        </w:rPr>
        <w:t>/diploma or qualifications and academic transcripts or records</w:t>
      </w:r>
      <w:r w:rsidRPr="00CD31AD">
        <w:rPr>
          <w:rFonts w:ascii="Arial" w:hAnsi="Arial" w:cs="Arial"/>
          <w:sz w:val="22"/>
          <w:szCs w:val="22"/>
          <w:lang w:val="en-US"/>
        </w:rPr>
        <w:t xml:space="preserve"> as follows:</w:t>
      </w:r>
    </w:p>
    <w:p w14:paraId="5FEB6052" w14:textId="77777777" w:rsidR="00CD31AD" w:rsidRPr="00CD31AD" w:rsidRDefault="00CD31AD" w:rsidP="00CD31AD">
      <w:pPr>
        <w:pStyle w:val="ListParagraph"/>
        <w:rPr>
          <w:rFonts w:ascii="Arial" w:hAnsi="Arial" w:cs="Arial"/>
          <w:sz w:val="22"/>
          <w:szCs w:val="22"/>
          <w:lang w:val="en-US"/>
        </w:rPr>
      </w:pPr>
    </w:p>
    <w:p w14:paraId="63DB1C5A" w14:textId="77777777" w:rsidR="00CD31AD" w:rsidRDefault="00CD31AD" w:rsidP="00CD31AD">
      <w:pPr>
        <w:pStyle w:val="ListParagraph"/>
        <w:numPr>
          <w:ilvl w:val="1"/>
          <w:numId w:val="1"/>
        </w:numPr>
        <w:spacing w:line="360" w:lineRule="auto"/>
        <w:jc w:val="both"/>
        <w:rPr>
          <w:rFonts w:ascii="Arial" w:hAnsi="Arial" w:cs="Arial"/>
          <w:sz w:val="22"/>
          <w:szCs w:val="22"/>
          <w:lang w:val="en-US"/>
        </w:rPr>
      </w:pPr>
      <w:r w:rsidRPr="00CD31AD">
        <w:rPr>
          <w:rFonts w:ascii="Arial" w:hAnsi="Arial" w:cs="Arial"/>
          <w:sz w:val="22"/>
          <w:szCs w:val="22"/>
          <w:lang w:val="en-US"/>
        </w:rPr>
        <w:t xml:space="preserve">I confirm that the </w:t>
      </w:r>
      <w:r w:rsidR="000B7861" w:rsidRPr="00CD31AD">
        <w:rPr>
          <w:rFonts w:ascii="Arial" w:hAnsi="Arial" w:cs="Arial"/>
          <w:sz w:val="22"/>
          <w:szCs w:val="22"/>
          <w:lang w:val="en-US"/>
        </w:rPr>
        <w:t>degree</w:t>
      </w:r>
      <w:r w:rsidR="000B7861">
        <w:rPr>
          <w:rFonts w:ascii="Arial" w:hAnsi="Arial" w:cs="Arial"/>
          <w:sz w:val="22"/>
          <w:szCs w:val="22"/>
          <w:lang w:val="en-US"/>
        </w:rPr>
        <w:t>s, diplomas or qualifications mentioned above were</w:t>
      </w:r>
      <w:r>
        <w:rPr>
          <w:rFonts w:ascii="Arial" w:hAnsi="Arial" w:cs="Arial"/>
          <w:sz w:val="22"/>
          <w:szCs w:val="22"/>
          <w:lang w:val="en-US"/>
        </w:rPr>
        <w:t xml:space="preserve"> awarded to me </w:t>
      </w:r>
      <w:r w:rsidR="000B7861">
        <w:rPr>
          <w:rFonts w:ascii="Arial" w:hAnsi="Arial" w:cs="Arial"/>
          <w:sz w:val="22"/>
          <w:szCs w:val="22"/>
          <w:lang w:val="en-US"/>
        </w:rPr>
        <w:t xml:space="preserve">in a bona fide manner, </w:t>
      </w:r>
      <w:r>
        <w:rPr>
          <w:rFonts w:ascii="Arial" w:hAnsi="Arial" w:cs="Arial"/>
          <w:sz w:val="22"/>
          <w:szCs w:val="22"/>
          <w:lang w:val="en-US"/>
        </w:rPr>
        <w:t>are true and correct and have not in any way been amended</w:t>
      </w:r>
      <w:r w:rsidR="007F1A13">
        <w:rPr>
          <w:rFonts w:ascii="Arial" w:hAnsi="Arial" w:cs="Arial"/>
          <w:sz w:val="22"/>
          <w:szCs w:val="22"/>
          <w:lang w:val="en-US"/>
        </w:rPr>
        <w:t xml:space="preserve"> by myself</w:t>
      </w:r>
      <w:r w:rsidR="00820B7C">
        <w:rPr>
          <w:rFonts w:ascii="Arial" w:hAnsi="Arial" w:cs="Arial"/>
          <w:sz w:val="22"/>
          <w:szCs w:val="22"/>
          <w:lang w:val="en-US"/>
        </w:rPr>
        <w:t xml:space="preserve"> or any other person</w:t>
      </w:r>
      <w:r>
        <w:rPr>
          <w:rFonts w:ascii="Arial" w:hAnsi="Arial" w:cs="Arial"/>
          <w:sz w:val="22"/>
          <w:szCs w:val="22"/>
          <w:lang w:val="en-US"/>
        </w:rPr>
        <w:t>;</w:t>
      </w:r>
    </w:p>
    <w:p w14:paraId="67DB9E7B" w14:textId="77777777" w:rsidR="000B7861" w:rsidRDefault="000B7861" w:rsidP="000B7861">
      <w:pPr>
        <w:pStyle w:val="ListParagraph"/>
        <w:spacing w:line="360" w:lineRule="auto"/>
        <w:ind w:left="816"/>
        <w:jc w:val="both"/>
        <w:rPr>
          <w:rFonts w:ascii="Arial" w:hAnsi="Arial" w:cs="Arial"/>
          <w:sz w:val="22"/>
          <w:szCs w:val="22"/>
          <w:lang w:val="en-US"/>
        </w:rPr>
      </w:pPr>
    </w:p>
    <w:p w14:paraId="6F5BC333" w14:textId="77777777" w:rsidR="000B7861" w:rsidRDefault="000B7861" w:rsidP="00CD31AD">
      <w:pPr>
        <w:pStyle w:val="ListParagraph"/>
        <w:numPr>
          <w:ilvl w:val="1"/>
          <w:numId w:val="1"/>
        </w:numPr>
        <w:spacing w:line="360" w:lineRule="auto"/>
        <w:jc w:val="both"/>
        <w:rPr>
          <w:rFonts w:ascii="Arial" w:hAnsi="Arial" w:cs="Arial"/>
          <w:sz w:val="22"/>
          <w:szCs w:val="22"/>
          <w:lang w:val="en-US"/>
        </w:rPr>
      </w:pPr>
      <w:r>
        <w:rPr>
          <w:rFonts w:ascii="Arial" w:hAnsi="Arial" w:cs="Arial"/>
          <w:sz w:val="22"/>
          <w:szCs w:val="22"/>
          <w:lang w:val="en-US"/>
        </w:rPr>
        <w:t>That the academic records or transcripts are a true and accurate reflection of the marks obtained by myself during the completion of the</w:t>
      </w:r>
      <w:r w:rsidRPr="00CD31AD">
        <w:rPr>
          <w:rFonts w:ascii="Arial" w:hAnsi="Arial" w:cs="Arial"/>
          <w:sz w:val="22"/>
          <w:szCs w:val="22"/>
          <w:lang w:val="en-US"/>
        </w:rPr>
        <w:t>degree</w:t>
      </w:r>
      <w:r>
        <w:rPr>
          <w:rFonts w:ascii="Arial" w:hAnsi="Arial" w:cs="Arial"/>
          <w:sz w:val="22"/>
          <w:szCs w:val="22"/>
          <w:lang w:val="en-US"/>
        </w:rPr>
        <w:t>/diploma/qualificationand have not in any way been amended by myself or any other person.</w:t>
      </w:r>
    </w:p>
    <w:p w14:paraId="2E5C78A9" w14:textId="77777777" w:rsidR="007F1A13" w:rsidRDefault="007F1A13" w:rsidP="007F1A13">
      <w:pPr>
        <w:pStyle w:val="ListParagraph"/>
        <w:spacing w:line="360" w:lineRule="auto"/>
        <w:ind w:left="816"/>
        <w:jc w:val="both"/>
        <w:rPr>
          <w:rFonts w:ascii="Arial" w:hAnsi="Arial" w:cs="Arial"/>
          <w:sz w:val="22"/>
          <w:szCs w:val="22"/>
          <w:lang w:val="en-US"/>
        </w:rPr>
      </w:pPr>
    </w:p>
    <w:p w14:paraId="2C8DAC0F" w14:textId="77777777" w:rsidR="00CD31AD" w:rsidRDefault="000B7861" w:rsidP="00CD31AD">
      <w:pPr>
        <w:pStyle w:val="ListParagraph"/>
        <w:numPr>
          <w:ilvl w:val="1"/>
          <w:numId w:val="1"/>
        </w:numPr>
        <w:spacing w:line="360" w:lineRule="auto"/>
        <w:jc w:val="both"/>
        <w:rPr>
          <w:rFonts w:ascii="Arial" w:hAnsi="Arial" w:cs="Arial"/>
          <w:sz w:val="22"/>
          <w:szCs w:val="22"/>
          <w:lang w:val="en-US"/>
        </w:rPr>
      </w:pPr>
      <w:r>
        <w:rPr>
          <w:rFonts w:ascii="Arial" w:hAnsi="Arial" w:cs="Arial"/>
          <w:sz w:val="22"/>
          <w:szCs w:val="22"/>
          <w:lang w:val="en-US"/>
        </w:rPr>
        <w:t xml:space="preserve">All annexures to this affidavit are an accurate reflection of the original documents obtained and issued by the institution relating to that particular </w:t>
      </w:r>
      <w:r w:rsidRPr="00CD31AD">
        <w:rPr>
          <w:rFonts w:ascii="Arial" w:hAnsi="Arial" w:cs="Arial"/>
          <w:sz w:val="22"/>
          <w:szCs w:val="22"/>
          <w:lang w:val="en-US"/>
        </w:rPr>
        <w:t>degree</w:t>
      </w:r>
      <w:r>
        <w:rPr>
          <w:rFonts w:ascii="Arial" w:hAnsi="Arial" w:cs="Arial"/>
          <w:sz w:val="22"/>
          <w:szCs w:val="22"/>
          <w:lang w:val="en-US"/>
        </w:rPr>
        <w:t>, diploma or qualifications</w:t>
      </w:r>
      <w:r w:rsidR="00E66447">
        <w:rPr>
          <w:rFonts w:ascii="Arial" w:hAnsi="Arial" w:cs="Arial"/>
          <w:sz w:val="22"/>
          <w:szCs w:val="22"/>
          <w:lang w:val="en-US"/>
        </w:rPr>
        <w:t>.</w:t>
      </w:r>
    </w:p>
    <w:p w14:paraId="520E8BEC" w14:textId="77777777" w:rsidR="007F1A13" w:rsidRPr="007F1A13" w:rsidRDefault="007F1A13" w:rsidP="007F1A13">
      <w:pPr>
        <w:spacing w:line="360" w:lineRule="auto"/>
        <w:jc w:val="both"/>
        <w:rPr>
          <w:rFonts w:ascii="Arial" w:hAnsi="Arial" w:cs="Arial"/>
          <w:sz w:val="22"/>
          <w:szCs w:val="22"/>
          <w:lang w:val="en-US"/>
        </w:rPr>
      </w:pPr>
    </w:p>
    <w:p w14:paraId="131AB9B9" w14:textId="77777777" w:rsidR="00CD31AD" w:rsidRPr="00CD31AD" w:rsidRDefault="00CD31AD" w:rsidP="00CD31AD">
      <w:pPr>
        <w:pStyle w:val="ListParagraph"/>
        <w:numPr>
          <w:ilvl w:val="1"/>
          <w:numId w:val="1"/>
        </w:numPr>
        <w:spacing w:line="360" w:lineRule="auto"/>
        <w:jc w:val="both"/>
        <w:rPr>
          <w:rFonts w:ascii="Arial" w:hAnsi="Arial" w:cs="Arial"/>
          <w:sz w:val="22"/>
          <w:szCs w:val="22"/>
          <w:lang w:val="en-US"/>
        </w:rPr>
      </w:pPr>
      <w:r>
        <w:rPr>
          <w:rFonts w:ascii="Arial" w:hAnsi="Arial" w:cs="Arial"/>
          <w:sz w:val="22"/>
          <w:szCs w:val="22"/>
          <w:lang w:val="en-US"/>
        </w:rPr>
        <w:t>I confirm that I have not obtained these degrees</w:t>
      </w:r>
      <w:r w:rsidR="00E66447">
        <w:rPr>
          <w:rFonts w:ascii="Arial" w:hAnsi="Arial" w:cs="Arial"/>
          <w:sz w:val="22"/>
          <w:szCs w:val="22"/>
          <w:lang w:val="en-US"/>
        </w:rPr>
        <w:t>, diplomas</w:t>
      </w:r>
      <w:r w:rsidR="007F1A13">
        <w:rPr>
          <w:rFonts w:ascii="Arial" w:hAnsi="Arial" w:cs="Arial"/>
          <w:sz w:val="22"/>
          <w:szCs w:val="22"/>
          <w:lang w:val="en-US"/>
        </w:rPr>
        <w:t xml:space="preserve"> or qualifications</w:t>
      </w:r>
      <w:r>
        <w:rPr>
          <w:rFonts w:ascii="Arial" w:hAnsi="Arial" w:cs="Arial"/>
          <w:sz w:val="22"/>
          <w:szCs w:val="22"/>
          <w:lang w:val="en-US"/>
        </w:rPr>
        <w:t xml:space="preserve"> fraudulently or illegally</w:t>
      </w:r>
      <w:r w:rsidR="00E66447">
        <w:rPr>
          <w:rFonts w:ascii="Arial" w:hAnsi="Arial" w:cs="Arial"/>
          <w:sz w:val="22"/>
          <w:szCs w:val="22"/>
          <w:lang w:val="en-US"/>
        </w:rPr>
        <w:t xml:space="preserve"> through any coercive, fraudulent or illicit practice. </w:t>
      </w:r>
    </w:p>
    <w:p w14:paraId="0353B1A6" w14:textId="77777777" w:rsidR="00CD31AD" w:rsidRPr="00CD31AD" w:rsidRDefault="00CD31AD" w:rsidP="00CD31AD">
      <w:pPr>
        <w:pStyle w:val="ListParagraph"/>
        <w:rPr>
          <w:rFonts w:ascii="Arial" w:hAnsi="Arial" w:cs="Arial"/>
          <w:sz w:val="22"/>
          <w:szCs w:val="22"/>
          <w:lang w:val="en-US"/>
        </w:rPr>
      </w:pPr>
    </w:p>
    <w:p w14:paraId="3CD2CCB3" w14:textId="77777777" w:rsidR="006F7805" w:rsidRDefault="006F7805" w:rsidP="00CB7630">
      <w:pPr>
        <w:pStyle w:val="ListParagraph"/>
        <w:spacing w:line="276" w:lineRule="auto"/>
        <w:ind w:left="426" w:hanging="426"/>
        <w:jc w:val="both"/>
        <w:rPr>
          <w:rFonts w:ascii="Arial" w:hAnsi="Arial" w:cs="Arial"/>
          <w:sz w:val="22"/>
          <w:szCs w:val="22"/>
          <w:lang w:val="en-US"/>
        </w:rPr>
      </w:pPr>
    </w:p>
    <w:p w14:paraId="7E03CCFC" w14:textId="77777777" w:rsidR="007F1A13" w:rsidRDefault="007F1A13" w:rsidP="00CB7630">
      <w:pPr>
        <w:pStyle w:val="ListParagraph"/>
        <w:spacing w:line="276" w:lineRule="auto"/>
        <w:ind w:left="426" w:hanging="426"/>
        <w:jc w:val="both"/>
        <w:rPr>
          <w:rFonts w:ascii="Arial" w:hAnsi="Arial" w:cs="Arial"/>
          <w:sz w:val="22"/>
          <w:szCs w:val="22"/>
          <w:lang w:val="en-US"/>
        </w:rPr>
      </w:pPr>
    </w:p>
    <w:p w14:paraId="72DBEE35" w14:textId="77777777" w:rsidR="00820B7C" w:rsidRDefault="00820B7C" w:rsidP="00CB7630">
      <w:pPr>
        <w:pStyle w:val="ListParagraph"/>
        <w:spacing w:line="276" w:lineRule="auto"/>
        <w:ind w:left="426" w:hanging="426"/>
        <w:jc w:val="both"/>
        <w:rPr>
          <w:rFonts w:ascii="Arial" w:hAnsi="Arial" w:cs="Arial"/>
          <w:sz w:val="22"/>
          <w:szCs w:val="22"/>
          <w:lang w:val="en-US"/>
        </w:rPr>
      </w:pPr>
    </w:p>
    <w:p w14:paraId="7A4E6175" w14:textId="77777777" w:rsidR="00820B7C" w:rsidRPr="00820B7C" w:rsidRDefault="00820B7C" w:rsidP="00820B7C">
      <w:pPr>
        <w:spacing w:line="360" w:lineRule="auto"/>
        <w:jc w:val="both"/>
        <w:rPr>
          <w:rFonts w:ascii="Arial" w:hAnsi="Arial" w:cs="Arial"/>
          <w:sz w:val="22"/>
          <w:szCs w:val="22"/>
        </w:rPr>
      </w:pPr>
      <w:r w:rsidRPr="00820B7C">
        <w:rPr>
          <w:rFonts w:ascii="Arial" w:hAnsi="Arial" w:cs="Arial"/>
          <w:sz w:val="22"/>
          <w:szCs w:val="22"/>
        </w:rPr>
        <w:t>SIGNED AT                            ON THIS               DAY OF                         2013.</w:t>
      </w:r>
    </w:p>
    <w:p w14:paraId="2BFDCF99" w14:textId="77777777" w:rsidR="00820B7C" w:rsidRPr="00820B7C" w:rsidRDefault="00820B7C" w:rsidP="00820B7C">
      <w:pPr>
        <w:spacing w:line="360" w:lineRule="auto"/>
        <w:jc w:val="both"/>
        <w:rPr>
          <w:rFonts w:ascii="Arial" w:hAnsi="Arial" w:cs="Arial"/>
          <w:sz w:val="22"/>
          <w:szCs w:val="22"/>
        </w:rPr>
      </w:pPr>
    </w:p>
    <w:p w14:paraId="4311F16E" w14:textId="77777777" w:rsidR="00820B7C" w:rsidRPr="00820B7C" w:rsidRDefault="00820B7C" w:rsidP="00820B7C">
      <w:pPr>
        <w:spacing w:line="360" w:lineRule="auto"/>
        <w:jc w:val="both"/>
        <w:rPr>
          <w:rFonts w:ascii="Arial" w:hAnsi="Arial" w:cs="Arial"/>
          <w:sz w:val="22"/>
          <w:szCs w:val="22"/>
        </w:rPr>
      </w:pPr>
    </w:p>
    <w:p w14:paraId="2267E26D" w14:textId="77777777" w:rsidR="00820B7C" w:rsidRPr="00820B7C" w:rsidRDefault="00820B7C" w:rsidP="00820B7C">
      <w:pPr>
        <w:spacing w:line="360" w:lineRule="auto"/>
        <w:jc w:val="both"/>
        <w:rPr>
          <w:rFonts w:ascii="Arial" w:hAnsi="Arial" w:cs="Arial"/>
          <w:sz w:val="22"/>
          <w:szCs w:val="22"/>
        </w:rPr>
      </w:pPr>
    </w:p>
    <w:p w14:paraId="066644CC" w14:textId="77777777" w:rsidR="00820B7C" w:rsidRPr="00820B7C" w:rsidRDefault="00820B7C" w:rsidP="00820B7C">
      <w:pPr>
        <w:spacing w:line="360" w:lineRule="auto"/>
        <w:jc w:val="right"/>
        <w:rPr>
          <w:rFonts w:ascii="Arial" w:hAnsi="Arial" w:cs="Arial"/>
          <w:sz w:val="22"/>
          <w:szCs w:val="22"/>
        </w:rPr>
      </w:pPr>
      <w:r w:rsidRPr="00820B7C">
        <w:rPr>
          <w:rFonts w:ascii="Arial" w:hAnsi="Arial" w:cs="Arial"/>
          <w:sz w:val="22"/>
          <w:szCs w:val="22"/>
        </w:rPr>
        <w:t>_______________________</w:t>
      </w:r>
    </w:p>
    <w:p w14:paraId="1C69E761" w14:textId="77777777" w:rsidR="00820B7C" w:rsidRPr="00820B7C" w:rsidRDefault="00820B7C" w:rsidP="00820B7C">
      <w:pPr>
        <w:rPr>
          <w:rFonts w:ascii="Arial" w:hAnsi="Arial" w:cs="Arial"/>
          <w:sz w:val="22"/>
          <w:szCs w:val="22"/>
        </w:rPr>
      </w:pPr>
    </w:p>
    <w:p w14:paraId="25DE4098" w14:textId="77777777" w:rsidR="00820B7C" w:rsidRPr="00820B7C" w:rsidRDefault="00820B7C" w:rsidP="00820B7C">
      <w:pPr>
        <w:jc w:val="center"/>
        <w:rPr>
          <w:rFonts w:ascii="Arial" w:hAnsi="Arial" w:cs="Arial"/>
          <w:b/>
          <w:sz w:val="22"/>
          <w:szCs w:val="22"/>
        </w:rPr>
      </w:pPr>
      <w:r w:rsidRPr="00820B7C">
        <w:rPr>
          <w:rFonts w:ascii="Arial" w:hAnsi="Arial" w:cs="Arial"/>
          <w:b/>
          <w:sz w:val="22"/>
          <w:szCs w:val="22"/>
        </w:rPr>
        <w:t xml:space="preserve">                                                    DEPONENT</w:t>
      </w:r>
    </w:p>
    <w:p w14:paraId="5A60BE37" w14:textId="77777777" w:rsidR="00820B7C" w:rsidRPr="00820B7C" w:rsidRDefault="00820B7C" w:rsidP="00820B7C">
      <w:pPr>
        <w:jc w:val="center"/>
        <w:rPr>
          <w:rFonts w:ascii="Arial" w:hAnsi="Arial" w:cs="Arial"/>
          <w:b/>
          <w:sz w:val="22"/>
          <w:szCs w:val="22"/>
        </w:rPr>
      </w:pPr>
    </w:p>
    <w:p w14:paraId="4C6E2A42" w14:textId="77777777" w:rsidR="00820B7C" w:rsidRPr="00820B7C" w:rsidRDefault="00820B7C" w:rsidP="00820B7C">
      <w:pPr>
        <w:jc w:val="center"/>
        <w:rPr>
          <w:rFonts w:ascii="Arial" w:hAnsi="Arial" w:cs="Arial"/>
          <w:b/>
          <w:sz w:val="22"/>
          <w:szCs w:val="22"/>
        </w:rPr>
      </w:pPr>
    </w:p>
    <w:p w14:paraId="3957FD7E" w14:textId="77777777" w:rsidR="00820B7C" w:rsidRPr="00820B7C" w:rsidRDefault="00820B7C" w:rsidP="00820B7C">
      <w:pPr>
        <w:jc w:val="center"/>
        <w:rPr>
          <w:rFonts w:ascii="Arial" w:hAnsi="Arial" w:cs="Arial"/>
          <w:b/>
          <w:sz w:val="22"/>
          <w:szCs w:val="22"/>
        </w:rPr>
      </w:pPr>
    </w:p>
    <w:p w14:paraId="7FA4AA9A" w14:textId="77777777" w:rsidR="00820B7C" w:rsidRPr="00820B7C" w:rsidRDefault="00820B7C" w:rsidP="00820B7C">
      <w:pPr>
        <w:spacing w:line="360" w:lineRule="auto"/>
        <w:jc w:val="both"/>
        <w:rPr>
          <w:rFonts w:ascii="Arial" w:hAnsi="Arial" w:cs="Arial"/>
          <w:sz w:val="22"/>
          <w:szCs w:val="22"/>
        </w:rPr>
      </w:pPr>
      <w:r w:rsidRPr="00820B7C">
        <w:rPr>
          <w:rFonts w:ascii="Arial" w:hAnsi="Arial" w:cs="Arial"/>
          <w:sz w:val="22"/>
          <w:szCs w:val="22"/>
        </w:rPr>
        <w:t>THUS SWORN AND SIGNED ON THIS            DAY OF                      2013, BEFORE ME COMMISSIONER OF OATHS, THE DEPONENT HAVING ACKNOWLEDGED THE SHE UNDERSTANDS THE CONTENTS OF THIS AFFIDAVIT, HAS NO OBJECTION IN TAKING THE OATH AND REGARDS THE OATH AS BINDNING ON HER CONSCIENCE AFTER COMPLYING WITH THE REQUIREMENTS OF GOVERNMENT NOTICE R1258, DATED 21 JULY 1972, AS AMENDED.</w:t>
      </w:r>
    </w:p>
    <w:p w14:paraId="6B31E25C" w14:textId="77777777" w:rsidR="00820B7C" w:rsidRPr="00820B7C" w:rsidRDefault="00820B7C" w:rsidP="00820B7C">
      <w:pPr>
        <w:spacing w:line="360" w:lineRule="auto"/>
        <w:jc w:val="both"/>
        <w:rPr>
          <w:rFonts w:ascii="Arial" w:hAnsi="Arial" w:cs="Arial"/>
          <w:sz w:val="22"/>
          <w:szCs w:val="22"/>
        </w:rPr>
      </w:pPr>
    </w:p>
    <w:p w14:paraId="73C5CC8B" w14:textId="77777777" w:rsidR="00820B7C" w:rsidRPr="00820B7C" w:rsidRDefault="00820B7C" w:rsidP="00820B7C">
      <w:pPr>
        <w:spacing w:line="360" w:lineRule="auto"/>
        <w:jc w:val="both"/>
        <w:rPr>
          <w:rFonts w:ascii="Arial" w:hAnsi="Arial" w:cs="Arial"/>
          <w:sz w:val="22"/>
          <w:szCs w:val="22"/>
        </w:rPr>
      </w:pPr>
    </w:p>
    <w:p w14:paraId="0644EAB5" w14:textId="77777777" w:rsidR="00820B7C" w:rsidRPr="00820B7C" w:rsidRDefault="00820B7C" w:rsidP="00820B7C">
      <w:pPr>
        <w:spacing w:line="360" w:lineRule="auto"/>
        <w:jc w:val="both"/>
        <w:rPr>
          <w:rFonts w:ascii="Arial" w:hAnsi="Arial" w:cs="Arial"/>
          <w:sz w:val="22"/>
          <w:szCs w:val="22"/>
        </w:rPr>
      </w:pPr>
    </w:p>
    <w:p w14:paraId="1CECDF1F" w14:textId="77777777" w:rsidR="00820B7C" w:rsidRPr="00820B7C" w:rsidRDefault="00820B7C" w:rsidP="00820B7C">
      <w:pPr>
        <w:spacing w:line="360" w:lineRule="auto"/>
        <w:jc w:val="both"/>
        <w:rPr>
          <w:rFonts w:ascii="Arial" w:hAnsi="Arial" w:cs="Arial"/>
          <w:sz w:val="22"/>
          <w:szCs w:val="22"/>
        </w:rPr>
      </w:pPr>
    </w:p>
    <w:p w14:paraId="46387909" w14:textId="77777777" w:rsidR="00820B7C" w:rsidRPr="00820B7C" w:rsidRDefault="00820B7C" w:rsidP="00820B7C">
      <w:pPr>
        <w:spacing w:line="360" w:lineRule="auto"/>
        <w:jc w:val="both"/>
        <w:rPr>
          <w:rFonts w:ascii="Arial" w:hAnsi="Arial" w:cs="Arial"/>
          <w:sz w:val="22"/>
          <w:szCs w:val="22"/>
        </w:rPr>
      </w:pPr>
      <w:r w:rsidRPr="00820B7C">
        <w:rPr>
          <w:rFonts w:ascii="Arial" w:hAnsi="Arial" w:cs="Arial"/>
          <w:sz w:val="22"/>
          <w:szCs w:val="22"/>
        </w:rPr>
        <w:t>_________________________</w:t>
      </w:r>
    </w:p>
    <w:p w14:paraId="7F8820C3" w14:textId="77777777" w:rsidR="00820B7C" w:rsidRPr="00820B7C" w:rsidRDefault="00820B7C" w:rsidP="00820B7C">
      <w:pPr>
        <w:spacing w:line="360" w:lineRule="auto"/>
        <w:jc w:val="both"/>
        <w:rPr>
          <w:rFonts w:ascii="Arial" w:hAnsi="Arial" w:cs="Arial"/>
          <w:sz w:val="22"/>
          <w:szCs w:val="22"/>
        </w:rPr>
      </w:pPr>
      <w:r w:rsidRPr="00820B7C">
        <w:rPr>
          <w:rFonts w:ascii="Arial" w:hAnsi="Arial" w:cs="Arial"/>
          <w:sz w:val="22"/>
          <w:szCs w:val="22"/>
        </w:rPr>
        <w:t>COMMISSIONER OF OATHS</w:t>
      </w:r>
    </w:p>
    <w:p w14:paraId="245DD885" w14:textId="77777777" w:rsidR="00820B7C" w:rsidRPr="00820B7C" w:rsidRDefault="00820B7C" w:rsidP="00820B7C">
      <w:pPr>
        <w:spacing w:line="360" w:lineRule="auto"/>
        <w:jc w:val="both"/>
        <w:rPr>
          <w:rFonts w:ascii="Arial" w:hAnsi="Arial" w:cs="Arial"/>
          <w:sz w:val="22"/>
          <w:szCs w:val="22"/>
        </w:rPr>
      </w:pPr>
      <w:r w:rsidRPr="00820B7C">
        <w:rPr>
          <w:rFonts w:ascii="Arial" w:hAnsi="Arial" w:cs="Arial"/>
          <w:sz w:val="22"/>
          <w:szCs w:val="22"/>
        </w:rPr>
        <w:t>FULL NAME:</w:t>
      </w:r>
    </w:p>
    <w:p w14:paraId="3F482D93" w14:textId="77777777" w:rsidR="00820B7C" w:rsidRPr="00820B7C" w:rsidRDefault="00820B7C" w:rsidP="00820B7C">
      <w:pPr>
        <w:spacing w:line="360" w:lineRule="auto"/>
        <w:jc w:val="both"/>
        <w:rPr>
          <w:rFonts w:ascii="Arial" w:hAnsi="Arial" w:cs="Arial"/>
          <w:sz w:val="22"/>
          <w:szCs w:val="22"/>
        </w:rPr>
      </w:pPr>
      <w:r w:rsidRPr="00820B7C">
        <w:rPr>
          <w:rFonts w:ascii="Arial" w:hAnsi="Arial" w:cs="Arial"/>
          <w:sz w:val="22"/>
          <w:szCs w:val="22"/>
        </w:rPr>
        <w:t>BUSINESS ADDRESS:</w:t>
      </w:r>
    </w:p>
    <w:p w14:paraId="4F093046" w14:textId="77777777" w:rsidR="00820B7C" w:rsidRPr="00820B7C" w:rsidRDefault="00820B7C" w:rsidP="00820B7C">
      <w:pPr>
        <w:spacing w:line="360" w:lineRule="auto"/>
        <w:jc w:val="both"/>
        <w:rPr>
          <w:rFonts w:ascii="Arial" w:hAnsi="Arial" w:cs="Arial"/>
          <w:sz w:val="22"/>
          <w:szCs w:val="22"/>
        </w:rPr>
      </w:pPr>
      <w:r w:rsidRPr="00820B7C">
        <w:rPr>
          <w:rFonts w:ascii="Arial" w:hAnsi="Arial" w:cs="Arial"/>
          <w:sz w:val="22"/>
          <w:szCs w:val="22"/>
        </w:rPr>
        <w:t>DESIGNATION:</w:t>
      </w:r>
    </w:p>
    <w:p w14:paraId="2E8DDF66" w14:textId="4E8E85B8" w:rsidR="00820B7C" w:rsidRDefault="00820B7C" w:rsidP="00FD1864">
      <w:pPr>
        <w:spacing w:line="360" w:lineRule="auto"/>
        <w:jc w:val="both"/>
        <w:rPr>
          <w:rFonts w:ascii="Arial" w:hAnsi="Arial" w:cs="Arial"/>
          <w:sz w:val="22"/>
          <w:szCs w:val="22"/>
        </w:rPr>
      </w:pPr>
      <w:r w:rsidRPr="00820B7C">
        <w:rPr>
          <w:rFonts w:ascii="Arial" w:hAnsi="Arial" w:cs="Arial"/>
          <w:sz w:val="22"/>
          <w:szCs w:val="22"/>
        </w:rPr>
        <w:t>AREA/OFFICE:</w:t>
      </w:r>
    </w:p>
    <w:p w14:paraId="4CACC09B" w14:textId="559ADFED" w:rsidR="008A043B" w:rsidRDefault="008A043B" w:rsidP="00FD1864">
      <w:pPr>
        <w:spacing w:line="360" w:lineRule="auto"/>
        <w:jc w:val="both"/>
        <w:rPr>
          <w:rFonts w:ascii="Arial" w:hAnsi="Arial" w:cs="Arial"/>
          <w:sz w:val="22"/>
          <w:szCs w:val="22"/>
        </w:rPr>
      </w:pPr>
    </w:p>
    <w:p w14:paraId="71125A37" w14:textId="77777777" w:rsidR="008A043B" w:rsidRDefault="008A043B" w:rsidP="00FD1864">
      <w:pPr>
        <w:spacing w:line="360" w:lineRule="auto"/>
        <w:jc w:val="both"/>
        <w:rPr>
          <w:rFonts w:ascii="Arial" w:hAnsi="Arial" w:cs="Arial"/>
          <w:sz w:val="22"/>
          <w:szCs w:val="22"/>
          <w:lang w:val="en-US"/>
        </w:rPr>
        <w:sectPr w:rsidR="008A043B" w:rsidSect="00AB5EE5">
          <w:pgSz w:w="11906" w:h="16838"/>
          <w:pgMar w:top="1440" w:right="1800" w:bottom="1440" w:left="1800" w:header="720" w:footer="720" w:gutter="0"/>
          <w:cols w:space="720"/>
          <w:docGrid w:linePitch="360"/>
        </w:sectPr>
      </w:pPr>
    </w:p>
    <w:p w14:paraId="4D3D3FCF" w14:textId="77777777" w:rsidR="008A043B" w:rsidRPr="00BE2864" w:rsidRDefault="008A043B" w:rsidP="008A043B">
      <w:pPr>
        <w:jc w:val="center"/>
        <w:rPr>
          <w:rFonts w:asciiTheme="minorHAnsi" w:hAnsiTheme="minorHAnsi" w:cstheme="minorHAnsi"/>
          <w:b/>
          <w:sz w:val="22"/>
          <w:szCs w:val="22"/>
          <w:u w:val="single"/>
          <w:lang w:val="en-US"/>
        </w:rPr>
      </w:pPr>
      <w:r w:rsidRPr="00BE2864">
        <w:rPr>
          <w:rFonts w:asciiTheme="minorHAnsi" w:hAnsiTheme="minorHAnsi" w:cstheme="minorHAnsi"/>
          <w:b/>
          <w:sz w:val="22"/>
          <w:szCs w:val="22"/>
          <w:u w:val="single"/>
          <w:lang w:val="en-US"/>
        </w:rPr>
        <w:lastRenderedPageBreak/>
        <w:t>AFFIDAVIT</w:t>
      </w:r>
    </w:p>
    <w:p w14:paraId="7F779C8F" w14:textId="77777777" w:rsidR="006C3E68" w:rsidRDefault="006C3E68" w:rsidP="00BE2864">
      <w:pPr>
        <w:spacing w:after="240" w:line="360" w:lineRule="auto"/>
        <w:jc w:val="both"/>
        <w:rPr>
          <w:rFonts w:asciiTheme="minorHAnsi" w:hAnsiTheme="minorHAnsi" w:cstheme="minorHAnsi"/>
          <w:sz w:val="22"/>
          <w:szCs w:val="22"/>
          <w:lang w:val="en-US"/>
        </w:rPr>
      </w:pPr>
    </w:p>
    <w:p w14:paraId="4E5E1C82" w14:textId="2621F318" w:rsidR="008A043B" w:rsidRPr="00BE2864" w:rsidRDefault="008A043B" w:rsidP="00BE2864">
      <w:pPr>
        <w:spacing w:after="240" w:line="360" w:lineRule="auto"/>
        <w:jc w:val="both"/>
        <w:rPr>
          <w:rFonts w:asciiTheme="minorHAnsi" w:hAnsiTheme="minorHAnsi" w:cstheme="minorHAnsi"/>
          <w:sz w:val="22"/>
          <w:szCs w:val="22"/>
          <w:lang w:val="en-US"/>
        </w:rPr>
      </w:pPr>
      <w:r w:rsidRPr="00BE2864">
        <w:rPr>
          <w:rFonts w:asciiTheme="minorHAnsi" w:hAnsiTheme="minorHAnsi" w:cstheme="minorHAnsi"/>
          <w:sz w:val="22"/>
          <w:szCs w:val="22"/>
          <w:lang w:val="en-US"/>
        </w:rPr>
        <w:t xml:space="preserve">I, the </w:t>
      </w:r>
      <w:r w:rsidRPr="00BE2864">
        <w:rPr>
          <w:rFonts w:asciiTheme="minorHAnsi" w:hAnsiTheme="minorHAnsi" w:cstheme="minorHAnsi"/>
          <w:sz w:val="22"/>
          <w:szCs w:val="22"/>
          <w:lang w:val="en-US"/>
        </w:rPr>
        <w:t>undersigned,</w:t>
      </w:r>
      <w:r w:rsidRPr="00BE2864">
        <w:rPr>
          <w:rFonts w:asciiTheme="minorHAnsi" w:hAnsiTheme="minorHAnsi" w:cstheme="minorHAnsi"/>
          <w:sz w:val="22"/>
          <w:szCs w:val="22"/>
          <w:lang w:val="en-US"/>
        </w:rPr>
        <w:t xml:space="preserve"> </w:t>
      </w:r>
    </w:p>
    <w:tbl>
      <w:tblPr>
        <w:tblStyle w:val="TableGrid"/>
        <w:tblW w:w="9776" w:type="dxa"/>
        <w:tblLook w:val="04A0" w:firstRow="1" w:lastRow="0" w:firstColumn="1" w:lastColumn="0" w:noHBand="0" w:noVBand="1"/>
      </w:tblPr>
      <w:tblGrid>
        <w:gridCol w:w="2405"/>
        <w:gridCol w:w="2693"/>
        <w:gridCol w:w="1796"/>
        <w:gridCol w:w="2882"/>
      </w:tblGrid>
      <w:tr w:rsidR="008A043B" w:rsidRPr="00BE2864" w14:paraId="31C26A28" w14:textId="77777777" w:rsidTr="006C3E68">
        <w:tc>
          <w:tcPr>
            <w:tcW w:w="2405" w:type="dxa"/>
            <w:vAlign w:val="center"/>
          </w:tcPr>
          <w:p w14:paraId="0CA021E4" w14:textId="3C10BA26" w:rsidR="008A043B" w:rsidRPr="00BE2864" w:rsidRDefault="008A043B" w:rsidP="006C3E68">
            <w:pPr>
              <w:spacing w:line="360" w:lineRule="auto"/>
              <w:rPr>
                <w:rFonts w:asciiTheme="minorHAnsi" w:hAnsiTheme="minorHAnsi" w:cstheme="minorHAnsi"/>
                <w:sz w:val="22"/>
                <w:szCs w:val="22"/>
                <w:lang w:val="en-US"/>
              </w:rPr>
            </w:pPr>
            <w:r w:rsidRPr="00BE2864">
              <w:rPr>
                <w:rFonts w:asciiTheme="minorHAnsi" w:hAnsiTheme="minorHAnsi" w:cstheme="minorHAnsi"/>
                <w:sz w:val="22"/>
                <w:szCs w:val="22"/>
                <w:lang w:val="en-US"/>
              </w:rPr>
              <w:t>Full Name and Surname</w:t>
            </w:r>
          </w:p>
        </w:tc>
        <w:tc>
          <w:tcPr>
            <w:tcW w:w="7371" w:type="dxa"/>
            <w:gridSpan w:val="3"/>
            <w:vAlign w:val="center"/>
          </w:tcPr>
          <w:p w14:paraId="7640DF46" w14:textId="77777777" w:rsidR="008A043B" w:rsidRPr="00BE2864" w:rsidRDefault="008A043B" w:rsidP="006C3E68">
            <w:pPr>
              <w:spacing w:line="360" w:lineRule="auto"/>
              <w:rPr>
                <w:rFonts w:asciiTheme="minorHAnsi" w:hAnsiTheme="minorHAnsi" w:cstheme="minorHAnsi"/>
                <w:sz w:val="22"/>
                <w:szCs w:val="22"/>
                <w:lang w:val="en-US"/>
              </w:rPr>
            </w:pPr>
          </w:p>
        </w:tc>
      </w:tr>
      <w:tr w:rsidR="00BE2864" w:rsidRPr="00BE2864" w14:paraId="71D6BBD2" w14:textId="77777777" w:rsidTr="006C3E68">
        <w:trPr>
          <w:trHeight w:val="380"/>
        </w:trPr>
        <w:tc>
          <w:tcPr>
            <w:tcW w:w="2405" w:type="dxa"/>
            <w:vMerge w:val="restart"/>
            <w:vAlign w:val="center"/>
          </w:tcPr>
          <w:p w14:paraId="59EA5E47" w14:textId="4D3DEC49" w:rsidR="00BE2864" w:rsidRPr="00BE2864" w:rsidRDefault="00BE2864" w:rsidP="006C3E68">
            <w:pPr>
              <w:spacing w:line="360" w:lineRule="auto"/>
              <w:rPr>
                <w:rFonts w:asciiTheme="minorHAnsi" w:hAnsiTheme="minorHAnsi" w:cstheme="minorHAnsi"/>
                <w:sz w:val="22"/>
                <w:szCs w:val="22"/>
                <w:lang w:val="en-US"/>
              </w:rPr>
            </w:pPr>
            <w:r w:rsidRPr="00BE2864">
              <w:rPr>
                <w:rFonts w:asciiTheme="minorHAnsi" w:hAnsiTheme="minorHAnsi" w:cstheme="minorHAnsi"/>
                <w:sz w:val="22"/>
                <w:szCs w:val="22"/>
                <w:lang w:val="en-US"/>
              </w:rPr>
              <w:t>Identity Number OR</w:t>
            </w:r>
          </w:p>
          <w:p w14:paraId="0A6F3F66" w14:textId="2C372099" w:rsidR="00BE2864" w:rsidRPr="00BE2864" w:rsidRDefault="00BE2864" w:rsidP="006C3E68">
            <w:pPr>
              <w:spacing w:line="360" w:lineRule="auto"/>
              <w:rPr>
                <w:rFonts w:asciiTheme="minorHAnsi" w:hAnsiTheme="minorHAnsi" w:cstheme="minorHAnsi"/>
                <w:sz w:val="22"/>
                <w:szCs w:val="22"/>
                <w:lang w:val="en-US"/>
              </w:rPr>
            </w:pPr>
            <w:r w:rsidRPr="00BE2864">
              <w:rPr>
                <w:rFonts w:asciiTheme="minorHAnsi" w:hAnsiTheme="minorHAnsi" w:cstheme="minorHAnsi"/>
                <w:sz w:val="22"/>
                <w:szCs w:val="22"/>
                <w:lang w:val="en-US"/>
              </w:rPr>
              <w:t>Passport Number</w:t>
            </w:r>
          </w:p>
        </w:tc>
        <w:tc>
          <w:tcPr>
            <w:tcW w:w="7371" w:type="dxa"/>
            <w:gridSpan w:val="3"/>
            <w:vAlign w:val="center"/>
          </w:tcPr>
          <w:p w14:paraId="68DFEEBD" w14:textId="77777777" w:rsidR="00BE2864" w:rsidRPr="00BE2864" w:rsidRDefault="00BE2864" w:rsidP="006C3E68">
            <w:pPr>
              <w:spacing w:line="360" w:lineRule="auto"/>
              <w:rPr>
                <w:rFonts w:asciiTheme="minorHAnsi" w:hAnsiTheme="minorHAnsi" w:cstheme="minorHAnsi"/>
                <w:sz w:val="22"/>
                <w:szCs w:val="22"/>
                <w:lang w:val="en-US"/>
              </w:rPr>
            </w:pPr>
          </w:p>
        </w:tc>
      </w:tr>
      <w:tr w:rsidR="00BE2864" w:rsidRPr="00BE2864" w14:paraId="7FBA2A26" w14:textId="77777777" w:rsidTr="006C3E68">
        <w:trPr>
          <w:trHeight w:val="380"/>
        </w:trPr>
        <w:tc>
          <w:tcPr>
            <w:tcW w:w="2405" w:type="dxa"/>
            <w:vMerge/>
            <w:vAlign w:val="center"/>
          </w:tcPr>
          <w:p w14:paraId="332BB9BA" w14:textId="77777777" w:rsidR="00BE2864" w:rsidRPr="00BE2864" w:rsidRDefault="00BE2864" w:rsidP="006C3E68">
            <w:pPr>
              <w:spacing w:line="360" w:lineRule="auto"/>
              <w:rPr>
                <w:rFonts w:asciiTheme="minorHAnsi" w:hAnsiTheme="minorHAnsi" w:cstheme="minorHAnsi"/>
                <w:sz w:val="22"/>
                <w:szCs w:val="22"/>
                <w:lang w:val="en-US"/>
              </w:rPr>
            </w:pPr>
          </w:p>
        </w:tc>
        <w:tc>
          <w:tcPr>
            <w:tcW w:w="2693" w:type="dxa"/>
            <w:vAlign w:val="center"/>
          </w:tcPr>
          <w:p w14:paraId="14EF4BC6" w14:textId="77777777" w:rsidR="00BE2864" w:rsidRPr="00BE2864" w:rsidRDefault="00BE2864" w:rsidP="006C3E68">
            <w:pPr>
              <w:spacing w:line="360" w:lineRule="auto"/>
              <w:rPr>
                <w:rFonts w:asciiTheme="minorHAnsi" w:hAnsiTheme="minorHAnsi" w:cstheme="minorHAnsi"/>
                <w:sz w:val="22"/>
                <w:szCs w:val="22"/>
                <w:lang w:val="en-US"/>
              </w:rPr>
            </w:pPr>
          </w:p>
        </w:tc>
        <w:tc>
          <w:tcPr>
            <w:tcW w:w="1796" w:type="dxa"/>
            <w:vAlign w:val="center"/>
          </w:tcPr>
          <w:p w14:paraId="62452328" w14:textId="649D7603" w:rsidR="00BE2864" w:rsidRPr="00BE2864" w:rsidRDefault="00BE2864" w:rsidP="006C3E68">
            <w:pPr>
              <w:spacing w:line="360" w:lineRule="auto"/>
              <w:rPr>
                <w:rFonts w:asciiTheme="minorHAnsi" w:hAnsiTheme="minorHAnsi" w:cstheme="minorHAnsi"/>
                <w:sz w:val="22"/>
                <w:szCs w:val="22"/>
                <w:lang w:val="en-US"/>
              </w:rPr>
            </w:pPr>
            <w:r>
              <w:rPr>
                <w:rFonts w:asciiTheme="minorHAnsi" w:hAnsiTheme="minorHAnsi" w:cstheme="minorHAnsi"/>
                <w:sz w:val="22"/>
                <w:szCs w:val="22"/>
                <w:lang w:val="en-US"/>
              </w:rPr>
              <w:t>Country of Origin</w:t>
            </w:r>
          </w:p>
        </w:tc>
        <w:tc>
          <w:tcPr>
            <w:tcW w:w="2882" w:type="dxa"/>
            <w:vAlign w:val="center"/>
          </w:tcPr>
          <w:p w14:paraId="2F80EABD" w14:textId="283A5E6C" w:rsidR="00BE2864" w:rsidRPr="00BE2864" w:rsidRDefault="00BE2864" w:rsidP="006C3E68">
            <w:pPr>
              <w:spacing w:line="360" w:lineRule="auto"/>
              <w:rPr>
                <w:rFonts w:asciiTheme="minorHAnsi" w:hAnsiTheme="minorHAnsi" w:cstheme="minorHAnsi"/>
                <w:sz w:val="22"/>
                <w:szCs w:val="22"/>
                <w:lang w:val="en-US"/>
              </w:rPr>
            </w:pPr>
          </w:p>
        </w:tc>
      </w:tr>
      <w:tr w:rsidR="00BE2864" w:rsidRPr="00BE2864" w14:paraId="4FE721D2" w14:textId="77777777" w:rsidTr="006C3E68">
        <w:tc>
          <w:tcPr>
            <w:tcW w:w="2405" w:type="dxa"/>
            <w:vAlign w:val="center"/>
          </w:tcPr>
          <w:p w14:paraId="6847D58C" w14:textId="25BB205F" w:rsidR="00BE2864" w:rsidRPr="00BE2864" w:rsidRDefault="00BE2864" w:rsidP="006C3E68">
            <w:pPr>
              <w:spacing w:line="360" w:lineRule="auto"/>
              <w:rPr>
                <w:rFonts w:asciiTheme="minorHAnsi" w:hAnsiTheme="minorHAnsi" w:cstheme="minorHAnsi"/>
                <w:sz w:val="22"/>
                <w:szCs w:val="22"/>
                <w:lang w:val="en-US"/>
              </w:rPr>
            </w:pPr>
            <w:r w:rsidRPr="00BE2864">
              <w:rPr>
                <w:rFonts w:asciiTheme="minorHAnsi" w:hAnsiTheme="minorHAnsi" w:cstheme="minorHAnsi"/>
                <w:sz w:val="22"/>
                <w:szCs w:val="22"/>
                <w:lang w:val="en-US"/>
              </w:rPr>
              <w:t>Residential Address</w:t>
            </w:r>
          </w:p>
        </w:tc>
        <w:tc>
          <w:tcPr>
            <w:tcW w:w="7371" w:type="dxa"/>
            <w:gridSpan w:val="3"/>
            <w:vAlign w:val="center"/>
          </w:tcPr>
          <w:p w14:paraId="26D837F3" w14:textId="77777777" w:rsidR="00BE2864" w:rsidRPr="00BE2864" w:rsidRDefault="00BE2864" w:rsidP="006C3E68">
            <w:pPr>
              <w:spacing w:line="360" w:lineRule="auto"/>
              <w:rPr>
                <w:rFonts w:asciiTheme="minorHAnsi" w:hAnsiTheme="minorHAnsi" w:cstheme="minorHAnsi"/>
                <w:sz w:val="22"/>
                <w:szCs w:val="22"/>
                <w:lang w:val="en-US"/>
              </w:rPr>
            </w:pPr>
          </w:p>
        </w:tc>
      </w:tr>
    </w:tbl>
    <w:p w14:paraId="7F511B80" w14:textId="77777777" w:rsidR="008A043B" w:rsidRPr="00BE2864" w:rsidRDefault="008A043B" w:rsidP="008A043B">
      <w:pPr>
        <w:spacing w:line="360" w:lineRule="auto"/>
        <w:jc w:val="both"/>
        <w:rPr>
          <w:rFonts w:asciiTheme="minorHAnsi" w:hAnsiTheme="minorHAnsi" w:cstheme="minorHAnsi"/>
          <w:sz w:val="22"/>
          <w:szCs w:val="22"/>
          <w:lang w:val="en-US"/>
        </w:rPr>
      </w:pPr>
    </w:p>
    <w:p w14:paraId="03269B89" w14:textId="77A00EE7" w:rsidR="008A043B" w:rsidRPr="00BE2864" w:rsidRDefault="008A043B" w:rsidP="00BE2864">
      <w:pPr>
        <w:spacing w:after="240" w:line="360" w:lineRule="auto"/>
        <w:jc w:val="both"/>
        <w:rPr>
          <w:rFonts w:asciiTheme="minorHAnsi" w:hAnsiTheme="minorHAnsi" w:cstheme="minorHAnsi"/>
          <w:sz w:val="22"/>
          <w:szCs w:val="22"/>
          <w:lang w:val="en-US"/>
        </w:rPr>
      </w:pPr>
      <w:r w:rsidRPr="00BE2864">
        <w:rPr>
          <w:rFonts w:asciiTheme="minorHAnsi" w:hAnsiTheme="minorHAnsi" w:cstheme="minorHAnsi"/>
          <w:sz w:val="22"/>
          <w:szCs w:val="22"/>
          <w:lang w:val="en-US"/>
        </w:rPr>
        <w:t>H</w:t>
      </w:r>
      <w:r w:rsidRPr="00BE2864">
        <w:rPr>
          <w:rFonts w:asciiTheme="minorHAnsi" w:hAnsiTheme="minorHAnsi" w:cstheme="minorHAnsi"/>
          <w:sz w:val="22"/>
          <w:szCs w:val="22"/>
          <w:lang w:val="en-US"/>
        </w:rPr>
        <w:t>ereby declare under oath as follows:</w:t>
      </w:r>
    </w:p>
    <w:p w14:paraId="7B298825" w14:textId="4C8EDC71" w:rsidR="008A043B" w:rsidRPr="00BE2864" w:rsidRDefault="008A043B" w:rsidP="008A043B">
      <w:pPr>
        <w:pStyle w:val="ListParagraph"/>
        <w:numPr>
          <w:ilvl w:val="0"/>
          <w:numId w:val="2"/>
        </w:numPr>
        <w:spacing w:line="360" w:lineRule="auto"/>
        <w:jc w:val="both"/>
        <w:rPr>
          <w:rFonts w:asciiTheme="minorHAnsi" w:hAnsiTheme="minorHAnsi" w:cstheme="minorHAnsi"/>
          <w:sz w:val="22"/>
          <w:szCs w:val="22"/>
          <w:lang w:val="en-US"/>
        </w:rPr>
      </w:pPr>
      <w:r w:rsidRPr="00BE2864">
        <w:rPr>
          <w:rFonts w:asciiTheme="minorHAnsi" w:hAnsiTheme="minorHAnsi" w:cstheme="minorHAnsi"/>
          <w:sz w:val="22"/>
          <w:szCs w:val="22"/>
          <w:lang w:val="en-US"/>
        </w:rPr>
        <w:t xml:space="preserve">The contents of this statement are to the best of my knowledge a true reflection of the facts. </w:t>
      </w:r>
    </w:p>
    <w:p w14:paraId="1FABC022" w14:textId="180FC680" w:rsidR="008A043B" w:rsidRDefault="008A043B" w:rsidP="00BE2864">
      <w:pPr>
        <w:pStyle w:val="ListParagraph"/>
        <w:numPr>
          <w:ilvl w:val="0"/>
          <w:numId w:val="2"/>
        </w:numPr>
        <w:spacing w:after="240" w:line="360" w:lineRule="auto"/>
        <w:jc w:val="both"/>
        <w:rPr>
          <w:rFonts w:asciiTheme="minorHAnsi" w:hAnsiTheme="minorHAnsi" w:cstheme="minorHAnsi"/>
          <w:sz w:val="22"/>
          <w:szCs w:val="22"/>
          <w:lang w:val="en-US"/>
        </w:rPr>
      </w:pPr>
      <w:r w:rsidRPr="00BE2864">
        <w:rPr>
          <w:rFonts w:asciiTheme="minorHAnsi" w:hAnsiTheme="minorHAnsi" w:cstheme="minorHAnsi"/>
          <w:sz w:val="22"/>
          <w:szCs w:val="22"/>
          <w:lang w:val="en-US"/>
        </w:rPr>
        <w:t xml:space="preserve">I </w:t>
      </w:r>
      <w:r w:rsidR="00BE2864">
        <w:rPr>
          <w:rFonts w:asciiTheme="minorHAnsi" w:hAnsiTheme="minorHAnsi" w:cstheme="minorHAnsi"/>
          <w:sz w:val="22"/>
          <w:szCs w:val="22"/>
          <w:lang w:val="en-US"/>
        </w:rPr>
        <w:t>have obtained the following qualifications:</w:t>
      </w:r>
    </w:p>
    <w:tbl>
      <w:tblPr>
        <w:tblStyle w:val="TableGrid"/>
        <w:tblW w:w="9776" w:type="dxa"/>
        <w:tblLook w:val="04A0" w:firstRow="1" w:lastRow="0" w:firstColumn="1" w:lastColumn="0" w:noHBand="0" w:noVBand="1"/>
      </w:tblPr>
      <w:tblGrid>
        <w:gridCol w:w="2974"/>
        <w:gridCol w:w="2975"/>
        <w:gridCol w:w="2126"/>
        <w:gridCol w:w="1701"/>
      </w:tblGrid>
      <w:tr w:rsidR="006C3E68" w:rsidRPr="00BE2864" w14:paraId="3F0CAA87" w14:textId="45BC88E0" w:rsidTr="006C3E68">
        <w:tc>
          <w:tcPr>
            <w:tcW w:w="2974" w:type="dxa"/>
          </w:tcPr>
          <w:p w14:paraId="13A76AEC" w14:textId="47730A8E" w:rsidR="006C3E68" w:rsidRPr="00BE2864" w:rsidRDefault="006C3E68" w:rsidP="00636352">
            <w:pPr>
              <w:spacing w:line="360" w:lineRule="auto"/>
              <w:rPr>
                <w:rFonts w:asciiTheme="minorHAnsi" w:hAnsiTheme="minorHAnsi" w:cstheme="minorHAnsi"/>
                <w:sz w:val="22"/>
                <w:szCs w:val="22"/>
                <w:lang w:val="en-US"/>
              </w:rPr>
            </w:pPr>
            <w:r>
              <w:rPr>
                <w:rFonts w:asciiTheme="minorHAnsi" w:hAnsiTheme="minorHAnsi" w:cstheme="minorHAnsi"/>
                <w:sz w:val="22"/>
                <w:szCs w:val="22"/>
                <w:lang w:val="en-US"/>
              </w:rPr>
              <w:t>Name of qualification</w:t>
            </w:r>
          </w:p>
        </w:tc>
        <w:tc>
          <w:tcPr>
            <w:tcW w:w="2975" w:type="dxa"/>
          </w:tcPr>
          <w:p w14:paraId="18BDA918" w14:textId="0E4EED2D" w:rsidR="006C3E68" w:rsidRPr="00BE2864" w:rsidRDefault="006C3E68" w:rsidP="00636352">
            <w:pPr>
              <w:spacing w:line="360" w:lineRule="auto"/>
              <w:rPr>
                <w:rFonts w:asciiTheme="minorHAnsi" w:hAnsiTheme="minorHAnsi" w:cstheme="minorHAnsi"/>
                <w:sz w:val="22"/>
                <w:szCs w:val="22"/>
                <w:lang w:val="en-US"/>
              </w:rPr>
            </w:pPr>
            <w:r>
              <w:rPr>
                <w:rFonts w:asciiTheme="minorHAnsi" w:hAnsiTheme="minorHAnsi" w:cstheme="minorHAnsi"/>
                <w:sz w:val="22"/>
                <w:szCs w:val="22"/>
                <w:lang w:val="en-US"/>
              </w:rPr>
              <w:t>Name of Institution where the qualification was obtained</w:t>
            </w:r>
          </w:p>
        </w:tc>
        <w:tc>
          <w:tcPr>
            <w:tcW w:w="2126" w:type="dxa"/>
          </w:tcPr>
          <w:p w14:paraId="77C58932" w14:textId="55977F73" w:rsidR="006C3E68" w:rsidRDefault="006C3E68" w:rsidP="00636352">
            <w:pPr>
              <w:spacing w:line="360" w:lineRule="auto"/>
              <w:rPr>
                <w:rFonts w:asciiTheme="minorHAnsi" w:hAnsiTheme="minorHAnsi" w:cstheme="minorHAnsi"/>
                <w:sz w:val="22"/>
                <w:szCs w:val="22"/>
                <w:lang w:val="en-US"/>
              </w:rPr>
            </w:pPr>
            <w:r>
              <w:rPr>
                <w:rFonts w:asciiTheme="minorHAnsi" w:hAnsiTheme="minorHAnsi" w:cstheme="minorHAnsi"/>
                <w:sz w:val="22"/>
                <w:szCs w:val="22"/>
                <w:lang w:val="en-US"/>
              </w:rPr>
              <w:t>Country where the institution is situated</w:t>
            </w:r>
          </w:p>
        </w:tc>
        <w:tc>
          <w:tcPr>
            <w:tcW w:w="1701" w:type="dxa"/>
          </w:tcPr>
          <w:p w14:paraId="6CDBD7EF" w14:textId="3EBE1C42" w:rsidR="006C3E68" w:rsidRDefault="006C3E68" w:rsidP="00636352">
            <w:pPr>
              <w:spacing w:line="360" w:lineRule="auto"/>
              <w:rPr>
                <w:rFonts w:asciiTheme="minorHAnsi" w:hAnsiTheme="minorHAnsi" w:cstheme="minorHAnsi"/>
                <w:sz w:val="22"/>
                <w:szCs w:val="22"/>
                <w:lang w:val="en-US"/>
              </w:rPr>
            </w:pPr>
            <w:r>
              <w:rPr>
                <w:rFonts w:asciiTheme="minorHAnsi" w:hAnsiTheme="minorHAnsi" w:cstheme="minorHAnsi"/>
                <w:sz w:val="22"/>
                <w:szCs w:val="22"/>
                <w:lang w:val="en-US"/>
              </w:rPr>
              <w:t xml:space="preserve">Year when qualification was awarded </w:t>
            </w:r>
          </w:p>
        </w:tc>
      </w:tr>
      <w:tr w:rsidR="006C3E68" w:rsidRPr="00BE2864" w14:paraId="565136AD" w14:textId="48F7CE81" w:rsidTr="006C3E68">
        <w:trPr>
          <w:trHeight w:val="454"/>
        </w:trPr>
        <w:tc>
          <w:tcPr>
            <w:tcW w:w="2974" w:type="dxa"/>
          </w:tcPr>
          <w:p w14:paraId="0D70C6DE" w14:textId="42EB995A" w:rsidR="006C3E68" w:rsidRPr="006C3E68" w:rsidRDefault="006C3E68" w:rsidP="00636352">
            <w:pPr>
              <w:spacing w:line="360" w:lineRule="auto"/>
              <w:rPr>
                <w:rFonts w:asciiTheme="minorHAnsi" w:hAnsiTheme="minorHAnsi" w:cstheme="minorHAnsi"/>
                <w:sz w:val="20"/>
                <w:szCs w:val="20"/>
                <w:lang w:val="en-US"/>
              </w:rPr>
            </w:pPr>
          </w:p>
        </w:tc>
        <w:tc>
          <w:tcPr>
            <w:tcW w:w="2975" w:type="dxa"/>
          </w:tcPr>
          <w:p w14:paraId="3A89DF88" w14:textId="77777777" w:rsidR="006C3E68" w:rsidRPr="006C3E68" w:rsidRDefault="006C3E68" w:rsidP="00636352">
            <w:pPr>
              <w:spacing w:line="360" w:lineRule="auto"/>
              <w:rPr>
                <w:rFonts w:asciiTheme="minorHAnsi" w:hAnsiTheme="minorHAnsi" w:cstheme="minorHAnsi"/>
                <w:sz w:val="20"/>
                <w:szCs w:val="20"/>
                <w:lang w:val="en-US"/>
              </w:rPr>
            </w:pPr>
          </w:p>
        </w:tc>
        <w:tc>
          <w:tcPr>
            <w:tcW w:w="2126" w:type="dxa"/>
          </w:tcPr>
          <w:p w14:paraId="13338243" w14:textId="77777777" w:rsidR="006C3E68" w:rsidRPr="006C3E68" w:rsidRDefault="006C3E68" w:rsidP="00636352">
            <w:pPr>
              <w:spacing w:line="360" w:lineRule="auto"/>
              <w:rPr>
                <w:rFonts w:asciiTheme="minorHAnsi" w:hAnsiTheme="minorHAnsi" w:cstheme="minorHAnsi"/>
                <w:sz w:val="20"/>
                <w:szCs w:val="20"/>
                <w:lang w:val="en-US"/>
              </w:rPr>
            </w:pPr>
          </w:p>
        </w:tc>
        <w:tc>
          <w:tcPr>
            <w:tcW w:w="1701" w:type="dxa"/>
          </w:tcPr>
          <w:p w14:paraId="65BA0D3E" w14:textId="77777777" w:rsidR="006C3E68" w:rsidRPr="006C3E68" w:rsidRDefault="006C3E68" w:rsidP="00636352">
            <w:pPr>
              <w:spacing w:line="360" w:lineRule="auto"/>
              <w:rPr>
                <w:rFonts w:asciiTheme="minorHAnsi" w:hAnsiTheme="minorHAnsi" w:cstheme="minorHAnsi"/>
                <w:sz w:val="20"/>
                <w:szCs w:val="20"/>
                <w:lang w:val="en-US"/>
              </w:rPr>
            </w:pPr>
          </w:p>
        </w:tc>
      </w:tr>
      <w:tr w:rsidR="006C3E68" w:rsidRPr="00BE2864" w14:paraId="08C8FED1" w14:textId="77777777" w:rsidTr="006C3E68">
        <w:trPr>
          <w:trHeight w:val="454"/>
        </w:trPr>
        <w:tc>
          <w:tcPr>
            <w:tcW w:w="2974" w:type="dxa"/>
          </w:tcPr>
          <w:p w14:paraId="768F019F" w14:textId="77777777" w:rsidR="006C3E68" w:rsidRPr="006C3E68" w:rsidRDefault="006C3E68" w:rsidP="00636352">
            <w:pPr>
              <w:spacing w:line="360" w:lineRule="auto"/>
              <w:rPr>
                <w:rFonts w:asciiTheme="minorHAnsi" w:hAnsiTheme="minorHAnsi" w:cstheme="minorHAnsi"/>
                <w:sz w:val="20"/>
                <w:szCs w:val="20"/>
                <w:lang w:val="en-US"/>
              </w:rPr>
            </w:pPr>
          </w:p>
        </w:tc>
        <w:tc>
          <w:tcPr>
            <w:tcW w:w="2975" w:type="dxa"/>
          </w:tcPr>
          <w:p w14:paraId="673E1DEE" w14:textId="77777777" w:rsidR="006C3E68" w:rsidRPr="006C3E68" w:rsidRDefault="006C3E68" w:rsidP="00636352">
            <w:pPr>
              <w:spacing w:line="360" w:lineRule="auto"/>
              <w:rPr>
                <w:rFonts w:asciiTheme="minorHAnsi" w:hAnsiTheme="minorHAnsi" w:cstheme="minorHAnsi"/>
                <w:sz w:val="20"/>
                <w:szCs w:val="20"/>
                <w:lang w:val="en-US"/>
              </w:rPr>
            </w:pPr>
          </w:p>
        </w:tc>
        <w:tc>
          <w:tcPr>
            <w:tcW w:w="2126" w:type="dxa"/>
          </w:tcPr>
          <w:p w14:paraId="550F2653" w14:textId="77777777" w:rsidR="006C3E68" w:rsidRPr="006C3E68" w:rsidRDefault="006C3E68" w:rsidP="00636352">
            <w:pPr>
              <w:spacing w:line="360" w:lineRule="auto"/>
              <w:rPr>
                <w:rFonts w:asciiTheme="minorHAnsi" w:hAnsiTheme="minorHAnsi" w:cstheme="minorHAnsi"/>
                <w:sz w:val="20"/>
                <w:szCs w:val="20"/>
                <w:lang w:val="en-US"/>
              </w:rPr>
            </w:pPr>
          </w:p>
        </w:tc>
        <w:tc>
          <w:tcPr>
            <w:tcW w:w="1701" w:type="dxa"/>
          </w:tcPr>
          <w:p w14:paraId="413E2973" w14:textId="77777777" w:rsidR="006C3E68" w:rsidRPr="006C3E68" w:rsidRDefault="006C3E68" w:rsidP="00636352">
            <w:pPr>
              <w:spacing w:line="360" w:lineRule="auto"/>
              <w:rPr>
                <w:rFonts w:asciiTheme="minorHAnsi" w:hAnsiTheme="minorHAnsi" w:cstheme="minorHAnsi"/>
                <w:sz w:val="20"/>
                <w:szCs w:val="20"/>
                <w:lang w:val="en-US"/>
              </w:rPr>
            </w:pPr>
          </w:p>
        </w:tc>
      </w:tr>
      <w:tr w:rsidR="006C3E68" w:rsidRPr="00BE2864" w14:paraId="60C772C2" w14:textId="2D9AF052" w:rsidTr="006C3E68">
        <w:trPr>
          <w:trHeight w:val="454"/>
        </w:trPr>
        <w:tc>
          <w:tcPr>
            <w:tcW w:w="2974" w:type="dxa"/>
          </w:tcPr>
          <w:p w14:paraId="17E63C9E" w14:textId="7D868DFD" w:rsidR="006C3E68" w:rsidRPr="006C3E68" w:rsidRDefault="006C3E68" w:rsidP="00636352">
            <w:pPr>
              <w:spacing w:line="360" w:lineRule="auto"/>
              <w:rPr>
                <w:rFonts w:asciiTheme="minorHAnsi" w:hAnsiTheme="minorHAnsi" w:cstheme="minorHAnsi"/>
                <w:sz w:val="20"/>
                <w:szCs w:val="20"/>
                <w:lang w:val="en-US"/>
              </w:rPr>
            </w:pPr>
          </w:p>
        </w:tc>
        <w:tc>
          <w:tcPr>
            <w:tcW w:w="2975" w:type="dxa"/>
          </w:tcPr>
          <w:p w14:paraId="76B033FD" w14:textId="77777777" w:rsidR="006C3E68" w:rsidRPr="006C3E68" w:rsidRDefault="006C3E68" w:rsidP="00636352">
            <w:pPr>
              <w:spacing w:line="360" w:lineRule="auto"/>
              <w:rPr>
                <w:rFonts w:asciiTheme="minorHAnsi" w:hAnsiTheme="minorHAnsi" w:cstheme="minorHAnsi"/>
                <w:sz w:val="20"/>
                <w:szCs w:val="20"/>
                <w:lang w:val="en-US"/>
              </w:rPr>
            </w:pPr>
          </w:p>
        </w:tc>
        <w:tc>
          <w:tcPr>
            <w:tcW w:w="2126" w:type="dxa"/>
          </w:tcPr>
          <w:p w14:paraId="6AB420EC" w14:textId="77777777" w:rsidR="006C3E68" w:rsidRPr="006C3E68" w:rsidRDefault="006C3E68" w:rsidP="00636352">
            <w:pPr>
              <w:spacing w:line="360" w:lineRule="auto"/>
              <w:rPr>
                <w:rFonts w:asciiTheme="minorHAnsi" w:hAnsiTheme="minorHAnsi" w:cstheme="minorHAnsi"/>
                <w:sz w:val="20"/>
                <w:szCs w:val="20"/>
                <w:lang w:val="en-US"/>
              </w:rPr>
            </w:pPr>
          </w:p>
        </w:tc>
        <w:tc>
          <w:tcPr>
            <w:tcW w:w="1701" w:type="dxa"/>
          </w:tcPr>
          <w:p w14:paraId="2C0249BD" w14:textId="77777777" w:rsidR="006C3E68" w:rsidRPr="006C3E68" w:rsidRDefault="006C3E68" w:rsidP="00636352">
            <w:pPr>
              <w:spacing w:line="360" w:lineRule="auto"/>
              <w:rPr>
                <w:rFonts w:asciiTheme="minorHAnsi" w:hAnsiTheme="minorHAnsi" w:cstheme="minorHAnsi"/>
                <w:sz w:val="20"/>
                <w:szCs w:val="20"/>
                <w:lang w:val="en-US"/>
              </w:rPr>
            </w:pPr>
          </w:p>
        </w:tc>
      </w:tr>
      <w:tr w:rsidR="006C3E68" w:rsidRPr="00BE2864" w14:paraId="7D2DA419" w14:textId="77777777" w:rsidTr="006C3E68">
        <w:trPr>
          <w:trHeight w:val="454"/>
        </w:trPr>
        <w:tc>
          <w:tcPr>
            <w:tcW w:w="2974" w:type="dxa"/>
          </w:tcPr>
          <w:p w14:paraId="5EF2533A" w14:textId="77777777" w:rsidR="006C3E68" w:rsidRPr="006C3E68" w:rsidRDefault="006C3E68" w:rsidP="00636352">
            <w:pPr>
              <w:spacing w:line="360" w:lineRule="auto"/>
              <w:rPr>
                <w:rFonts w:asciiTheme="minorHAnsi" w:hAnsiTheme="minorHAnsi" w:cstheme="minorHAnsi"/>
                <w:sz w:val="20"/>
                <w:szCs w:val="20"/>
                <w:lang w:val="en-US"/>
              </w:rPr>
            </w:pPr>
          </w:p>
        </w:tc>
        <w:tc>
          <w:tcPr>
            <w:tcW w:w="2975" w:type="dxa"/>
          </w:tcPr>
          <w:p w14:paraId="116FC638" w14:textId="77777777" w:rsidR="006C3E68" w:rsidRPr="006C3E68" w:rsidRDefault="006C3E68" w:rsidP="00636352">
            <w:pPr>
              <w:spacing w:line="360" w:lineRule="auto"/>
              <w:rPr>
                <w:rFonts w:asciiTheme="minorHAnsi" w:hAnsiTheme="minorHAnsi" w:cstheme="minorHAnsi"/>
                <w:sz w:val="20"/>
                <w:szCs w:val="20"/>
                <w:lang w:val="en-US"/>
              </w:rPr>
            </w:pPr>
          </w:p>
        </w:tc>
        <w:tc>
          <w:tcPr>
            <w:tcW w:w="2126" w:type="dxa"/>
          </w:tcPr>
          <w:p w14:paraId="08140646" w14:textId="77777777" w:rsidR="006C3E68" w:rsidRPr="006C3E68" w:rsidRDefault="006C3E68" w:rsidP="00636352">
            <w:pPr>
              <w:spacing w:line="360" w:lineRule="auto"/>
              <w:rPr>
                <w:rFonts w:asciiTheme="minorHAnsi" w:hAnsiTheme="minorHAnsi" w:cstheme="minorHAnsi"/>
                <w:sz w:val="20"/>
                <w:szCs w:val="20"/>
                <w:lang w:val="en-US"/>
              </w:rPr>
            </w:pPr>
          </w:p>
        </w:tc>
        <w:tc>
          <w:tcPr>
            <w:tcW w:w="1701" w:type="dxa"/>
          </w:tcPr>
          <w:p w14:paraId="03415A30" w14:textId="77777777" w:rsidR="006C3E68" w:rsidRPr="006C3E68" w:rsidRDefault="006C3E68" w:rsidP="00636352">
            <w:pPr>
              <w:spacing w:line="360" w:lineRule="auto"/>
              <w:rPr>
                <w:rFonts w:asciiTheme="minorHAnsi" w:hAnsiTheme="minorHAnsi" w:cstheme="minorHAnsi"/>
                <w:sz w:val="20"/>
                <w:szCs w:val="20"/>
                <w:lang w:val="en-US"/>
              </w:rPr>
            </w:pPr>
          </w:p>
        </w:tc>
      </w:tr>
      <w:tr w:rsidR="006C3E68" w:rsidRPr="00BE2864" w14:paraId="1FF6ABCD" w14:textId="77777777" w:rsidTr="006C3E68">
        <w:trPr>
          <w:trHeight w:val="454"/>
        </w:trPr>
        <w:tc>
          <w:tcPr>
            <w:tcW w:w="2974" w:type="dxa"/>
          </w:tcPr>
          <w:p w14:paraId="61A4427F" w14:textId="77777777" w:rsidR="006C3E68" w:rsidRPr="006C3E68" w:rsidRDefault="006C3E68" w:rsidP="00636352">
            <w:pPr>
              <w:spacing w:line="360" w:lineRule="auto"/>
              <w:rPr>
                <w:rFonts w:asciiTheme="minorHAnsi" w:hAnsiTheme="minorHAnsi" w:cstheme="minorHAnsi"/>
                <w:sz w:val="20"/>
                <w:szCs w:val="20"/>
                <w:lang w:val="en-US"/>
              </w:rPr>
            </w:pPr>
          </w:p>
        </w:tc>
        <w:tc>
          <w:tcPr>
            <w:tcW w:w="2975" w:type="dxa"/>
          </w:tcPr>
          <w:p w14:paraId="7597EF4E" w14:textId="77777777" w:rsidR="006C3E68" w:rsidRPr="006C3E68" w:rsidRDefault="006C3E68" w:rsidP="00636352">
            <w:pPr>
              <w:spacing w:line="360" w:lineRule="auto"/>
              <w:rPr>
                <w:rFonts w:asciiTheme="minorHAnsi" w:hAnsiTheme="minorHAnsi" w:cstheme="minorHAnsi"/>
                <w:sz w:val="20"/>
                <w:szCs w:val="20"/>
                <w:lang w:val="en-US"/>
              </w:rPr>
            </w:pPr>
          </w:p>
        </w:tc>
        <w:tc>
          <w:tcPr>
            <w:tcW w:w="2126" w:type="dxa"/>
          </w:tcPr>
          <w:p w14:paraId="60C47620" w14:textId="77777777" w:rsidR="006C3E68" w:rsidRPr="006C3E68" w:rsidRDefault="006C3E68" w:rsidP="00636352">
            <w:pPr>
              <w:spacing w:line="360" w:lineRule="auto"/>
              <w:rPr>
                <w:rFonts w:asciiTheme="minorHAnsi" w:hAnsiTheme="minorHAnsi" w:cstheme="minorHAnsi"/>
                <w:sz w:val="20"/>
                <w:szCs w:val="20"/>
                <w:lang w:val="en-US"/>
              </w:rPr>
            </w:pPr>
          </w:p>
        </w:tc>
        <w:tc>
          <w:tcPr>
            <w:tcW w:w="1701" w:type="dxa"/>
          </w:tcPr>
          <w:p w14:paraId="6BF48DF4" w14:textId="77777777" w:rsidR="006C3E68" w:rsidRPr="006C3E68" w:rsidRDefault="006C3E68" w:rsidP="00636352">
            <w:pPr>
              <w:spacing w:line="360" w:lineRule="auto"/>
              <w:rPr>
                <w:rFonts w:asciiTheme="minorHAnsi" w:hAnsiTheme="minorHAnsi" w:cstheme="minorHAnsi"/>
                <w:sz w:val="20"/>
                <w:szCs w:val="20"/>
                <w:lang w:val="en-US"/>
              </w:rPr>
            </w:pPr>
          </w:p>
        </w:tc>
      </w:tr>
    </w:tbl>
    <w:p w14:paraId="303EDE37" w14:textId="77777777" w:rsidR="00BE2864" w:rsidRPr="00BE2864" w:rsidRDefault="00BE2864" w:rsidP="00BE2864">
      <w:pPr>
        <w:spacing w:line="360" w:lineRule="auto"/>
        <w:ind w:left="720"/>
        <w:jc w:val="both"/>
        <w:rPr>
          <w:rFonts w:asciiTheme="minorHAnsi" w:hAnsiTheme="minorHAnsi" w:cstheme="minorHAnsi"/>
          <w:sz w:val="22"/>
          <w:szCs w:val="22"/>
          <w:lang w:val="en-US"/>
        </w:rPr>
      </w:pPr>
    </w:p>
    <w:p w14:paraId="2EF0493C" w14:textId="70D444F0" w:rsidR="006C3E68" w:rsidRDefault="006C3E68" w:rsidP="008A043B">
      <w:pPr>
        <w:pStyle w:val="ListParagraph"/>
        <w:numPr>
          <w:ilvl w:val="0"/>
          <w:numId w:val="2"/>
        </w:numPr>
        <w:spacing w:line="360" w:lineRule="auto"/>
        <w:jc w:val="both"/>
        <w:rPr>
          <w:rFonts w:asciiTheme="minorHAnsi" w:hAnsiTheme="minorHAnsi" w:cstheme="minorHAnsi"/>
          <w:sz w:val="22"/>
          <w:szCs w:val="22"/>
          <w:lang w:val="en-US"/>
        </w:rPr>
      </w:pPr>
      <w:r w:rsidRPr="006C3E68">
        <w:rPr>
          <w:rFonts w:asciiTheme="minorHAnsi" w:hAnsiTheme="minorHAnsi" w:cstheme="minorHAnsi"/>
          <w:sz w:val="22"/>
          <w:szCs w:val="22"/>
          <w:lang w:val="en-US"/>
        </w:rPr>
        <w:t>I attached, as Annexure A, a list of the modules completed supporting the successful completion of the aforementioned qualification</w:t>
      </w:r>
      <w:r>
        <w:rPr>
          <w:rFonts w:asciiTheme="minorHAnsi" w:hAnsiTheme="minorHAnsi" w:cstheme="minorHAnsi"/>
          <w:sz w:val="22"/>
          <w:szCs w:val="22"/>
          <w:lang w:val="en-US"/>
        </w:rPr>
        <w:t>/</w:t>
      </w:r>
      <w:r w:rsidRPr="006C3E68">
        <w:rPr>
          <w:rFonts w:asciiTheme="minorHAnsi" w:hAnsiTheme="minorHAnsi" w:cstheme="minorHAnsi"/>
          <w:sz w:val="22"/>
          <w:szCs w:val="22"/>
          <w:lang w:val="en-US"/>
        </w:rPr>
        <w:t xml:space="preserve">s. </w:t>
      </w:r>
    </w:p>
    <w:p w14:paraId="56647DA2" w14:textId="77777777" w:rsidR="006C3E68" w:rsidRDefault="008A043B" w:rsidP="008A043B">
      <w:pPr>
        <w:pStyle w:val="ListParagraph"/>
        <w:numPr>
          <w:ilvl w:val="0"/>
          <w:numId w:val="2"/>
        </w:numPr>
        <w:spacing w:line="360" w:lineRule="auto"/>
        <w:jc w:val="both"/>
        <w:rPr>
          <w:rFonts w:asciiTheme="minorHAnsi" w:hAnsiTheme="minorHAnsi" w:cstheme="minorHAnsi"/>
          <w:sz w:val="22"/>
          <w:szCs w:val="22"/>
          <w:lang w:val="en-US"/>
        </w:rPr>
      </w:pPr>
      <w:r w:rsidRPr="006C3E68">
        <w:rPr>
          <w:rFonts w:asciiTheme="minorHAnsi" w:hAnsiTheme="minorHAnsi" w:cstheme="minorHAnsi"/>
          <w:sz w:val="22"/>
          <w:szCs w:val="22"/>
          <w:lang w:val="en-US"/>
        </w:rPr>
        <w:t xml:space="preserve">I confirm that the </w:t>
      </w:r>
      <w:r w:rsidR="006C3E68" w:rsidRPr="006C3E68">
        <w:rPr>
          <w:rFonts w:asciiTheme="minorHAnsi" w:hAnsiTheme="minorHAnsi" w:cstheme="minorHAnsi"/>
          <w:sz w:val="22"/>
          <w:szCs w:val="22"/>
          <w:lang w:val="en-US"/>
        </w:rPr>
        <w:t xml:space="preserve">aforementioned </w:t>
      </w:r>
      <w:r w:rsidRPr="006C3E68">
        <w:rPr>
          <w:rFonts w:asciiTheme="minorHAnsi" w:hAnsiTheme="minorHAnsi" w:cstheme="minorHAnsi"/>
          <w:sz w:val="22"/>
          <w:szCs w:val="22"/>
          <w:lang w:val="en-US"/>
        </w:rPr>
        <w:t>qualification</w:t>
      </w:r>
      <w:r w:rsidR="006C3E68" w:rsidRPr="006C3E68">
        <w:rPr>
          <w:rFonts w:asciiTheme="minorHAnsi" w:hAnsiTheme="minorHAnsi" w:cstheme="minorHAnsi"/>
          <w:sz w:val="22"/>
          <w:szCs w:val="22"/>
          <w:lang w:val="en-US"/>
        </w:rPr>
        <w:t>/s</w:t>
      </w:r>
      <w:r w:rsidRPr="006C3E68">
        <w:rPr>
          <w:rFonts w:asciiTheme="minorHAnsi" w:hAnsiTheme="minorHAnsi" w:cstheme="minorHAnsi"/>
          <w:sz w:val="22"/>
          <w:szCs w:val="22"/>
          <w:lang w:val="en-US"/>
        </w:rPr>
        <w:t xml:space="preserve"> were awarded to me </w:t>
      </w:r>
      <w:r w:rsidR="006C3E68" w:rsidRPr="006C3E68">
        <w:rPr>
          <w:rFonts w:asciiTheme="minorHAnsi" w:hAnsiTheme="minorHAnsi" w:cstheme="minorHAnsi"/>
          <w:sz w:val="22"/>
          <w:szCs w:val="22"/>
          <w:lang w:val="en-US"/>
        </w:rPr>
        <w:t>per</w:t>
      </w:r>
      <w:r w:rsidRPr="006C3E68">
        <w:rPr>
          <w:rFonts w:asciiTheme="minorHAnsi" w:hAnsiTheme="minorHAnsi" w:cstheme="minorHAnsi"/>
          <w:sz w:val="22"/>
          <w:szCs w:val="22"/>
          <w:lang w:val="en-US"/>
        </w:rPr>
        <w:t xml:space="preserve"> the specific requirements of </w:t>
      </w:r>
      <w:r w:rsidR="006C3E68" w:rsidRPr="006C3E68">
        <w:rPr>
          <w:rFonts w:asciiTheme="minorHAnsi" w:hAnsiTheme="minorHAnsi" w:cstheme="minorHAnsi"/>
          <w:sz w:val="22"/>
          <w:szCs w:val="22"/>
          <w:lang w:val="en-US"/>
        </w:rPr>
        <w:t xml:space="preserve">the respective </w:t>
      </w:r>
      <w:r w:rsidRPr="006C3E68">
        <w:rPr>
          <w:rFonts w:asciiTheme="minorHAnsi" w:hAnsiTheme="minorHAnsi" w:cstheme="minorHAnsi"/>
          <w:sz w:val="22"/>
          <w:szCs w:val="22"/>
          <w:lang w:val="en-US"/>
        </w:rPr>
        <w:t>institution.</w:t>
      </w:r>
    </w:p>
    <w:p w14:paraId="44959ABA" w14:textId="77777777" w:rsidR="006C3E68" w:rsidRDefault="008A043B" w:rsidP="008A043B">
      <w:pPr>
        <w:pStyle w:val="ListParagraph"/>
        <w:numPr>
          <w:ilvl w:val="0"/>
          <w:numId w:val="2"/>
        </w:numPr>
        <w:spacing w:line="360" w:lineRule="auto"/>
        <w:jc w:val="both"/>
        <w:rPr>
          <w:rFonts w:asciiTheme="minorHAnsi" w:hAnsiTheme="minorHAnsi" w:cstheme="minorHAnsi"/>
          <w:sz w:val="22"/>
          <w:szCs w:val="22"/>
          <w:lang w:val="en-US"/>
        </w:rPr>
      </w:pPr>
      <w:r w:rsidRPr="006C3E68">
        <w:rPr>
          <w:rFonts w:asciiTheme="minorHAnsi" w:hAnsiTheme="minorHAnsi" w:cstheme="minorHAnsi"/>
          <w:sz w:val="22"/>
          <w:szCs w:val="22"/>
          <w:lang w:val="en-US"/>
        </w:rPr>
        <w:t xml:space="preserve">I further confirm the authenticity of the </w:t>
      </w:r>
      <w:r w:rsidR="006C3E68" w:rsidRPr="006C3E68">
        <w:rPr>
          <w:rFonts w:asciiTheme="minorHAnsi" w:hAnsiTheme="minorHAnsi" w:cstheme="minorHAnsi"/>
          <w:sz w:val="22"/>
          <w:szCs w:val="22"/>
          <w:lang w:val="en-US"/>
        </w:rPr>
        <w:t xml:space="preserve">aforementioned </w:t>
      </w:r>
      <w:r w:rsidRPr="006C3E68">
        <w:rPr>
          <w:rFonts w:asciiTheme="minorHAnsi" w:hAnsiTheme="minorHAnsi" w:cstheme="minorHAnsi"/>
          <w:sz w:val="22"/>
          <w:szCs w:val="22"/>
          <w:lang w:val="en-US"/>
        </w:rPr>
        <w:t>qualification</w:t>
      </w:r>
      <w:r w:rsidR="006C3E68" w:rsidRPr="006C3E68">
        <w:rPr>
          <w:rFonts w:asciiTheme="minorHAnsi" w:hAnsiTheme="minorHAnsi" w:cstheme="minorHAnsi"/>
          <w:sz w:val="22"/>
          <w:szCs w:val="22"/>
          <w:lang w:val="en-US"/>
        </w:rPr>
        <w:t>/</w:t>
      </w:r>
      <w:r w:rsidRPr="006C3E68">
        <w:rPr>
          <w:rFonts w:asciiTheme="minorHAnsi" w:hAnsiTheme="minorHAnsi" w:cstheme="minorHAnsi"/>
          <w:sz w:val="22"/>
          <w:szCs w:val="22"/>
          <w:lang w:val="en-US"/>
        </w:rPr>
        <w:t>s and academic transcripts or records as follows:</w:t>
      </w:r>
    </w:p>
    <w:p w14:paraId="186A0AC2" w14:textId="77777777" w:rsidR="006C3E68" w:rsidRDefault="008A043B" w:rsidP="008A043B">
      <w:pPr>
        <w:pStyle w:val="ListParagraph"/>
        <w:numPr>
          <w:ilvl w:val="1"/>
          <w:numId w:val="2"/>
        </w:numPr>
        <w:spacing w:line="360" w:lineRule="auto"/>
        <w:jc w:val="both"/>
        <w:rPr>
          <w:rFonts w:asciiTheme="minorHAnsi" w:hAnsiTheme="minorHAnsi" w:cstheme="minorHAnsi"/>
          <w:sz w:val="22"/>
          <w:szCs w:val="22"/>
          <w:lang w:val="en-US"/>
        </w:rPr>
      </w:pPr>
      <w:r w:rsidRPr="006C3E68">
        <w:rPr>
          <w:rFonts w:asciiTheme="minorHAnsi" w:hAnsiTheme="minorHAnsi" w:cstheme="minorHAnsi"/>
          <w:sz w:val="22"/>
          <w:szCs w:val="22"/>
          <w:lang w:val="en-US"/>
        </w:rPr>
        <w:t xml:space="preserve">I confirm that the </w:t>
      </w:r>
      <w:r w:rsidR="006C3E68" w:rsidRPr="006C3E68">
        <w:rPr>
          <w:rFonts w:asciiTheme="minorHAnsi" w:hAnsiTheme="minorHAnsi" w:cstheme="minorHAnsi"/>
          <w:sz w:val="22"/>
          <w:szCs w:val="22"/>
          <w:lang w:val="en-US"/>
        </w:rPr>
        <w:t xml:space="preserve">aforementioned </w:t>
      </w:r>
      <w:r w:rsidRPr="006C3E68">
        <w:rPr>
          <w:rFonts w:asciiTheme="minorHAnsi" w:hAnsiTheme="minorHAnsi" w:cstheme="minorHAnsi"/>
          <w:sz w:val="22"/>
          <w:szCs w:val="22"/>
          <w:lang w:val="en-US"/>
        </w:rPr>
        <w:t>qualifications were awarded to me in a bona fide manner, are true and correct and have not in any way been amended by myself or any other person;</w:t>
      </w:r>
    </w:p>
    <w:p w14:paraId="6793A4B0" w14:textId="77777777" w:rsidR="006C3E68" w:rsidRDefault="008A043B" w:rsidP="008A043B">
      <w:pPr>
        <w:pStyle w:val="ListParagraph"/>
        <w:numPr>
          <w:ilvl w:val="1"/>
          <w:numId w:val="2"/>
        </w:numPr>
        <w:spacing w:line="360" w:lineRule="auto"/>
        <w:jc w:val="both"/>
        <w:rPr>
          <w:rFonts w:asciiTheme="minorHAnsi" w:hAnsiTheme="minorHAnsi" w:cstheme="minorHAnsi"/>
          <w:sz w:val="22"/>
          <w:szCs w:val="22"/>
          <w:lang w:val="en-US"/>
        </w:rPr>
      </w:pPr>
      <w:r w:rsidRPr="006C3E68">
        <w:rPr>
          <w:rFonts w:asciiTheme="minorHAnsi" w:hAnsiTheme="minorHAnsi" w:cstheme="minorHAnsi"/>
          <w:sz w:val="22"/>
          <w:szCs w:val="22"/>
          <w:lang w:val="en-US"/>
        </w:rPr>
        <w:t xml:space="preserve">That the academic records or transcripts are a true and accurate reflection of the marks obtained by myself during the completion of </w:t>
      </w:r>
      <w:r w:rsidR="006C3E68" w:rsidRPr="006C3E68">
        <w:rPr>
          <w:rFonts w:asciiTheme="minorHAnsi" w:hAnsiTheme="minorHAnsi" w:cstheme="minorHAnsi"/>
          <w:sz w:val="22"/>
          <w:szCs w:val="22"/>
          <w:lang w:val="en-US"/>
        </w:rPr>
        <w:t>qualification/s and</w:t>
      </w:r>
      <w:r w:rsidRPr="006C3E68">
        <w:rPr>
          <w:rFonts w:asciiTheme="minorHAnsi" w:hAnsiTheme="minorHAnsi" w:cstheme="minorHAnsi"/>
          <w:sz w:val="22"/>
          <w:szCs w:val="22"/>
          <w:lang w:val="en-US"/>
        </w:rPr>
        <w:t xml:space="preserve"> have not in any way been amended by myself or any other person</w:t>
      </w:r>
      <w:r w:rsidR="006C3E68" w:rsidRPr="006C3E68">
        <w:rPr>
          <w:rFonts w:asciiTheme="minorHAnsi" w:hAnsiTheme="minorHAnsi" w:cstheme="minorHAnsi"/>
          <w:sz w:val="22"/>
          <w:szCs w:val="22"/>
          <w:lang w:val="en-US"/>
        </w:rPr>
        <w:t xml:space="preserve">; </w:t>
      </w:r>
    </w:p>
    <w:p w14:paraId="4115BD71" w14:textId="77777777" w:rsidR="006C3E68" w:rsidRDefault="008A043B" w:rsidP="008A043B">
      <w:pPr>
        <w:pStyle w:val="ListParagraph"/>
        <w:numPr>
          <w:ilvl w:val="1"/>
          <w:numId w:val="2"/>
        </w:numPr>
        <w:spacing w:line="360" w:lineRule="auto"/>
        <w:jc w:val="both"/>
        <w:rPr>
          <w:rFonts w:asciiTheme="minorHAnsi" w:hAnsiTheme="minorHAnsi" w:cstheme="minorHAnsi"/>
          <w:sz w:val="22"/>
          <w:szCs w:val="22"/>
          <w:lang w:val="en-US"/>
        </w:rPr>
      </w:pPr>
      <w:r w:rsidRPr="006C3E68">
        <w:rPr>
          <w:rFonts w:asciiTheme="minorHAnsi" w:hAnsiTheme="minorHAnsi" w:cstheme="minorHAnsi"/>
          <w:sz w:val="22"/>
          <w:szCs w:val="22"/>
          <w:lang w:val="en-US"/>
        </w:rPr>
        <w:lastRenderedPageBreak/>
        <w:t>All annexures to this affidavit are an accurate reflection of the original documents obtained and issued by t</w:t>
      </w:r>
      <w:r w:rsidR="006C3E68">
        <w:rPr>
          <w:rFonts w:asciiTheme="minorHAnsi" w:hAnsiTheme="minorHAnsi" w:cstheme="minorHAnsi"/>
          <w:sz w:val="22"/>
          <w:szCs w:val="22"/>
          <w:lang w:val="en-US"/>
        </w:rPr>
        <w:t>he respective</w:t>
      </w:r>
      <w:r w:rsidRPr="006C3E68">
        <w:rPr>
          <w:rFonts w:asciiTheme="minorHAnsi" w:hAnsiTheme="minorHAnsi" w:cstheme="minorHAnsi"/>
          <w:sz w:val="22"/>
          <w:szCs w:val="22"/>
          <w:lang w:val="en-US"/>
        </w:rPr>
        <w:t xml:space="preserve"> institution relating to that particular qualification</w:t>
      </w:r>
      <w:r w:rsidR="006C3E68">
        <w:rPr>
          <w:rFonts w:asciiTheme="minorHAnsi" w:hAnsiTheme="minorHAnsi" w:cstheme="minorHAnsi"/>
          <w:sz w:val="22"/>
          <w:szCs w:val="22"/>
          <w:lang w:val="en-US"/>
        </w:rPr>
        <w:t>/</w:t>
      </w:r>
      <w:r w:rsidRPr="006C3E68">
        <w:rPr>
          <w:rFonts w:asciiTheme="minorHAnsi" w:hAnsiTheme="minorHAnsi" w:cstheme="minorHAnsi"/>
          <w:sz w:val="22"/>
          <w:szCs w:val="22"/>
          <w:lang w:val="en-US"/>
        </w:rPr>
        <w:t>s.</w:t>
      </w:r>
    </w:p>
    <w:p w14:paraId="4FCA0AFF" w14:textId="0C1414F1" w:rsidR="008A043B" w:rsidRPr="006C3E68" w:rsidRDefault="008A043B" w:rsidP="006C3E68">
      <w:pPr>
        <w:pStyle w:val="ListParagraph"/>
        <w:numPr>
          <w:ilvl w:val="0"/>
          <w:numId w:val="2"/>
        </w:numPr>
        <w:spacing w:line="360" w:lineRule="auto"/>
        <w:jc w:val="both"/>
        <w:rPr>
          <w:rFonts w:asciiTheme="minorHAnsi" w:hAnsiTheme="minorHAnsi" w:cstheme="minorHAnsi"/>
          <w:sz w:val="22"/>
          <w:szCs w:val="22"/>
          <w:lang w:val="en-US"/>
        </w:rPr>
      </w:pPr>
      <w:r w:rsidRPr="006C3E68">
        <w:rPr>
          <w:rFonts w:asciiTheme="minorHAnsi" w:hAnsiTheme="minorHAnsi" w:cstheme="minorHAnsi"/>
          <w:sz w:val="22"/>
          <w:szCs w:val="22"/>
          <w:lang w:val="en-US"/>
        </w:rPr>
        <w:t>I confirm that I have not obtained these qualification</w:t>
      </w:r>
      <w:r w:rsidR="006C3E68">
        <w:rPr>
          <w:rFonts w:asciiTheme="minorHAnsi" w:hAnsiTheme="minorHAnsi" w:cstheme="minorHAnsi"/>
          <w:sz w:val="22"/>
          <w:szCs w:val="22"/>
          <w:lang w:val="en-US"/>
        </w:rPr>
        <w:t>/</w:t>
      </w:r>
      <w:r w:rsidRPr="006C3E68">
        <w:rPr>
          <w:rFonts w:asciiTheme="minorHAnsi" w:hAnsiTheme="minorHAnsi" w:cstheme="minorHAnsi"/>
          <w:sz w:val="22"/>
          <w:szCs w:val="22"/>
          <w:lang w:val="en-US"/>
        </w:rPr>
        <w:t xml:space="preserve">s fraudulently or illegally through any coercive, fraudulent or illicit practice. </w:t>
      </w:r>
    </w:p>
    <w:p w14:paraId="1514ABBC" w14:textId="583BD557" w:rsidR="008A043B" w:rsidRDefault="008A043B" w:rsidP="006C3E68">
      <w:pPr>
        <w:spacing w:line="360" w:lineRule="auto"/>
        <w:rPr>
          <w:rFonts w:asciiTheme="minorHAnsi" w:hAnsiTheme="minorHAnsi" w:cstheme="minorHAnsi"/>
          <w:sz w:val="22"/>
          <w:szCs w:val="22"/>
          <w:lang w:val="en-US"/>
        </w:rPr>
      </w:pPr>
    </w:p>
    <w:p w14:paraId="0A744F63" w14:textId="77777777" w:rsidR="006C3E68" w:rsidRPr="00BE2864" w:rsidRDefault="006C3E68" w:rsidP="006C3E68">
      <w:pPr>
        <w:spacing w:line="360" w:lineRule="auto"/>
        <w:rPr>
          <w:rFonts w:asciiTheme="minorHAnsi" w:hAnsiTheme="minorHAnsi" w:cstheme="minorHAnsi"/>
          <w:sz w:val="22"/>
          <w:szCs w:val="22"/>
          <w:lang w:val="en-US"/>
        </w:rPr>
      </w:pPr>
    </w:p>
    <w:p w14:paraId="550D0FA1" w14:textId="44499DE7" w:rsidR="008A043B" w:rsidRPr="006C3E68" w:rsidRDefault="006C3E68" w:rsidP="006C3E68">
      <w:pPr>
        <w:spacing w:line="360" w:lineRule="auto"/>
        <w:rPr>
          <w:rFonts w:asciiTheme="minorHAnsi" w:hAnsiTheme="minorHAnsi" w:cstheme="minorHAnsi"/>
          <w:sz w:val="22"/>
          <w:szCs w:val="22"/>
          <w:lang w:val="en-US"/>
        </w:rPr>
      </w:pPr>
      <w:r>
        <w:rPr>
          <w:rFonts w:asciiTheme="minorHAnsi" w:hAnsiTheme="minorHAnsi" w:cstheme="minorHAnsi"/>
          <w:sz w:val="22"/>
          <w:szCs w:val="22"/>
          <w:lang w:val="en-US"/>
        </w:rPr>
        <w:t xml:space="preserve">Signed at </w:t>
      </w:r>
      <w:r>
        <w:rPr>
          <w:rFonts w:asciiTheme="minorHAnsi" w:hAnsiTheme="minorHAnsi" w:cstheme="minorHAnsi"/>
          <w:sz w:val="22"/>
          <w:szCs w:val="22"/>
          <w:u w:val="single"/>
          <w:lang w:val="en-US"/>
        </w:rPr>
        <w:tab/>
      </w:r>
      <w:r>
        <w:rPr>
          <w:rFonts w:asciiTheme="minorHAnsi" w:hAnsiTheme="minorHAnsi" w:cstheme="minorHAnsi"/>
          <w:sz w:val="22"/>
          <w:szCs w:val="22"/>
          <w:u w:val="single"/>
          <w:lang w:val="en-US"/>
        </w:rPr>
        <w:tab/>
      </w:r>
      <w:r>
        <w:rPr>
          <w:rFonts w:asciiTheme="minorHAnsi" w:hAnsiTheme="minorHAnsi" w:cstheme="minorHAnsi"/>
          <w:sz w:val="22"/>
          <w:szCs w:val="22"/>
          <w:u w:val="single"/>
          <w:lang w:val="en-US"/>
        </w:rPr>
        <w:tab/>
      </w:r>
      <w:r>
        <w:rPr>
          <w:rFonts w:asciiTheme="minorHAnsi" w:hAnsiTheme="minorHAnsi" w:cstheme="minorHAnsi"/>
          <w:sz w:val="22"/>
          <w:szCs w:val="22"/>
          <w:u w:val="single"/>
          <w:lang w:val="en-US"/>
        </w:rPr>
        <w:tab/>
      </w:r>
      <w:r>
        <w:rPr>
          <w:rFonts w:asciiTheme="minorHAnsi" w:hAnsiTheme="minorHAnsi" w:cstheme="minorHAnsi"/>
          <w:sz w:val="22"/>
          <w:szCs w:val="22"/>
          <w:lang w:val="en-US"/>
        </w:rPr>
        <w:t xml:space="preserve"> on this </w:t>
      </w:r>
      <w:r>
        <w:rPr>
          <w:rFonts w:asciiTheme="minorHAnsi" w:hAnsiTheme="minorHAnsi" w:cstheme="minorHAnsi"/>
          <w:sz w:val="22"/>
          <w:szCs w:val="22"/>
          <w:u w:val="single"/>
          <w:lang w:val="en-US"/>
        </w:rPr>
        <w:tab/>
      </w:r>
      <w:r>
        <w:rPr>
          <w:rFonts w:asciiTheme="minorHAnsi" w:hAnsiTheme="minorHAnsi" w:cstheme="minorHAnsi"/>
          <w:sz w:val="22"/>
          <w:szCs w:val="22"/>
          <w:u w:val="single"/>
          <w:lang w:val="en-US"/>
        </w:rPr>
        <w:tab/>
      </w:r>
      <w:r>
        <w:rPr>
          <w:rFonts w:asciiTheme="minorHAnsi" w:hAnsiTheme="minorHAnsi" w:cstheme="minorHAnsi"/>
          <w:sz w:val="22"/>
          <w:szCs w:val="22"/>
          <w:lang w:val="en-US"/>
        </w:rPr>
        <w:t xml:space="preserve"> day of </w:t>
      </w:r>
      <w:r>
        <w:rPr>
          <w:rFonts w:asciiTheme="minorHAnsi" w:hAnsiTheme="minorHAnsi" w:cstheme="minorHAnsi"/>
          <w:sz w:val="22"/>
          <w:szCs w:val="22"/>
          <w:u w:val="single"/>
          <w:lang w:val="en-US"/>
        </w:rPr>
        <w:tab/>
      </w:r>
      <w:r>
        <w:rPr>
          <w:rFonts w:asciiTheme="minorHAnsi" w:hAnsiTheme="minorHAnsi" w:cstheme="minorHAnsi"/>
          <w:sz w:val="22"/>
          <w:szCs w:val="22"/>
          <w:u w:val="single"/>
          <w:lang w:val="en-US"/>
        </w:rPr>
        <w:tab/>
      </w:r>
      <w:r>
        <w:rPr>
          <w:rFonts w:asciiTheme="minorHAnsi" w:hAnsiTheme="minorHAnsi" w:cstheme="minorHAnsi"/>
          <w:sz w:val="22"/>
          <w:szCs w:val="22"/>
          <w:u w:val="single"/>
          <w:lang w:val="en-US"/>
        </w:rPr>
        <w:tab/>
      </w:r>
      <w:r>
        <w:rPr>
          <w:rFonts w:asciiTheme="minorHAnsi" w:hAnsiTheme="minorHAnsi" w:cstheme="minorHAnsi"/>
          <w:sz w:val="22"/>
          <w:szCs w:val="22"/>
          <w:u w:val="single"/>
          <w:lang w:val="en-US"/>
        </w:rPr>
        <w:tab/>
      </w:r>
      <w:r>
        <w:rPr>
          <w:rFonts w:asciiTheme="minorHAnsi" w:hAnsiTheme="minorHAnsi" w:cstheme="minorHAnsi"/>
          <w:sz w:val="22"/>
          <w:szCs w:val="22"/>
          <w:lang w:val="en-US"/>
        </w:rPr>
        <w:t xml:space="preserve"> 20</w:t>
      </w:r>
      <w:r>
        <w:rPr>
          <w:rFonts w:asciiTheme="minorHAnsi" w:hAnsiTheme="minorHAnsi" w:cstheme="minorHAnsi"/>
          <w:sz w:val="22"/>
          <w:szCs w:val="22"/>
          <w:u w:val="single"/>
          <w:lang w:val="en-US"/>
        </w:rPr>
        <w:tab/>
      </w:r>
      <w:r>
        <w:rPr>
          <w:rFonts w:asciiTheme="minorHAnsi" w:hAnsiTheme="minorHAnsi" w:cstheme="minorHAnsi"/>
          <w:sz w:val="22"/>
          <w:szCs w:val="22"/>
          <w:lang w:val="en-US"/>
        </w:rPr>
        <w:t xml:space="preserve"> . </w:t>
      </w:r>
    </w:p>
    <w:p w14:paraId="711D8680" w14:textId="77777777" w:rsidR="008A043B" w:rsidRPr="00BE2864" w:rsidRDefault="008A043B" w:rsidP="006C3E68">
      <w:pPr>
        <w:spacing w:line="360" w:lineRule="auto"/>
        <w:rPr>
          <w:rFonts w:asciiTheme="minorHAnsi" w:hAnsiTheme="minorHAnsi" w:cstheme="minorHAnsi"/>
          <w:sz w:val="22"/>
          <w:szCs w:val="22"/>
          <w:lang w:val="en-US"/>
        </w:rPr>
      </w:pPr>
    </w:p>
    <w:p w14:paraId="61CC4CBD" w14:textId="77777777" w:rsidR="008A043B" w:rsidRPr="00BE2864" w:rsidRDefault="008A043B" w:rsidP="006C3E68">
      <w:pPr>
        <w:spacing w:line="360" w:lineRule="auto"/>
        <w:rPr>
          <w:rFonts w:asciiTheme="minorHAnsi" w:hAnsiTheme="minorHAnsi" w:cstheme="minorHAnsi"/>
          <w:sz w:val="22"/>
          <w:szCs w:val="22"/>
          <w:lang w:val="en-US"/>
        </w:rPr>
      </w:pPr>
    </w:p>
    <w:p w14:paraId="363FD45D" w14:textId="2F5B2F8C" w:rsidR="006C3E68" w:rsidRPr="006C3E68" w:rsidRDefault="006C3E68" w:rsidP="006C3E68">
      <w:pPr>
        <w:spacing w:line="360" w:lineRule="auto"/>
        <w:rPr>
          <w:rFonts w:asciiTheme="minorHAnsi" w:hAnsiTheme="minorHAnsi" w:cstheme="minorHAnsi"/>
          <w:sz w:val="22"/>
          <w:szCs w:val="22"/>
          <w:u w:val="single"/>
          <w:lang w:val="en-US"/>
        </w:rPr>
      </w:pPr>
      <w:r w:rsidRPr="00BE2864">
        <w:rPr>
          <w:rFonts w:asciiTheme="minorHAnsi" w:hAnsiTheme="minorHAnsi" w:cstheme="minorHAnsi"/>
          <w:sz w:val="22"/>
          <w:szCs w:val="22"/>
          <w:lang w:val="en-US"/>
        </w:rPr>
        <w:t>_______________________</w:t>
      </w:r>
      <w:r>
        <w:rPr>
          <w:rFonts w:asciiTheme="minorHAnsi" w:hAnsiTheme="minorHAnsi" w:cstheme="minorHAnsi"/>
          <w:sz w:val="22"/>
          <w:szCs w:val="22"/>
          <w:u w:val="single"/>
          <w:lang w:val="en-US"/>
        </w:rPr>
        <w:tab/>
      </w:r>
      <w:r>
        <w:rPr>
          <w:rFonts w:asciiTheme="minorHAnsi" w:hAnsiTheme="minorHAnsi" w:cstheme="minorHAnsi"/>
          <w:sz w:val="22"/>
          <w:szCs w:val="22"/>
          <w:u w:val="single"/>
          <w:lang w:val="en-US"/>
        </w:rPr>
        <w:tab/>
      </w:r>
      <w:r>
        <w:rPr>
          <w:rFonts w:asciiTheme="minorHAnsi" w:hAnsiTheme="minorHAnsi" w:cstheme="minorHAnsi"/>
          <w:sz w:val="22"/>
          <w:szCs w:val="22"/>
          <w:u w:val="single"/>
          <w:lang w:val="en-US"/>
        </w:rPr>
        <w:tab/>
      </w:r>
    </w:p>
    <w:p w14:paraId="041682C9" w14:textId="0B617E88" w:rsidR="008A043B" w:rsidRPr="00BE2864" w:rsidRDefault="006C3E68" w:rsidP="006C3E68">
      <w:pPr>
        <w:spacing w:line="360" w:lineRule="auto"/>
        <w:rPr>
          <w:rFonts w:asciiTheme="minorHAnsi" w:hAnsiTheme="minorHAnsi" w:cstheme="minorHAnsi"/>
          <w:sz w:val="22"/>
          <w:szCs w:val="22"/>
          <w:lang w:val="en-US"/>
        </w:rPr>
      </w:pPr>
      <w:r w:rsidRPr="00BE2864">
        <w:rPr>
          <w:rFonts w:asciiTheme="minorHAnsi" w:hAnsiTheme="minorHAnsi" w:cstheme="minorHAnsi"/>
          <w:sz w:val="22"/>
          <w:szCs w:val="22"/>
          <w:lang w:val="en-US"/>
        </w:rPr>
        <w:t>Deponent</w:t>
      </w:r>
    </w:p>
    <w:p w14:paraId="27074FBB" w14:textId="32ADB827" w:rsidR="008A043B" w:rsidRPr="00BE2864" w:rsidRDefault="006C3E68" w:rsidP="006C3E68">
      <w:pPr>
        <w:spacing w:line="360" w:lineRule="auto"/>
        <w:rPr>
          <w:rFonts w:asciiTheme="minorHAnsi" w:hAnsiTheme="minorHAnsi" w:cstheme="minorHAnsi"/>
          <w:sz w:val="22"/>
          <w:szCs w:val="22"/>
          <w:lang w:val="en-US"/>
        </w:rPr>
      </w:pPr>
      <w:r>
        <w:rPr>
          <w:rFonts w:asciiTheme="minorHAnsi" w:hAnsiTheme="minorHAnsi" w:cstheme="minorHAnsi"/>
          <w:sz w:val="22"/>
          <w:szCs w:val="22"/>
          <w:lang w:val="en-US"/>
        </w:rPr>
        <w:pict w14:anchorId="4D7E7361">
          <v:rect id="_x0000_i1025" style="width:0;height:1.5pt" o:hralign="center" o:hrstd="t" o:hr="t" fillcolor="#a0a0a0" stroked="f"/>
        </w:pict>
      </w:r>
    </w:p>
    <w:p w14:paraId="5E8A9086" w14:textId="77777777" w:rsidR="008A043B" w:rsidRPr="00BE2864" w:rsidRDefault="008A043B" w:rsidP="006C3E68">
      <w:pPr>
        <w:spacing w:line="360" w:lineRule="auto"/>
        <w:rPr>
          <w:rFonts w:asciiTheme="minorHAnsi" w:hAnsiTheme="minorHAnsi" w:cstheme="minorHAnsi"/>
          <w:sz w:val="22"/>
          <w:szCs w:val="22"/>
          <w:lang w:val="en-US"/>
        </w:rPr>
      </w:pPr>
    </w:p>
    <w:p w14:paraId="04D74B7C" w14:textId="657565AD" w:rsidR="008A043B" w:rsidRPr="00BE2864" w:rsidRDefault="006C3E68" w:rsidP="006C3E68">
      <w:pPr>
        <w:spacing w:line="360" w:lineRule="auto"/>
        <w:rPr>
          <w:rFonts w:asciiTheme="minorHAnsi" w:hAnsiTheme="minorHAnsi" w:cstheme="minorHAnsi"/>
          <w:sz w:val="22"/>
          <w:szCs w:val="22"/>
          <w:lang w:val="en-US"/>
        </w:rPr>
      </w:pPr>
      <w:r w:rsidRPr="00BE2864">
        <w:rPr>
          <w:rFonts w:asciiTheme="minorHAnsi" w:hAnsiTheme="minorHAnsi" w:cstheme="minorHAnsi"/>
          <w:sz w:val="22"/>
          <w:szCs w:val="22"/>
          <w:lang w:val="en-US"/>
        </w:rPr>
        <w:t xml:space="preserve">Thus sworn and signed </w:t>
      </w:r>
      <w:r>
        <w:rPr>
          <w:rFonts w:asciiTheme="minorHAnsi" w:hAnsiTheme="minorHAnsi" w:cstheme="minorHAnsi"/>
          <w:sz w:val="22"/>
          <w:szCs w:val="22"/>
          <w:lang w:val="en-US"/>
        </w:rPr>
        <w:t xml:space="preserve">on this </w:t>
      </w:r>
      <w:r>
        <w:rPr>
          <w:rFonts w:asciiTheme="minorHAnsi" w:hAnsiTheme="minorHAnsi" w:cstheme="minorHAnsi"/>
          <w:sz w:val="22"/>
          <w:szCs w:val="22"/>
          <w:u w:val="single"/>
          <w:lang w:val="en-US"/>
        </w:rPr>
        <w:tab/>
      </w:r>
      <w:r>
        <w:rPr>
          <w:rFonts w:asciiTheme="minorHAnsi" w:hAnsiTheme="minorHAnsi" w:cstheme="minorHAnsi"/>
          <w:sz w:val="22"/>
          <w:szCs w:val="22"/>
          <w:u w:val="single"/>
          <w:lang w:val="en-US"/>
        </w:rPr>
        <w:tab/>
      </w:r>
      <w:r>
        <w:rPr>
          <w:rFonts w:asciiTheme="minorHAnsi" w:hAnsiTheme="minorHAnsi" w:cstheme="minorHAnsi"/>
          <w:sz w:val="22"/>
          <w:szCs w:val="22"/>
          <w:lang w:val="en-US"/>
        </w:rPr>
        <w:t xml:space="preserve"> day of </w:t>
      </w:r>
      <w:r>
        <w:rPr>
          <w:rFonts w:asciiTheme="minorHAnsi" w:hAnsiTheme="minorHAnsi" w:cstheme="minorHAnsi"/>
          <w:sz w:val="22"/>
          <w:szCs w:val="22"/>
          <w:u w:val="single"/>
          <w:lang w:val="en-US"/>
        </w:rPr>
        <w:tab/>
      </w:r>
      <w:r>
        <w:rPr>
          <w:rFonts w:asciiTheme="minorHAnsi" w:hAnsiTheme="minorHAnsi" w:cstheme="minorHAnsi"/>
          <w:sz w:val="22"/>
          <w:szCs w:val="22"/>
          <w:u w:val="single"/>
          <w:lang w:val="en-US"/>
        </w:rPr>
        <w:tab/>
      </w:r>
      <w:r>
        <w:rPr>
          <w:rFonts w:asciiTheme="minorHAnsi" w:hAnsiTheme="minorHAnsi" w:cstheme="minorHAnsi"/>
          <w:sz w:val="22"/>
          <w:szCs w:val="22"/>
          <w:u w:val="single"/>
          <w:lang w:val="en-US"/>
        </w:rPr>
        <w:tab/>
      </w:r>
      <w:r>
        <w:rPr>
          <w:rFonts w:asciiTheme="minorHAnsi" w:hAnsiTheme="minorHAnsi" w:cstheme="minorHAnsi"/>
          <w:sz w:val="22"/>
          <w:szCs w:val="22"/>
          <w:u w:val="single"/>
          <w:lang w:val="en-US"/>
        </w:rPr>
        <w:tab/>
      </w:r>
      <w:r>
        <w:rPr>
          <w:rFonts w:asciiTheme="minorHAnsi" w:hAnsiTheme="minorHAnsi" w:cstheme="minorHAnsi"/>
          <w:sz w:val="22"/>
          <w:szCs w:val="22"/>
          <w:lang w:val="en-US"/>
        </w:rPr>
        <w:t xml:space="preserve"> 20</w:t>
      </w:r>
      <w:r>
        <w:rPr>
          <w:rFonts w:asciiTheme="minorHAnsi" w:hAnsiTheme="minorHAnsi" w:cstheme="minorHAnsi"/>
          <w:sz w:val="22"/>
          <w:szCs w:val="22"/>
          <w:u w:val="single"/>
          <w:lang w:val="en-US"/>
        </w:rPr>
        <w:tab/>
      </w:r>
      <w:r>
        <w:rPr>
          <w:rFonts w:asciiTheme="minorHAnsi" w:hAnsiTheme="minorHAnsi" w:cstheme="minorHAnsi"/>
          <w:sz w:val="22"/>
          <w:szCs w:val="22"/>
          <w:lang w:val="en-US"/>
        </w:rPr>
        <w:t xml:space="preserve"> </w:t>
      </w:r>
      <w:r>
        <w:rPr>
          <w:rFonts w:asciiTheme="minorHAnsi" w:hAnsiTheme="minorHAnsi" w:cstheme="minorHAnsi"/>
          <w:sz w:val="22"/>
          <w:szCs w:val="22"/>
          <w:lang w:val="en-US"/>
        </w:rPr>
        <w:t xml:space="preserve">, </w:t>
      </w:r>
      <w:r w:rsidRPr="00BE2864">
        <w:rPr>
          <w:rFonts w:asciiTheme="minorHAnsi" w:hAnsiTheme="minorHAnsi" w:cstheme="minorHAnsi"/>
          <w:sz w:val="22"/>
          <w:szCs w:val="22"/>
          <w:lang w:val="en-US"/>
        </w:rPr>
        <w:t>before me</w:t>
      </w:r>
      <w:r>
        <w:rPr>
          <w:rFonts w:asciiTheme="minorHAnsi" w:hAnsiTheme="minorHAnsi" w:cstheme="minorHAnsi"/>
          <w:sz w:val="22"/>
          <w:szCs w:val="22"/>
          <w:lang w:val="en-US"/>
        </w:rPr>
        <w:t>,</w:t>
      </w:r>
      <w:r w:rsidRPr="00BE2864">
        <w:rPr>
          <w:rFonts w:asciiTheme="minorHAnsi" w:hAnsiTheme="minorHAnsi" w:cstheme="minorHAnsi"/>
          <w:sz w:val="22"/>
          <w:szCs w:val="22"/>
          <w:lang w:val="en-US"/>
        </w:rPr>
        <w:t xml:space="preserve"> </w:t>
      </w:r>
      <w:r>
        <w:rPr>
          <w:rFonts w:asciiTheme="minorHAnsi" w:hAnsiTheme="minorHAnsi" w:cstheme="minorHAnsi"/>
          <w:sz w:val="22"/>
          <w:szCs w:val="22"/>
          <w:lang w:val="en-US"/>
        </w:rPr>
        <w:t xml:space="preserve">a </w:t>
      </w:r>
      <w:r w:rsidRPr="00BE2864">
        <w:rPr>
          <w:rFonts w:asciiTheme="minorHAnsi" w:hAnsiTheme="minorHAnsi" w:cstheme="minorHAnsi"/>
          <w:sz w:val="22"/>
          <w:szCs w:val="22"/>
          <w:lang w:val="en-US"/>
        </w:rPr>
        <w:t>commissioner of oaths, the deponent having acknowledged th</w:t>
      </w:r>
      <w:r>
        <w:rPr>
          <w:rFonts w:asciiTheme="minorHAnsi" w:hAnsiTheme="minorHAnsi" w:cstheme="minorHAnsi"/>
          <w:sz w:val="22"/>
          <w:szCs w:val="22"/>
          <w:lang w:val="en-US"/>
        </w:rPr>
        <w:t>at he/</w:t>
      </w:r>
      <w:r w:rsidRPr="00BE2864">
        <w:rPr>
          <w:rFonts w:asciiTheme="minorHAnsi" w:hAnsiTheme="minorHAnsi" w:cstheme="minorHAnsi"/>
          <w:sz w:val="22"/>
          <w:szCs w:val="22"/>
          <w:lang w:val="en-US"/>
        </w:rPr>
        <w:t xml:space="preserve">she understands the contents of this affidavit, has no objection in taking the oath and regards the oath as binding on her conscience after complying with the requirements of </w:t>
      </w:r>
      <w:r>
        <w:rPr>
          <w:rFonts w:asciiTheme="minorHAnsi" w:hAnsiTheme="minorHAnsi" w:cstheme="minorHAnsi"/>
          <w:sz w:val="22"/>
          <w:szCs w:val="22"/>
          <w:lang w:val="en-US"/>
        </w:rPr>
        <w:t>G</w:t>
      </w:r>
      <w:r w:rsidRPr="00BE2864">
        <w:rPr>
          <w:rFonts w:asciiTheme="minorHAnsi" w:hAnsiTheme="minorHAnsi" w:cstheme="minorHAnsi"/>
          <w:sz w:val="22"/>
          <w:szCs w:val="22"/>
          <w:lang w:val="en-US"/>
        </w:rPr>
        <w:t xml:space="preserve">overnment </w:t>
      </w:r>
      <w:r>
        <w:rPr>
          <w:rFonts w:asciiTheme="minorHAnsi" w:hAnsiTheme="minorHAnsi" w:cstheme="minorHAnsi"/>
          <w:sz w:val="22"/>
          <w:szCs w:val="22"/>
          <w:lang w:val="en-US"/>
        </w:rPr>
        <w:t>N</w:t>
      </w:r>
      <w:r w:rsidRPr="00BE2864">
        <w:rPr>
          <w:rFonts w:asciiTheme="minorHAnsi" w:hAnsiTheme="minorHAnsi" w:cstheme="minorHAnsi"/>
          <w:sz w:val="22"/>
          <w:szCs w:val="22"/>
          <w:lang w:val="en-US"/>
        </w:rPr>
        <w:t xml:space="preserve">otice </w:t>
      </w:r>
      <w:r>
        <w:rPr>
          <w:rFonts w:asciiTheme="minorHAnsi" w:hAnsiTheme="minorHAnsi" w:cstheme="minorHAnsi"/>
          <w:sz w:val="22"/>
          <w:szCs w:val="22"/>
          <w:lang w:val="en-US"/>
        </w:rPr>
        <w:t>R</w:t>
      </w:r>
      <w:r w:rsidRPr="00BE2864">
        <w:rPr>
          <w:rFonts w:asciiTheme="minorHAnsi" w:hAnsiTheme="minorHAnsi" w:cstheme="minorHAnsi"/>
          <w:sz w:val="22"/>
          <w:szCs w:val="22"/>
          <w:lang w:val="en-US"/>
        </w:rPr>
        <w:t>1258, as amended.</w:t>
      </w:r>
    </w:p>
    <w:p w14:paraId="3407671E" w14:textId="77777777" w:rsidR="008A043B" w:rsidRPr="00BE2864" w:rsidRDefault="008A043B" w:rsidP="006C3E68">
      <w:pPr>
        <w:spacing w:line="360" w:lineRule="auto"/>
        <w:rPr>
          <w:rFonts w:asciiTheme="minorHAnsi" w:hAnsiTheme="minorHAnsi" w:cstheme="minorHAnsi"/>
          <w:sz w:val="22"/>
          <w:szCs w:val="22"/>
          <w:lang w:val="en-US"/>
        </w:rPr>
      </w:pPr>
    </w:p>
    <w:p w14:paraId="1B0BB8F3" w14:textId="19C0A526" w:rsidR="008A043B" w:rsidRPr="00BE2864" w:rsidRDefault="006C3E68" w:rsidP="006C3E68">
      <w:pPr>
        <w:spacing w:line="360" w:lineRule="auto"/>
        <w:rPr>
          <w:rFonts w:asciiTheme="minorHAnsi" w:hAnsiTheme="minorHAnsi" w:cstheme="minorHAnsi"/>
          <w:sz w:val="22"/>
          <w:szCs w:val="22"/>
          <w:lang w:val="en-US"/>
        </w:rPr>
      </w:pPr>
      <w:r w:rsidRPr="00BE2864">
        <w:rPr>
          <w:rFonts w:asciiTheme="minorHAnsi" w:hAnsiTheme="minorHAnsi" w:cstheme="minorHAnsi"/>
          <w:sz w:val="22"/>
          <w:szCs w:val="22"/>
          <w:lang w:val="en-US"/>
        </w:rPr>
        <w:t>_________________________</w:t>
      </w:r>
    </w:p>
    <w:p w14:paraId="2BC30DF5" w14:textId="63CA88D8" w:rsidR="008A043B" w:rsidRDefault="006C3E68" w:rsidP="006C3E68">
      <w:pPr>
        <w:spacing w:line="360" w:lineRule="auto"/>
        <w:rPr>
          <w:rFonts w:asciiTheme="minorHAnsi" w:hAnsiTheme="minorHAnsi" w:cstheme="minorHAnsi"/>
          <w:sz w:val="22"/>
          <w:szCs w:val="22"/>
          <w:lang w:val="en-US"/>
        </w:rPr>
      </w:pPr>
      <w:r w:rsidRPr="00BE2864">
        <w:rPr>
          <w:rFonts w:asciiTheme="minorHAnsi" w:hAnsiTheme="minorHAnsi" w:cstheme="minorHAnsi"/>
          <w:sz w:val="22"/>
          <w:szCs w:val="22"/>
          <w:lang w:val="en-US"/>
        </w:rPr>
        <w:t>Commissioner of oaths</w:t>
      </w:r>
    </w:p>
    <w:tbl>
      <w:tblPr>
        <w:tblStyle w:val="TableGrid"/>
        <w:tblW w:w="9776" w:type="dxa"/>
        <w:tblLook w:val="04A0" w:firstRow="1" w:lastRow="0" w:firstColumn="1" w:lastColumn="0" w:noHBand="0" w:noVBand="1"/>
      </w:tblPr>
      <w:tblGrid>
        <w:gridCol w:w="2405"/>
        <w:gridCol w:w="7371"/>
      </w:tblGrid>
      <w:tr w:rsidR="006C3E68" w:rsidRPr="00BE2864" w14:paraId="05ADCC6B" w14:textId="77777777" w:rsidTr="00636352">
        <w:tc>
          <w:tcPr>
            <w:tcW w:w="2405" w:type="dxa"/>
            <w:vAlign w:val="center"/>
          </w:tcPr>
          <w:p w14:paraId="088C5DF4" w14:textId="77777777" w:rsidR="006C3E68" w:rsidRPr="00BE2864" w:rsidRDefault="006C3E68" w:rsidP="00636352">
            <w:pPr>
              <w:spacing w:line="360" w:lineRule="auto"/>
              <w:rPr>
                <w:rFonts w:asciiTheme="minorHAnsi" w:hAnsiTheme="minorHAnsi" w:cstheme="minorHAnsi"/>
                <w:sz w:val="22"/>
                <w:szCs w:val="22"/>
                <w:lang w:val="en-US"/>
              </w:rPr>
            </w:pPr>
            <w:r w:rsidRPr="00BE2864">
              <w:rPr>
                <w:rFonts w:asciiTheme="minorHAnsi" w:hAnsiTheme="minorHAnsi" w:cstheme="minorHAnsi"/>
                <w:sz w:val="22"/>
                <w:szCs w:val="22"/>
                <w:lang w:val="en-US"/>
              </w:rPr>
              <w:t>Full Name and Surname</w:t>
            </w:r>
          </w:p>
        </w:tc>
        <w:tc>
          <w:tcPr>
            <w:tcW w:w="7371" w:type="dxa"/>
            <w:vAlign w:val="center"/>
          </w:tcPr>
          <w:p w14:paraId="0BFD0B79" w14:textId="77777777" w:rsidR="006C3E68" w:rsidRPr="00BE2864" w:rsidRDefault="006C3E68" w:rsidP="00636352">
            <w:pPr>
              <w:spacing w:line="360" w:lineRule="auto"/>
              <w:rPr>
                <w:rFonts w:asciiTheme="minorHAnsi" w:hAnsiTheme="minorHAnsi" w:cstheme="minorHAnsi"/>
                <w:sz w:val="22"/>
                <w:szCs w:val="22"/>
                <w:lang w:val="en-US"/>
              </w:rPr>
            </w:pPr>
          </w:p>
        </w:tc>
      </w:tr>
      <w:tr w:rsidR="006C3E68" w:rsidRPr="00BE2864" w14:paraId="1BE32195" w14:textId="77777777" w:rsidTr="00636352">
        <w:trPr>
          <w:trHeight w:val="380"/>
        </w:trPr>
        <w:tc>
          <w:tcPr>
            <w:tcW w:w="2405" w:type="dxa"/>
            <w:vAlign w:val="center"/>
          </w:tcPr>
          <w:p w14:paraId="338908BA" w14:textId="35CEA79F" w:rsidR="006C3E68" w:rsidRPr="00BE2864" w:rsidRDefault="006C3E68" w:rsidP="00636352">
            <w:pPr>
              <w:spacing w:line="360" w:lineRule="auto"/>
              <w:rPr>
                <w:rFonts w:asciiTheme="minorHAnsi" w:hAnsiTheme="minorHAnsi" w:cstheme="minorHAnsi"/>
                <w:sz w:val="22"/>
                <w:szCs w:val="22"/>
                <w:lang w:val="en-US"/>
              </w:rPr>
            </w:pPr>
            <w:r w:rsidRPr="00BE2864">
              <w:rPr>
                <w:rFonts w:asciiTheme="minorHAnsi" w:hAnsiTheme="minorHAnsi" w:cstheme="minorHAnsi"/>
                <w:sz w:val="22"/>
                <w:szCs w:val="22"/>
                <w:lang w:val="en-US"/>
              </w:rPr>
              <w:t xml:space="preserve">Identity Number </w:t>
            </w:r>
          </w:p>
        </w:tc>
        <w:tc>
          <w:tcPr>
            <w:tcW w:w="7371" w:type="dxa"/>
            <w:vAlign w:val="center"/>
          </w:tcPr>
          <w:p w14:paraId="2B209439" w14:textId="77777777" w:rsidR="006C3E68" w:rsidRPr="00BE2864" w:rsidRDefault="006C3E68" w:rsidP="00636352">
            <w:pPr>
              <w:spacing w:line="360" w:lineRule="auto"/>
              <w:rPr>
                <w:rFonts w:asciiTheme="minorHAnsi" w:hAnsiTheme="minorHAnsi" w:cstheme="minorHAnsi"/>
                <w:sz w:val="22"/>
                <w:szCs w:val="22"/>
                <w:lang w:val="en-US"/>
              </w:rPr>
            </w:pPr>
          </w:p>
        </w:tc>
      </w:tr>
      <w:tr w:rsidR="006C3E68" w:rsidRPr="00BE2864" w14:paraId="4103DA24" w14:textId="77777777" w:rsidTr="00636352">
        <w:trPr>
          <w:trHeight w:val="380"/>
        </w:trPr>
        <w:tc>
          <w:tcPr>
            <w:tcW w:w="2405" w:type="dxa"/>
            <w:vAlign w:val="center"/>
          </w:tcPr>
          <w:p w14:paraId="1DFE3BFC" w14:textId="0997A75F" w:rsidR="006C3E68" w:rsidRPr="00BE2864" w:rsidRDefault="006C3E68" w:rsidP="00636352">
            <w:pPr>
              <w:spacing w:line="360" w:lineRule="auto"/>
              <w:rPr>
                <w:rFonts w:asciiTheme="minorHAnsi" w:hAnsiTheme="minorHAnsi" w:cstheme="minorHAnsi"/>
                <w:sz w:val="22"/>
                <w:szCs w:val="22"/>
                <w:lang w:val="en-US"/>
              </w:rPr>
            </w:pPr>
            <w:r>
              <w:rPr>
                <w:rFonts w:asciiTheme="minorHAnsi" w:hAnsiTheme="minorHAnsi" w:cstheme="minorHAnsi"/>
                <w:sz w:val="22"/>
                <w:szCs w:val="22"/>
                <w:lang w:val="en-US"/>
              </w:rPr>
              <w:t>Designation</w:t>
            </w:r>
          </w:p>
        </w:tc>
        <w:tc>
          <w:tcPr>
            <w:tcW w:w="7371" w:type="dxa"/>
            <w:vAlign w:val="center"/>
          </w:tcPr>
          <w:p w14:paraId="3D4FFF59" w14:textId="77777777" w:rsidR="006C3E68" w:rsidRPr="00BE2864" w:rsidRDefault="006C3E68" w:rsidP="00636352">
            <w:pPr>
              <w:spacing w:line="360" w:lineRule="auto"/>
              <w:rPr>
                <w:rFonts w:asciiTheme="minorHAnsi" w:hAnsiTheme="minorHAnsi" w:cstheme="minorHAnsi"/>
                <w:sz w:val="22"/>
                <w:szCs w:val="22"/>
                <w:lang w:val="en-US"/>
              </w:rPr>
            </w:pPr>
          </w:p>
        </w:tc>
      </w:tr>
      <w:tr w:rsidR="006C3E68" w:rsidRPr="00BE2864" w14:paraId="5509E946" w14:textId="77777777" w:rsidTr="00636352">
        <w:tc>
          <w:tcPr>
            <w:tcW w:w="2405" w:type="dxa"/>
            <w:vAlign w:val="center"/>
          </w:tcPr>
          <w:p w14:paraId="6025EF8D" w14:textId="3A9022DC" w:rsidR="006C3E68" w:rsidRPr="00BE2864" w:rsidRDefault="006C3E68" w:rsidP="00636352">
            <w:pPr>
              <w:spacing w:line="360" w:lineRule="auto"/>
              <w:rPr>
                <w:rFonts w:asciiTheme="minorHAnsi" w:hAnsiTheme="minorHAnsi" w:cstheme="minorHAnsi"/>
                <w:sz w:val="22"/>
                <w:szCs w:val="22"/>
                <w:lang w:val="en-US"/>
              </w:rPr>
            </w:pPr>
            <w:r>
              <w:rPr>
                <w:rFonts w:asciiTheme="minorHAnsi" w:hAnsiTheme="minorHAnsi" w:cstheme="minorHAnsi"/>
                <w:sz w:val="22"/>
                <w:szCs w:val="22"/>
                <w:lang w:val="en-US"/>
              </w:rPr>
              <w:t>Business Address</w:t>
            </w:r>
          </w:p>
        </w:tc>
        <w:tc>
          <w:tcPr>
            <w:tcW w:w="7371" w:type="dxa"/>
            <w:vAlign w:val="center"/>
          </w:tcPr>
          <w:p w14:paraId="2A63E30B" w14:textId="77777777" w:rsidR="006C3E68" w:rsidRPr="00BE2864" w:rsidRDefault="006C3E68" w:rsidP="00636352">
            <w:pPr>
              <w:spacing w:line="360" w:lineRule="auto"/>
              <w:rPr>
                <w:rFonts w:asciiTheme="minorHAnsi" w:hAnsiTheme="minorHAnsi" w:cstheme="minorHAnsi"/>
                <w:sz w:val="22"/>
                <w:szCs w:val="22"/>
                <w:lang w:val="en-US"/>
              </w:rPr>
            </w:pPr>
          </w:p>
        </w:tc>
      </w:tr>
    </w:tbl>
    <w:p w14:paraId="6BF0AEFE" w14:textId="77777777" w:rsidR="006C3E68" w:rsidRPr="00BE2864" w:rsidRDefault="006C3E68" w:rsidP="006C3E68">
      <w:pPr>
        <w:spacing w:line="360" w:lineRule="auto"/>
        <w:rPr>
          <w:rFonts w:asciiTheme="minorHAnsi" w:hAnsiTheme="minorHAnsi" w:cstheme="minorHAnsi"/>
          <w:sz w:val="22"/>
          <w:szCs w:val="22"/>
          <w:lang w:val="en-US"/>
        </w:rPr>
      </w:pPr>
    </w:p>
    <w:sectPr w:rsidR="006C3E68" w:rsidRPr="00BE2864" w:rsidSect="006C3E68">
      <w:pgSz w:w="11906" w:h="16838"/>
      <w:pgMar w:top="1440" w:right="1080" w:bottom="144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A3D80"/>
    <w:multiLevelType w:val="hybridMultilevel"/>
    <w:tmpl w:val="1F08D364"/>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15:restartNumberingAfterBreak="0">
    <w:nsid w:val="01AA014C"/>
    <w:multiLevelType w:val="multilevel"/>
    <w:tmpl w:val="E2D23920"/>
    <w:lvl w:ilvl="0">
      <w:start w:val="1"/>
      <w:numFmt w:val="decimal"/>
      <w:lvlText w:val="%1."/>
      <w:lvlJc w:val="left"/>
      <w:pPr>
        <w:ind w:left="720" w:hanging="360"/>
      </w:pPr>
      <w:rPr>
        <w:rFonts w:hint="default"/>
      </w:rPr>
    </w:lvl>
    <w:lvl w:ilvl="1">
      <w:start w:val="1"/>
      <w:numFmt w:val="decimal"/>
      <w:isLgl/>
      <w:lvlText w:val="%1.%2"/>
      <w:lvlJc w:val="left"/>
      <w:pPr>
        <w:ind w:left="816" w:hanging="390"/>
      </w:pPr>
      <w:rPr>
        <w:rFonts w:hint="default"/>
      </w:rPr>
    </w:lvl>
    <w:lvl w:ilvl="2">
      <w:start w:val="1"/>
      <w:numFmt w:val="decimal"/>
      <w:isLgl/>
      <w:lvlText w:val="%1.%2.%3"/>
      <w:lvlJc w:val="left"/>
      <w:pPr>
        <w:ind w:left="1212" w:hanging="720"/>
      </w:pPr>
      <w:rPr>
        <w:rFonts w:hint="default"/>
      </w:rPr>
    </w:lvl>
    <w:lvl w:ilvl="3">
      <w:start w:val="1"/>
      <w:numFmt w:val="decimal"/>
      <w:isLgl/>
      <w:lvlText w:val="%1.%2.%3.%4"/>
      <w:lvlJc w:val="left"/>
      <w:pPr>
        <w:ind w:left="1278" w:hanging="720"/>
      </w:pPr>
      <w:rPr>
        <w:rFonts w:hint="default"/>
      </w:rPr>
    </w:lvl>
    <w:lvl w:ilvl="4">
      <w:start w:val="1"/>
      <w:numFmt w:val="decimal"/>
      <w:isLgl/>
      <w:lvlText w:val="%1.%2.%3.%4.%5"/>
      <w:lvlJc w:val="left"/>
      <w:pPr>
        <w:ind w:left="1704" w:hanging="1080"/>
      </w:pPr>
      <w:rPr>
        <w:rFonts w:hint="default"/>
      </w:rPr>
    </w:lvl>
    <w:lvl w:ilvl="5">
      <w:start w:val="1"/>
      <w:numFmt w:val="decimal"/>
      <w:isLgl/>
      <w:lvlText w:val="%1.%2.%3.%4.%5.%6"/>
      <w:lvlJc w:val="left"/>
      <w:pPr>
        <w:ind w:left="1770" w:hanging="1080"/>
      </w:pPr>
      <w:rPr>
        <w:rFonts w:hint="default"/>
      </w:rPr>
    </w:lvl>
    <w:lvl w:ilvl="6">
      <w:start w:val="1"/>
      <w:numFmt w:val="decimal"/>
      <w:isLgl/>
      <w:lvlText w:val="%1.%2.%3.%4.%5.%6.%7"/>
      <w:lvlJc w:val="left"/>
      <w:pPr>
        <w:ind w:left="2196" w:hanging="1440"/>
      </w:pPr>
      <w:rPr>
        <w:rFonts w:hint="default"/>
      </w:rPr>
    </w:lvl>
    <w:lvl w:ilvl="7">
      <w:start w:val="1"/>
      <w:numFmt w:val="decimal"/>
      <w:isLgl/>
      <w:lvlText w:val="%1.%2.%3.%4.%5.%6.%7.%8"/>
      <w:lvlJc w:val="left"/>
      <w:pPr>
        <w:ind w:left="2262" w:hanging="1440"/>
      </w:pPr>
      <w:rPr>
        <w:rFonts w:hint="default"/>
      </w:rPr>
    </w:lvl>
    <w:lvl w:ilvl="8">
      <w:start w:val="1"/>
      <w:numFmt w:val="decimal"/>
      <w:isLgl/>
      <w:lvlText w:val="%1.%2.%3.%4.%5.%6.%7.%8.%9"/>
      <w:lvlJc w:val="left"/>
      <w:pPr>
        <w:ind w:left="2688" w:hanging="1800"/>
      </w:pPr>
      <w:rPr>
        <w:rFonts w:hint="default"/>
      </w:rPr>
    </w:lvl>
  </w:abstractNum>
  <w:abstractNum w:abstractNumId="2" w15:restartNumberingAfterBreak="0">
    <w:nsid w:val="526712A8"/>
    <w:multiLevelType w:val="hybridMultilevel"/>
    <w:tmpl w:val="FEE64E6E"/>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xNzcxMjAzszA3NTZS0lEKTi0uzszPAykwrAUASfajaSwAAAA="/>
  </w:docVars>
  <w:rsids>
    <w:rsidRoot w:val="006F7805"/>
    <w:rsid w:val="00000644"/>
    <w:rsid w:val="00001A97"/>
    <w:rsid w:val="0000266E"/>
    <w:rsid w:val="00004013"/>
    <w:rsid w:val="000227B1"/>
    <w:rsid w:val="00034BC5"/>
    <w:rsid w:val="00035C21"/>
    <w:rsid w:val="00036D86"/>
    <w:rsid w:val="00040808"/>
    <w:rsid w:val="00041720"/>
    <w:rsid w:val="00042EC9"/>
    <w:rsid w:val="000432B5"/>
    <w:rsid w:val="0004357E"/>
    <w:rsid w:val="00044042"/>
    <w:rsid w:val="0004487F"/>
    <w:rsid w:val="00051DB7"/>
    <w:rsid w:val="00051FB5"/>
    <w:rsid w:val="00052D21"/>
    <w:rsid w:val="00054E65"/>
    <w:rsid w:val="000644CC"/>
    <w:rsid w:val="00070C63"/>
    <w:rsid w:val="000829C8"/>
    <w:rsid w:val="00092667"/>
    <w:rsid w:val="00092875"/>
    <w:rsid w:val="000940E1"/>
    <w:rsid w:val="00094712"/>
    <w:rsid w:val="00096079"/>
    <w:rsid w:val="000A4CB8"/>
    <w:rsid w:val="000A514D"/>
    <w:rsid w:val="000A5251"/>
    <w:rsid w:val="000A6B1B"/>
    <w:rsid w:val="000A7BCD"/>
    <w:rsid w:val="000B2D28"/>
    <w:rsid w:val="000B2FA7"/>
    <w:rsid w:val="000B3186"/>
    <w:rsid w:val="000B31F1"/>
    <w:rsid w:val="000B67C5"/>
    <w:rsid w:val="000B6F4B"/>
    <w:rsid w:val="000B7861"/>
    <w:rsid w:val="000C5826"/>
    <w:rsid w:val="000C7A22"/>
    <w:rsid w:val="000D13B1"/>
    <w:rsid w:val="000D1B10"/>
    <w:rsid w:val="000D2B65"/>
    <w:rsid w:val="000D41AA"/>
    <w:rsid w:val="000D74FA"/>
    <w:rsid w:val="000E1D52"/>
    <w:rsid w:val="000E3047"/>
    <w:rsid w:val="000E5C25"/>
    <w:rsid w:val="000E72AC"/>
    <w:rsid w:val="000F051D"/>
    <w:rsid w:val="000F0FC7"/>
    <w:rsid w:val="000F1298"/>
    <w:rsid w:val="000F5E3D"/>
    <w:rsid w:val="001003E7"/>
    <w:rsid w:val="0010179C"/>
    <w:rsid w:val="001019CC"/>
    <w:rsid w:val="00105DFE"/>
    <w:rsid w:val="00107242"/>
    <w:rsid w:val="00112B47"/>
    <w:rsid w:val="0011392B"/>
    <w:rsid w:val="00115DD6"/>
    <w:rsid w:val="0011673E"/>
    <w:rsid w:val="001241F6"/>
    <w:rsid w:val="0012581A"/>
    <w:rsid w:val="00126512"/>
    <w:rsid w:val="00127DB1"/>
    <w:rsid w:val="00133674"/>
    <w:rsid w:val="00133E75"/>
    <w:rsid w:val="00135563"/>
    <w:rsid w:val="00140331"/>
    <w:rsid w:val="00140AAC"/>
    <w:rsid w:val="00143F40"/>
    <w:rsid w:val="001461C5"/>
    <w:rsid w:val="001464F0"/>
    <w:rsid w:val="00151087"/>
    <w:rsid w:val="00154629"/>
    <w:rsid w:val="00155B93"/>
    <w:rsid w:val="0016065A"/>
    <w:rsid w:val="00162EDC"/>
    <w:rsid w:val="00163015"/>
    <w:rsid w:val="00167E44"/>
    <w:rsid w:val="0017040E"/>
    <w:rsid w:val="0017170A"/>
    <w:rsid w:val="001719B7"/>
    <w:rsid w:val="00172A22"/>
    <w:rsid w:val="00174442"/>
    <w:rsid w:val="001773F1"/>
    <w:rsid w:val="00181629"/>
    <w:rsid w:val="00186292"/>
    <w:rsid w:val="00187742"/>
    <w:rsid w:val="0019249C"/>
    <w:rsid w:val="00194F96"/>
    <w:rsid w:val="001A287A"/>
    <w:rsid w:val="001A2995"/>
    <w:rsid w:val="001A40CA"/>
    <w:rsid w:val="001A5D62"/>
    <w:rsid w:val="001A64A9"/>
    <w:rsid w:val="001A732D"/>
    <w:rsid w:val="001A7CC1"/>
    <w:rsid w:val="001B3327"/>
    <w:rsid w:val="001B723F"/>
    <w:rsid w:val="001D142A"/>
    <w:rsid w:val="001D4598"/>
    <w:rsid w:val="001D6193"/>
    <w:rsid w:val="001E081E"/>
    <w:rsid w:val="001E3BE0"/>
    <w:rsid w:val="001F026F"/>
    <w:rsid w:val="001F17F0"/>
    <w:rsid w:val="001F269E"/>
    <w:rsid w:val="001F7683"/>
    <w:rsid w:val="00200E2D"/>
    <w:rsid w:val="00201CA2"/>
    <w:rsid w:val="00205410"/>
    <w:rsid w:val="00206753"/>
    <w:rsid w:val="00210669"/>
    <w:rsid w:val="00211384"/>
    <w:rsid w:val="00215102"/>
    <w:rsid w:val="00217A00"/>
    <w:rsid w:val="00220EFA"/>
    <w:rsid w:val="0022290C"/>
    <w:rsid w:val="00223DB2"/>
    <w:rsid w:val="00223F7C"/>
    <w:rsid w:val="00224AF6"/>
    <w:rsid w:val="002250D0"/>
    <w:rsid w:val="00225BD9"/>
    <w:rsid w:val="00230B4C"/>
    <w:rsid w:val="00231C86"/>
    <w:rsid w:val="00242DE4"/>
    <w:rsid w:val="00243787"/>
    <w:rsid w:val="00252086"/>
    <w:rsid w:val="00252702"/>
    <w:rsid w:val="00253D1C"/>
    <w:rsid w:val="0025629F"/>
    <w:rsid w:val="002602A4"/>
    <w:rsid w:val="00261255"/>
    <w:rsid w:val="002625E5"/>
    <w:rsid w:val="00263482"/>
    <w:rsid w:val="00264D72"/>
    <w:rsid w:val="0028028C"/>
    <w:rsid w:val="00281230"/>
    <w:rsid w:val="002812DD"/>
    <w:rsid w:val="00284A62"/>
    <w:rsid w:val="00290FCD"/>
    <w:rsid w:val="00292596"/>
    <w:rsid w:val="00292F28"/>
    <w:rsid w:val="00293500"/>
    <w:rsid w:val="0029375D"/>
    <w:rsid w:val="00293CDC"/>
    <w:rsid w:val="00293EDA"/>
    <w:rsid w:val="00294C11"/>
    <w:rsid w:val="00295F1B"/>
    <w:rsid w:val="0029609D"/>
    <w:rsid w:val="00297EC2"/>
    <w:rsid w:val="002A7145"/>
    <w:rsid w:val="002B60C7"/>
    <w:rsid w:val="002B7C96"/>
    <w:rsid w:val="002C3C11"/>
    <w:rsid w:val="002D3643"/>
    <w:rsid w:val="002D735B"/>
    <w:rsid w:val="002E3B22"/>
    <w:rsid w:val="002E5550"/>
    <w:rsid w:val="002E56A4"/>
    <w:rsid w:val="002E5ABA"/>
    <w:rsid w:val="002F0B94"/>
    <w:rsid w:val="002F4795"/>
    <w:rsid w:val="002F6601"/>
    <w:rsid w:val="002F6C3E"/>
    <w:rsid w:val="002F7147"/>
    <w:rsid w:val="002F74FF"/>
    <w:rsid w:val="003048E4"/>
    <w:rsid w:val="003075C4"/>
    <w:rsid w:val="00307E5E"/>
    <w:rsid w:val="00310532"/>
    <w:rsid w:val="00314491"/>
    <w:rsid w:val="00317455"/>
    <w:rsid w:val="003205A1"/>
    <w:rsid w:val="0032346A"/>
    <w:rsid w:val="00333B16"/>
    <w:rsid w:val="0033598C"/>
    <w:rsid w:val="00335AC0"/>
    <w:rsid w:val="00335E74"/>
    <w:rsid w:val="00345A9E"/>
    <w:rsid w:val="00346136"/>
    <w:rsid w:val="00351751"/>
    <w:rsid w:val="003517F0"/>
    <w:rsid w:val="003519C3"/>
    <w:rsid w:val="00351A0C"/>
    <w:rsid w:val="003531CF"/>
    <w:rsid w:val="003545D6"/>
    <w:rsid w:val="00355556"/>
    <w:rsid w:val="00360BA4"/>
    <w:rsid w:val="00360F32"/>
    <w:rsid w:val="003625F5"/>
    <w:rsid w:val="00366EDE"/>
    <w:rsid w:val="00372FB7"/>
    <w:rsid w:val="00373FCF"/>
    <w:rsid w:val="00375007"/>
    <w:rsid w:val="00375203"/>
    <w:rsid w:val="003768FD"/>
    <w:rsid w:val="00377881"/>
    <w:rsid w:val="003813CE"/>
    <w:rsid w:val="00384E03"/>
    <w:rsid w:val="00385DA9"/>
    <w:rsid w:val="00385E67"/>
    <w:rsid w:val="00390A45"/>
    <w:rsid w:val="003912F9"/>
    <w:rsid w:val="003923C0"/>
    <w:rsid w:val="003A1A92"/>
    <w:rsid w:val="003A2AD2"/>
    <w:rsid w:val="003A6117"/>
    <w:rsid w:val="003A626C"/>
    <w:rsid w:val="003A7C04"/>
    <w:rsid w:val="003B3CEC"/>
    <w:rsid w:val="003B56CA"/>
    <w:rsid w:val="003B733C"/>
    <w:rsid w:val="003B79EC"/>
    <w:rsid w:val="003C07B0"/>
    <w:rsid w:val="003C4A44"/>
    <w:rsid w:val="003C5237"/>
    <w:rsid w:val="003D3F3E"/>
    <w:rsid w:val="003E0C26"/>
    <w:rsid w:val="003E33D2"/>
    <w:rsid w:val="003E658D"/>
    <w:rsid w:val="003E7714"/>
    <w:rsid w:val="003F19DD"/>
    <w:rsid w:val="003F472C"/>
    <w:rsid w:val="004064D9"/>
    <w:rsid w:val="00407DD9"/>
    <w:rsid w:val="00410EA8"/>
    <w:rsid w:val="00415D5A"/>
    <w:rsid w:val="00416A84"/>
    <w:rsid w:val="004170E5"/>
    <w:rsid w:val="00421171"/>
    <w:rsid w:val="004220D4"/>
    <w:rsid w:val="004228D6"/>
    <w:rsid w:val="00422D2A"/>
    <w:rsid w:val="00425812"/>
    <w:rsid w:val="004272D8"/>
    <w:rsid w:val="00431FAA"/>
    <w:rsid w:val="004343D7"/>
    <w:rsid w:val="00440261"/>
    <w:rsid w:val="004432FA"/>
    <w:rsid w:val="00443B5E"/>
    <w:rsid w:val="00446075"/>
    <w:rsid w:val="00446FC6"/>
    <w:rsid w:val="00447EC8"/>
    <w:rsid w:val="0045215A"/>
    <w:rsid w:val="0045427C"/>
    <w:rsid w:val="004543DC"/>
    <w:rsid w:val="00456F47"/>
    <w:rsid w:val="00460288"/>
    <w:rsid w:val="004658FA"/>
    <w:rsid w:val="0047256E"/>
    <w:rsid w:val="00475083"/>
    <w:rsid w:val="004774E6"/>
    <w:rsid w:val="00481406"/>
    <w:rsid w:val="00481D8B"/>
    <w:rsid w:val="00484548"/>
    <w:rsid w:val="0048499D"/>
    <w:rsid w:val="004863D2"/>
    <w:rsid w:val="004942F4"/>
    <w:rsid w:val="004972B6"/>
    <w:rsid w:val="0049789D"/>
    <w:rsid w:val="004A3B25"/>
    <w:rsid w:val="004A51C9"/>
    <w:rsid w:val="004A67AD"/>
    <w:rsid w:val="004A6CD5"/>
    <w:rsid w:val="004B4222"/>
    <w:rsid w:val="004B4F20"/>
    <w:rsid w:val="004B666F"/>
    <w:rsid w:val="004B6CD4"/>
    <w:rsid w:val="004B7C7C"/>
    <w:rsid w:val="004C03F6"/>
    <w:rsid w:val="004C0465"/>
    <w:rsid w:val="004C7CFD"/>
    <w:rsid w:val="004D277A"/>
    <w:rsid w:val="004E1214"/>
    <w:rsid w:val="004E208F"/>
    <w:rsid w:val="004E3210"/>
    <w:rsid w:val="004F19C3"/>
    <w:rsid w:val="004F2027"/>
    <w:rsid w:val="004F2A0F"/>
    <w:rsid w:val="004F63A9"/>
    <w:rsid w:val="0050051C"/>
    <w:rsid w:val="00504E72"/>
    <w:rsid w:val="005052A1"/>
    <w:rsid w:val="005077BC"/>
    <w:rsid w:val="005103E6"/>
    <w:rsid w:val="005117D7"/>
    <w:rsid w:val="00512820"/>
    <w:rsid w:val="00516512"/>
    <w:rsid w:val="00517920"/>
    <w:rsid w:val="005248C6"/>
    <w:rsid w:val="00533A7E"/>
    <w:rsid w:val="00534413"/>
    <w:rsid w:val="0053770D"/>
    <w:rsid w:val="005408F8"/>
    <w:rsid w:val="00541F95"/>
    <w:rsid w:val="00555992"/>
    <w:rsid w:val="00556710"/>
    <w:rsid w:val="005568CB"/>
    <w:rsid w:val="0056594B"/>
    <w:rsid w:val="00572A94"/>
    <w:rsid w:val="00587198"/>
    <w:rsid w:val="00591002"/>
    <w:rsid w:val="0059477E"/>
    <w:rsid w:val="00594EB3"/>
    <w:rsid w:val="0059516D"/>
    <w:rsid w:val="005956FF"/>
    <w:rsid w:val="005959E2"/>
    <w:rsid w:val="005976B9"/>
    <w:rsid w:val="005A11E2"/>
    <w:rsid w:val="005A2C94"/>
    <w:rsid w:val="005A3050"/>
    <w:rsid w:val="005A339B"/>
    <w:rsid w:val="005A5A96"/>
    <w:rsid w:val="005B065C"/>
    <w:rsid w:val="005B06E2"/>
    <w:rsid w:val="005B087B"/>
    <w:rsid w:val="005B3275"/>
    <w:rsid w:val="005B3A9A"/>
    <w:rsid w:val="005B76DD"/>
    <w:rsid w:val="005C0F5C"/>
    <w:rsid w:val="005C0F76"/>
    <w:rsid w:val="005C1947"/>
    <w:rsid w:val="005D0D7B"/>
    <w:rsid w:val="005D3E94"/>
    <w:rsid w:val="005D41D6"/>
    <w:rsid w:val="005D6EB3"/>
    <w:rsid w:val="005E08AE"/>
    <w:rsid w:val="005E52E3"/>
    <w:rsid w:val="005E5624"/>
    <w:rsid w:val="005E5A8F"/>
    <w:rsid w:val="005E6E60"/>
    <w:rsid w:val="005E7149"/>
    <w:rsid w:val="005F304A"/>
    <w:rsid w:val="00602EB6"/>
    <w:rsid w:val="00605786"/>
    <w:rsid w:val="00605B26"/>
    <w:rsid w:val="00605D65"/>
    <w:rsid w:val="00611483"/>
    <w:rsid w:val="00613C8E"/>
    <w:rsid w:val="00626018"/>
    <w:rsid w:val="00626ADB"/>
    <w:rsid w:val="006302AA"/>
    <w:rsid w:val="006312A9"/>
    <w:rsid w:val="00636650"/>
    <w:rsid w:val="00637DC7"/>
    <w:rsid w:val="00641BAD"/>
    <w:rsid w:val="006422B8"/>
    <w:rsid w:val="00642348"/>
    <w:rsid w:val="00644832"/>
    <w:rsid w:val="00644B72"/>
    <w:rsid w:val="00647241"/>
    <w:rsid w:val="00653B9F"/>
    <w:rsid w:val="0065424C"/>
    <w:rsid w:val="0065697D"/>
    <w:rsid w:val="00657FB5"/>
    <w:rsid w:val="00661805"/>
    <w:rsid w:val="00662E39"/>
    <w:rsid w:val="0066370B"/>
    <w:rsid w:val="00663FD2"/>
    <w:rsid w:val="00665406"/>
    <w:rsid w:val="00667A7F"/>
    <w:rsid w:val="006736EB"/>
    <w:rsid w:val="00673CBF"/>
    <w:rsid w:val="00690992"/>
    <w:rsid w:val="006910E8"/>
    <w:rsid w:val="00691321"/>
    <w:rsid w:val="00691651"/>
    <w:rsid w:val="00697798"/>
    <w:rsid w:val="006A2211"/>
    <w:rsid w:val="006B160D"/>
    <w:rsid w:val="006B3A9A"/>
    <w:rsid w:val="006B3EBE"/>
    <w:rsid w:val="006B5706"/>
    <w:rsid w:val="006B71DE"/>
    <w:rsid w:val="006C1192"/>
    <w:rsid w:val="006C34FB"/>
    <w:rsid w:val="006C3E68"/>
    <w:rsid w:val="006D0954"/>
    <w:rsid w:val="006D0F18"/>
    <w:rsid w:val="006D1060"/>
    <w:rsid w:val="006D10A7"/>
    <w:rsid w:val="006D530F"/>
    <w:rsid w:val="006D5398"/>
    <w:rsid w:val="006D5816"/>
    <w:rsid w:val="006D60D7"/>
    <w:rsid w:val="006D7361"/>
    <w:rsid w:val="006E15CA"/>
    <w:rsid w:val="006E2D17"/>
    <w:rsid w:val="006E3C31"/>
    <w:rsid w:val="006E4386"/>
    <w:rsid w:val="006E779B"/>
    <w:rsid w:val="006F1351"/>
    <w:rsid w:val="006F1C81"/>
    <w:rsid w:val="006F4585"/>
    <w:rsid w:val="006F6239"/>
    <w:rsid w:val="006F7805"/>
    <w:rsid w:val="00701D82"/>
    <w:rsid w:val="0070631E"/>
    <w:rsid w:val="00710453"/>
    <w:rsid w:val="0071266C"/>
    <w:rsid w:val="00717D99"/>
    <w:rsid w:val="007209DF"/>
    <w:rsid w:val="00721DFD"/>
    <w:rsid w:val="00722A56"/>
    <w:rsid w:val="007301F7"/>
    <w:rsid w:val="007303D9"/>
    <w:rsid w:val="00732024"/>
    <w:rsid w:val="00735BAE"/>
    <w:rsid w:val="00736FCF"/>
    <w:rsid w:val="007404FF"/>
    <w:rsid w:val="00740D99"/>
    <w:rsid w:val="007411AA"/>
    <w:rsid w:val="0074279E"/>
    <w:rsid w:val="00745B26"/>
    <w:rsid w:val="007471B2"/>
    <w:rsid w:val="00752FD8"/>
    <w:rsid w:val="007568DD"/>
    <w:rsid w:val="00762F92"/>
    <w:rsid w:val="00764DA0"/>
    <w:rsid w:val="0076519D"/>
    <w:rsid w:val="0077021B"/>
    <w:rsid w:val="00771035"/>
    <w:rsid w:val="007739BC"/>
    <w:rsid w:val="007762F1"/>
    <w:rsid w:val="0077707E"/>
    <w:rsid w:val="00777C9C"/>
    <w:rsid w:val="007817FB"/>
    <w:rsid w:val="00782469"/>
    <w:rsid w:val="00785361"/>
    <w:rsid w:val="00785497"/>
    <w:rsid w:val="00786343"/>
    <w:rsid w:val="00787812"/>
    <w:rsid w:val="007879E9"/>
    <w:rsid w:val="00791883"/>
    <w:rsid w:val="0079317D"/>
    <w:rsid w:val="00793785"/>
    <w:rsid w:val="007A0DC4"/>
    <w:rsid w:val="007A3E81"/>
    <w:rsid w:val="007A4613"/>
    <w:rsid w:val="007A4B89"/>
    <w:rsid w:val="007B106F"/>
    <w:rsid w:val="007B3DDF"/>
    <w:rsid w:val="007B5079"/>
    <w:rsid w:val="007B611D"/>
    <w:rsid w:val="007C23D1"/>
    <w:rsid w:val="007C3B73"/>
    <w:rsid w:val="007C6F3E"/>
    <w:rsid w:val="007D3F4C"/>
    <w:rsid w:val="007D5A18"/>
    <w:rsid w:val="007D6600"/>
    <w:rsid w:val="007E230D"/>
    <w:rsid w:val="007E2C46"/>
    <w:rsid w:val="007E5C02"/>
    <w:rsid w:val="007E7884"/>
    <w:rsid w:val="007E7BB0"/>
    <w:rsid w:val="007F1A13"/>
    <w:rsid w:val="007F7908"/>
    <w:rsid w:val="00804D5B"/>
    <w:rsid w:val="00806465"/>
    <w:rsid w:val="00810193"/>
    <w:rsid w:val="00810287"/>
    <w:rsid w:val="0081136C"/>
    <w:rsid w:val="00811B03"/>
    <w:rsid w:val="00816A5F"/>
    <w:rsid w:val="00816B78"/>
    <w:rsid w:val="00820B7C"/>
    <w:rsid w:val="0082123D"/>
    <w:rsid w:val="008215AC"/>
    <w:rsid w:val="00824CA9"/>
    <w:rsid w:val="00825F44"/>
    <w:rsid w:val="00826C76"/>
    <w:rsid w:val="008329A1"/>
    <w:rsid w:val="008353D1"/>
    <w:rsid w:val="00835E31"/>
    <w:rsid w:val="0084016B"/>
    <w:rsid w:val="008442A6"/>
    <w:rsid w:val="00844E06"/>
    <w:rsid w:val="00846926"/>
    <w:rsid w:val="00846FA8"/>
    <w:rsid w:val="00852C75"/>
    <w:rsid w:val="00857ED5"/>
    <w:rsid w:val="00860205"/>
    <w:rsid w:val="00861D3F"/>
    <w:rsid w:val="00864DF4"/>
    <w:rsid w:val="008802C7"/>
    <w:rsid w:val="00880496"/>
    <w:rsid w:val="008861D8"/>
    <w:rsid w:val="0088712E"/>
    <w:rsid w:val="00887E43"/>
    <w:rsid w:val="0089617B"/>
    <w:rsid w:val="008A043B"/>
    <w:rsid w:val="008A0D84"/>
    <w:rsid w:val="008A3004"/>
    <w:rsid w:val="008A551D"/>
    <w:rsid w:val="008A64DD"/>
    <w:rsid w:val="008A6726"/>
    <w:rsid w:val="008A77A9"/>
    <w:rsid w:val="008B2B49"/>
    <w:rsid w:val="008C35D3"/>
    <w:rsid w:val="008C39CE"/>
    <w:rsid w:val="008C3BEB"/>
    <w:rsid w:val="008C5C8C"/>
    <w:rsid w:val="008C6B93"/>
    <w:rsid w:val="008C7466"/>
    <w:rsid w:val="008C7498"/>
    <w:rsid w:val="008C795A"/>
    <w:rsid w:val="008D669B"/>
    <w:rsid w:val="008E10D5"/>
    <w:rsid w:val="008E34E7"/>
    <w:rsid w:val="008F05AB"/>
    <w:rsid w:val="008F1AE7"/>
    <w:rsid w:val="008F1C3E"/>
    <w:rsid w:val="008F2D40"/>
    <w:rsid w:val="008F6708"/>
    <w:rsid w:val="008F6F47"/>
    <w:rsid w:val="008F7097"/>
    <w:rsid w:val="00900018"/>
    <w:rsid w:val="00900B55"/>
    <w:rsid w:val="009015E6"/>
    <w:rsid w:val="00901AF7"/>
    <w:rsid w:val="00901D12"/>
    <w:rsid w:val="00902B62"/>
    <w:rsid w:val="009031F2"/>
    <w:rsid w:val="009041D0"/>
    <w:rsid w:val="00905EE3"/>
    <w:rsid w:val="0090679F"/>
    <w:rsid w:val="00921026"/>
    <w:rsid w:val="00921A3E"/>
    <w:rsid w:val="00922C7A"/>
    <w:rsid w:val="00924631"/>
    <w:rsid w:val="00926B09"/>
    <w:rsid w:val="009278CE"/>
    <w:rsid w:val="00931A5B"/>
    <w:rsid w:val="00933863"/>
    <w:rsid w:val="009368DC"/>
    <w:rsid w:val="00937364"/>
    <w:rsid w:val="0094132E"/>
    <w:rsid w:val="00947229"/>
    <w:rsid w:val="00947B36"/>
    <w:rsid w:val="00950BA4"/>
    <w:rsid w:val="00950C25"/>
    <w:rsid w:val="00951CCA"/>
    <w:rsid w:val="0095385F"/>
    <w:rsid w:val="00954286"/>
    <w:rsid w:val="00954C3E"/>
    <w:rsid w:val="00954DB8"/>
    <w:rsid w:val="0095632E"/>
    <w:rsid w:val="009564D7"/>
    <w:rsid w:val="009570CB"/>
    <w:rsid w:val="009571C9"/>
    <w:rsid w:val="00957E86"/>
    <w:rsid w:val="00961F47"/>
    <w:rsid w:val="00961FC5"/>
    <w:rsid w:val="00967542"/>
    <w:rsid w:val="009732B3"/>
    <w:rsid w:val="00973FC8"/>
    <w:rsid w:val="00977574"/>
    <w:rsid w:val="009819E5"/>
    <w:rsid w:val="0098268F"/>
    <w:rsid w:val="00985080"/>
    <w:rsid w:val="00985A73"/>
    <w:rsid w:val="0098603F"/>
    <w:rsid w:val="0099027D"/>
    <w:rsid w:val="0099080D"/>
    <w:rsid w:val="00994152"/>
    <w:rsid w:val="0099444D"/>
    <w:rsid w:val="009970BD"/>
    <w:rsid w:val="009A008C"/>
    <w:rsid w:val="009A0ECB"/>
    <w:rsid w:val="009A1A39"/>
    <w:rsid w:val="009A33AB"/>
    <w:rsid w:val="009A508F"/>
    <w:rsid w:val="009A5629"/>
    <w:rsid w:val="009A5791"/>
    <w:rsid w:val="009A6075"/>
    <w:rsid w:val="009A7DF3"/>
    <w:rsid w:val="009B3D5B"/>
    <w:rsid w:val="009B5338"/>
    <w:rsid w:val="009C2912"/>
    <w:rsid w:val="009C487B"/>
    <w:rsid w:val="009D1349"/>
    <w:rsid w:val="009D139E"/>
    <w:rsid w:val="009D15BA"/>
    <w:rsid w:val="009D448E"/>
    <w:rsid w:val="009E3A5F"/>
    <w:rsid w:val="009E442C"/>
    <w:rsid w:val="009F2ACD"/>
    <w:rsid w:val="009F4610"/>
    <w:rsid w:val="009F4D82"/>
    <w:rsid w:val="009F6F35"/>
    <w:rsid w:val="00A008AC"/>
    <w:rsid w:val="00A02996"/>
    <w:rsid w:val="00A04DEE"/>
    <w:rsid w:val="00A067AE"/>
    <w:rsid w:val="00A153DD"/>
    <w:rsid w:val="00A2003D"/>
    <w:rsid w:val="00A22D79"/>
    <w:rsid w:val="00A23EDD"/>
    <w:rsid w:val="00A24AF1"/>
    <w:rsid w:val="00A30780"/>
    <w:rsid w:val="00A31583"/>
    <w:rsid w:val="00A342DE"/>
    <w:rsid w:val="00A37389"/>
    <w:rsid w:val="00A40951"/>
    <w:rsid w:val="00A41EFF"/>
    <w:rsid w:val="00A47B17"/>
    <w:rsid w:val="00A5617A"/>
    <w:rsid w:val="00A5677C"/>
    <w:rsid w:val="00A61954"/>
    <w:rsid w:val="00A6572E"/>
    <w:rsid w:val="00A664A9"/>
    <w:rsid w:val="00A73B62"/>
    <w:rsid w:val="00A7493F"/>
    <w:rsid w:val="00A77645"/>
    <w:rsid w:val="00A875F2"/>
    <w:rsid w:val="00A90783"/>
    <w:rsid w:val="00A93307"/>
    <w:rsid w:val="00A950AD"/>
    <w:rsid w:val="00A96776"/>
    <w:rsid w:val="00A9716A"/>
    <w:rsid w:val="00AA122A"/>
    <w:rsid w:val="00AA1262"/>
    <w:rsid w:val="00AA2D86"/>
    <w:rsid w:val="00AA7350"/>
    <w:rsid w:val="00AA79C4"/>
    <w:rsid w:val="00AB1285"/>
    <w:rsid w:val="00AB44C7"/>
    <w:rsid w:val="00AB4520"/>
    <w:rsid w:val="00AB47E4"/>
    <w:rsid w:val="00AB4F19"/>
    <w:rsid w:val="00AB5EE5"/>
    <w:rsid w:val="00AB637E"/>
    <w:rsid w:val="00AC1678"/>
    <w:rsid w:val="00AC289D"/>
    <w:rsid w:val="00AC48AC"/>
    <w:rsid w:val="00AC5CA8"/>
    <w:rsid w:val="00AD213C"/>
    <w:rsid w:val="00AD2B24"/>
    <w:rsid w:val="00AD44E6"/>
    <w:rsid w:val="00AD736F"/>
    <w:rsid w:val="00AE516C"/>
    <w:rsid w:val="00AF065B"/>
    <w:rsid w:val="00AF20C5"/>
    <w:rsid w:val="00AF399D"/>
    <w:rsid w:val="00AF3B3C"/>
    <w:rsid w:val="00AF4411"/>
    <w:rsid w:val="00AF477E"/>
    <w:rsid w:val="00AF61A7"/>
    <w:rsid w:val="00B02226"/>
    <w:rsid w:val="00B05973"/>
    <w:rsid w:val="00B079BB"/>
    <w:rsid w:val="00B10DA4"/>
    <w:rsid w:val="00B14AE7"/>
    <w:rsid w:val="00B220CE"/>
    <w:rsid w:val="00B24650"/>
    <w:rsid w:val="00B34630"/>
    <w:rsid w:val="00B34CA5"/>
    <w:rsid w:val="00B36317"/>
    <w:rsid w:val="00B36DCE"/>
    <w:rsid w:val="00B43DE9"/>
    <w:rsid w:val="00B4796B"/>
    <w:rsid w:val="00B47A0D"/>
    <w:rsid w:val="00B47AC4"/>
    <w:rsid w:val="00B5137B"/>
    <w:rsid w:val="00B51F0D"/>
    <w:rsid w:val="00B52047"/>
    <w:rsid w:val="00B524C8"/>
    <w:rsid w:val="00B5341D"/>
    <w:rsid w:val="00B53EF4"/>
    <w:rsid w:val="00B56FA4"/>
    <w:rsid w:val="00B57451"/>
    <w:rsid w:val="00B57C51"/>
    <w:rsid w:val="00B628F3"/>
    <w:rsid w:val="00B667B7"/>
    <w:rsid w:val="00B72A46"/>
    <w:rsid w:val="00B73449"/>
    <w:rsid w:val="00B75865"/>
    <w:rsid w:val="00B76956"/>
    <w:rsid w:val="00B83D35"/>
    <w:rsid w:val="00B849B8"/>
    <w:rsid w:val="00B84B16"/>
    <w:rsid w:val="00B859D6"/>
    <w:rsid w:val="00B863E2"/>
    <w:rsid w:val="00B905BA"/>
    <w:rsid w:val="00B91604"/>
    <w:rsid w:val="00B91F63"/>
    <w:rsid w:val="00B9304C"/>
    <w:rsid w:val="00B93E63"/>
    <w:rsid w:val="00B940D4"/>
    <w:rsid w:val="00B94E82"/>
    <w:rsid w:val="00BA0739"/>
    <w:rsid w:val="00BA4904"/>
    <w:rsid w:val="00BA4BD2"/>
    <w:rsid w:val="00BA5280"/>
    <w:rsid w:val="00BA5825"/>
    <w:rsid w:val="00BB0B0B"/>
    <w:rsid w:val="00BB2263"/>
    <w:rsid w:val="00BB333A"/>
    <w:rsid w:val="00BB4084"/>
    <w:rsid w:val="00BB5656"/>
    <w:rsid w:val="00BB59CB"/>
    <w:rsid w:val="00BB62E2"/>
    <w:rsid w:val="00BB6D71"/>
    <w:rsid w:val="00BC0282"/>
    <w:rsid w:val="00BC1E04"/>
    <w:rsid w:val="00BC4DCA"/>
    <w:rsid w:val="00BC63A5"/>
    <w:rsid w:val="00BC772D"/>
    <w:rsid w:val="00BC7A92"/>
    <w:rsid w:val="00BD0522"/>
    <w:rsid w:val="00BD133D"/>
    <w:rsid w:val="00BD5889"/>
    <w:rsid w:val="00BD6C57"/>
    <w:rsid w:val="00BE0F51"/>
    <w:rsid w:val="00BE2864"/>
    <w:rsid w:val="00BE50C5"/>
    <w:rsid w:val="00BF1798"/>
    <w:rsid w:val="00BF45D0"/>
    <w:rsid w:val="00BF4E66"/>
    <w:rsid w:val="00BF5A91"/>
    <w:rsid w:val="00BF6357"/>
    <w:rsid w:val="00BF7498"/>
    <w:rsid w:val="00BF76D1"/>
    <w:rsid w:val="00BF7EC0"/>
    <w:rsid w:val="00C01DC3"/>
    <w:rsid w:val="00C01EB3"/>
    <w:rsid w:val="00C044A5"/>
    <w:rsid w:val="00C054D6"/>
    <w:rsid w:val="00C12DE4"/>
    <w:rsid w:val="00C15835"/>
    <w:rsid w:val="00C20FD9"/>
    <w:rsid w:val="00C24063"/>
    <w:rsid w:val="00C26FCE"/>
    <w:rsid w:val="00C26FF9"/>
    <w:rsid w:val="00C305BB"/>
    <w:rsid w:val="00C32BC8"/>
    <w:rsid w:val="00C37D0B"/>
    <w:rsid w:val="00C4350C"/>
    <w:rsid w:val="00C449C0"/>
    <w:rsid w:val="00C456A9"/>
    <w:rsid w:val="00C54BAC"/>
    <w:rsid w:val="00C57737"/>
    <w:rsid w:val="00C61A2C"/>
    <w:rsid w:val="00C6270E"/>
    <w:rsid w:val="00C64872"/>
    <w:rsid w:val="00C71DB1"/>
    <w:rsid w:val="00C81C2C"/>
    <w:rsid w:val="00C81F49"/>
    <w:rsid w:val="00C826CB"/>
    <w:rsid w:val="00C83A2B"/>
    <w:rsid w:val="00C86F8A"/>
    <w:rsid w:val="00C96D7A"/>
    <w:rsid w:val="00C97493"/>
    <w:rsid w:val="00C977C7"/>
    <w:rsid w:val="00C97A5F"/>
    <w:rsid w:val="00C97F1E"/>
    <w:rsid w:val="00CA19F6"/>
    <w:rsid w:val="00CA1B39"/>
    <w:rsid w:val="00CB4875"/>
    <w:rsid w:val="00CB4954"/>
    <w:rsid w:val="00CB5A5F"/>
    <w:rsid w:val="00CB7630"/>
    <w:rsid w:val="00CC26CE"/>
    <w:rsid w:val="00CC2FD4"/>
    <w:rsid w:val="00CC3483"/>
    <w:rsid w:val="00CC500A"/>
    <w:rsid w:val="00CD01E4"/>
    <w:rsid w:val="00CD2075"/>
    <w:rsid w:val="00CD31AD"/>
    <w:rsid w:val="00CD674D"/>
    <w:rsid w:val="00CD77B9"/>
    <w:rsid w:val="00CE0B4A"/>
    <w:rsid w:val="00CE326E"/>
    <w:rsid w:val="00CE44C0"/>
    <w:rsid w:val="00CF1BDD"/>
    <w:rsid w:val="00D018CC"/>
    <w:rsid w:val="00D0290C"/>
    <w:rsid w:val="00D02D31"/>
    <w:rsid w:val="00D05FCF"/>
    <w:rsid w:val="00D1023D"/>
    <w:rsid w:val="00D109CB"/>
    <w:rsid w:val="00D11EA1"/>
    <w:rsid w:val="00D12A80"/>
    <w:rsid w:val="00D14041"/>
    <w:rsid w:val="00D15AE5"/>
    <w:rsid w:val="00D220C0"/>
    <w:rsid w:val="00D27CBE"/>
    <w:rsid w:val="00D3109A"/>
    <w:rsid w:val="00D32B6A"/>
    <w:rsid w:val="00D3507C"/>
    <w:rsid w:val="00D361DE"/>
    <w:rsid w:val="00D4174E"/>
    <w:rsid w:val="00D44036"/>
    <w:rsid w:val="00D440E6"/>
    <w:rsid w:val="00D44B0B"/>
    <w:rsid w:val="00D455E0"/>
    <w:rsid w:val="00D45982"/>
    <w:rsid w:val="00D51F28"/>
    <w:rsid w:val="00D53DCF"/>
    <w:rsid w:val="00D544BC"/>
    <w:rsid w:val="00D55458"/>
    <w:rsid w:val="00D5584D"/>
    <w:rsid w:val="00D61FC4"/>
    <w:rsid w:val="00D64C20"/>
    <w:rsid w:val="00D65929"/>
    <w:rsid w:val="00D67691"/>
    <w:rsid w:val="00D73E22"/>
    <w:rsid w:val="00D75B92"/>
    <w:rsid w:val="00D81B7E"/>
    <w:rsid w:val="00DA10D3"/>
    <w:rsid w:val="00DA35E1"/>
    <w:rsid w:val="00DA7217"/>
    <w:rsid w:val="00DA781B"/>
    <w:rsid w:val="00DB325C"/>
    <w:rsid w:val="00DB741F"/>
    <w:rsid w:val="00DC0BDD"/>
    <w:rsid w:val="00DC24DB"/>
    <w:rsid w:val="00DC48AE"/>
    <w:rsid w:val="00DD1AA0"/>
    <w:rsid w:val="00DD3315"/>
    <w:rsid w:val="00DD73A3"/>
    <w:rsid w:val="00DD76AC"/>
    <w:rsid w:val="00DE0F50"/>
    <w:rsid w:val="00DE129F"/>
    <w:rsid w:val="00DE1CAD"/>
    <w:rsid w:val="00DE2322"/>
    <w:rsid w:val="00DE4F4E"/>
    <w:rsid w:val="00DF579A"/>
    <w:rsid w:val="00E00081"/>
    <w:rsid w:val="00E001DA"/>
    <w:rsid w:val="00E0135C"/>
    <w:rsid w:val="00E01587"/>
    <w:rsid w:val="00E0370B"/>
    <w:rsid w:val="00E06C08"/>
    <w:rsid w:val="00E12F2D"/>
    <w:rsid w:val="00E138E5"/>
    <w:rsid w:val="00E13BA2"/>
    <w:rsid w:val="00E14836"/>
    <w:rsid w:val="00E156BB"/>
    <w:rsid w:val="00E31930"/>
    <w:rsid w:val="00E31D5F"/>
    <w:rsid w:val="00E32816"/>
    <w:rsid w:val="00E33498"/>
    <w:rsid w:val="00E34274"/>
    <w:rsid w:val="00E3646C"/>
    <w:rsid w:val="00E36653"/>
    <w:rsid w:val="00E36F45"/>
    <w:rsid w:val="00E37D93"/>
    <w:rsid w:val="00E44A95"/>
    <w:rsid w:val="00E4716F"/>
    <w:rsid w:val="00E527C7"/>
    <w:rsid w:val="00E55D80"/>
    <w:rsid w:val="00E6262C"/>
    <w:rsid w:val="00E6380E"/>
    <w:rsid w:val="00E63C99"/>
    <w:rsid w:val="00E65162"/>
    <w:rsid w:val="00E6604D"/>
    <w:rsid w:val="00E663DB"/>
    <w:rsid w:val="00E66447"/>
    <w:rsid w:val="00E67D7F"/>
    <w:rsid w:val="00E71F66"/>
    <w:rsid w:val="00E749D0"/>
    <w:rsid w:val="00E7656E"/>
    <w:rsid w:val="00E8414D"/>
    <w:rsid w:val="00E851F2"/>
    <w:rsid w:val="00E9167B"/>
    <w:rsid w:val="00E92B26"/>
    <w:rsid w:val="00E9364D"/>
    <w:rsid w:val="00E97C35"/>
    <w:rsid w:val="00EA0E87"/>
    <w:rsid w:val="00EA15AF"/>
    <w:rsid w:val="00EA2938"/>
    <w:rsid w:val="00EA32E3"/>
    <w:rsid w:val="00EB45A2"/>
    <w:rsid w:val="00EB4955"/>
    <w:rsid w:val="00EB5228"/>
    <w:rsid w:val="00EB57D8"/>
    <w:rsid w:val="00EC7274"/>
    <w:rsid w:val="00EC74D4"/>
    <w:rsid w:val="00EC7638"/>
    <w:rsid w:val="00EC7B1E"/>
    <w:rsid w:val="00ED00D2"/>
    <w:rsid w:val="00ED0D6C"/>
    <w:rsid w:val="00ED152E"/>
    <w:rsid w:val="00ED18AE"/>
    <w:rsid w:val="00ED268E"/>
    <w:rsid w:val="00ED678E"/>
    <w:rsid w:val="00ED7FCB"/>
    <w:rsid w:val="00EE0207"/>
    <w:rsid w:val="00EE0DFC"/>
    <w:rsid w:val="00EE1D86"/>
    <w:rsid w:val="00EE29B4"/>
    <w:rsid w:val="00EE53A0"/>
    <w:rsid w:val="00EE6DC2"/>
    <w:rsid w:val="00EE706A"/>
    <w:rsid w:val="00EF08A7"/>
    <w:rsid w:val="00EF1FB1"/>
    <w:rsid w:val="00EF3139"/>
    <w:rsid w:val="00EF3F8D"/>
    <w:rsid w:val="00EF434E"/>
    <w:rsid w:val="00F030F7"/>
    <w:rsid w:val="00F1353A"/>
    <w:rsid w:val="00F22A5A"/>
    <w:rsid w:val="00F257EA"/>
    <w:rsid w:val="00F34AA4"/>
    <w:rsid w:val="00F41528"/>
    <w:rsid w:val="00F44BBA"/>
    <w:rsid w:val="00F46917"/>
    <w:rsid w:val="00F55E3B"/>
    <w:rsid w:val="00F563EE"/>
    <w:rsid w:val="00F56A43"/>
    <w:rsid w:val="00F56D0F"/>
    <w:rsid w:val="00F60643"/>
    <w:rsid w:val="00F61AC0"/>
    <w:rsid w:val="00F63CA2"/>
    <w:rsid w:val="00F6723F"/>
    <w:rsid w:val="00F67920"/>
    <w:rsid w:val="00F67E08"/>
    <w:rsid w:val="00F73B0A"/>
    <w:rsid w:val="00F77157"/>
    <w:rsid w:val="00F7715F"/>
    <w:rsid w:val="00F801FD"/>
    <w:rsid w:val="00F82AFB"/>
    <w:rsid w:val="00F87112"/>
    <w:rsid w:val="00F902CB"/>
    <w:rsid w:val="00F932B0"/>
    <w:rsid w:val="00F93D0B"/>
    <w:rsid w:val="00F942CD"/>
    <w:rsid w:val="00FA1BD7"/>
    <w:rsid w:val="00FA1E11"/>
    <w:rsid w:val="00FA4096"/>
    <w:rsid w:val="00FA4242"/>
    <w:rsid w:val="00FB03A5"/>
    <w:rsid w:val="00FB22E4"/>
    <w:rsid w:val="00FB23BC"/>
    <w:rsid w:val="00FB2E61"/>
    <w:rsid w:val="00FC2F46"/>
    <w:rsid w:val="00FC3A8B"/>
    <w:rsid w:val="00FC3C37"/>
    <w:rsid w:val="00FC5DBE"/>
    <w:rsid w:val="00FD1864"/>
    <w:rsid w:val="00FD6F26"/>
    <w:rsid w:val="00FE0603"/>
    <w:rsid w:val="00FE2E0E"/>
    <w:rsid w:val="00FE3C91"/>
    <w:rsid w:val="00FE603D"/>
    <w:rsid w:val="00FE619C"/>
    <w:rsid w:val="00FE6303"/>
    <w:rsid w:val="00FF0334"/>
    <w:rsid w:val="00FF2786"/>
    <w:rsid w:val="00FF281D"/>
    <w:rsid w:val="00FF4FB2"/>
    <w:rsid w:val="00FF59A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95023D8"/>
  <w15:docId w15:val="{68ED4779-64D5-4D4D-8AE2-6CE0EDBCD6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B5EE5"/>
    <w:rPr>
      <w:sz w:val="24"/>
      <w:szCs w:val="24"/>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F7805"/>
    <w:pPr>
      <w:ind w:left="720"/>
      <w:contextualSpacing/>
    </w:pPr>
  </w:style>
  <w:style w:type="character" w:styleId="CommentReference">
    <w:name w:val="annotation reference"/>
    <w:basedOn w:val="DefaultParagraphFont"/>
    <w:semiHidden/>
    <w:unhideWhenUsed/>
    <w:rsid w:val="00D05FCF"/>
    <w:rPr>
      <w:sz w:val="16"/>
      <w:szCs w:val="16"/>
    </w:rPr>
  </w:style>
  <w:style w:type="paragraph" w:styleId="CommentText">
    <w:name w:val="annotation text"/>
    <w:basedOn w:val="Normal"/>
    <w:link w:val="CommentTextChar"/>
    <w:semiHidden/>
    <w:unhideWhenUsed/>
    <w:rsid w:val="00D05FCF"/>
    <w:rPr>
      <w:sz w:val="20"/>
      <w:szCs w:val="20"/>
    </w:rPr>
  </w:style>
  <w:style w:type="character" w:customStyle="1" w:styleId="CommentTextChar">
    <w:name w:val="Comment Text Char"/>
    <w:basedOn w:val="DefaultParagraphFont"/>
    <w:link w:val="CommentText"/>
    <w:semiHidden/>
    <w:rsid w:val="00D05FCF"/>
    <w:rPr>
      <w:lang w:val="en-GB" w:eastAsia="en-GB"/>
    </w:rPr>
  </w:style>
  <w:style w:type="paragraph" w:styleId="CommentSubject">
    <w:name w:val="annotation subject"/>
    <w:basedOn w:val="CommentText"/>
    <w:next w:val="CommentText"/>
    <w:link w:val="CommentSubjectChar"/>
    <w:semiHidden/>
    <w:unhideWhenUsed/>
    <w:rsid w:val="00D05FCF"/>
    <w:rPr>
      <w:b/>
      <w:bCs/>
    </w:rPr>
  </w:style>
  <w:style w:type="character" w:customStyle="1" w:styleId="CommentSubjectChar">
    <w:name w:val="Comment Subject Char"/>
    <w:basedOn w:val="CommentTextChar"/>
    <w:link w:val="CommentSubject"/>
    <w:semiHidden/>
    <w:rsid w:val="00D05FCF"/>
    <w:rPr>
      <w:b/>
      <w:bCs/>
      <w:lang w:val="en-GB" w:eastAsia="en-GB"/>
    </w:rPr>
  </w:style>
  <w:style w:type="table" w:styleId="TableGrid">
    <w:name w:val="Table Grid"/>
    <w:basedOn w:val="TableNormal"/>
    <w:rsid w:val="008A043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30E49ADFCC25EE4682F9567AC26CBAA9" ma:contentTypeVersion="8" ma:contentTypeDescription="Create a new document." ma:contentTypeScope="" ma:versionID="2b41d740f175a292206ddd1c323e5255">
  <xsd:schema xmlns:xsd="http://www.w3.org/2001/XMLSchema" xmlns:xs="http://www.w3.org/2001/XMLSchema" xmlns:p="http://schemas.microsoft.com/office/2006/metadata/properties" xmlns:ns2="dd7a789f-c9a5-4594-9f53-cb0a1ff9c21b" xmlns:ns3="e096ec17-a794-49ec-a0af-93b9bfc1ad8e" targetNamespace="http://schemas.microsoft.com/office/2006/metadata/properties" ma:root="true" ma:fieldsID="727c14600a6d694a57fb4bcd2440fdd4" ns2:_="" ns3:_="">
    <xsd:import namespace="dd7a789f-c9a5-4594-9f53-cb0a1ff9c21b"/>
    <xsd:import namespace="e096ec17-a794-49ec-a0af-93b9bfc1ad8e"/>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d7a789f-c9a5-4594-9f53-cb0a1ff9c21b"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096ec17-a794-49ec-a0af-93b9bfc1ad8e"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C49CB47-D06B-41F0-8C23-B7E6FEDA9077}">
  <ds:schemaRefs>
    <ds:schemaRef ds:uri="http://schemas.openxmlformats.org/officeDocument/2006/bibliography"/>
  </ds:schemaRefs>
</ds:datastoreItem>
</file>

<file path=customXml/itemProps2.xml><?xml version="1.0" encoding="utf-8"?>
<ds:datastoreItem xmlns:ds="http://schemas.openxmlformats.org/officeDocument/2006/customXml" ds:itemID="{E15D0165-346F-4144-AEA6-671725AE317D}"/>
</file>

<file path=customXml/itemProps3.xml><?xml version="1.0" encoding="utf-8"?>
<ds:datastoreItem xmlns:ds="http://schemas.openxmlformats.org/officeDocument/2006/customXml" ds:itemID="{A2850E34-5425-4F73-AB45-420603143DFF}"/>
</file>

<file path=docProps/app.xml><?xml version="1.0" encoding="utf-8"?>
<Properties xmlns="http://schemas.openxmlformats.org/officeDocument/2006/extended-properties" xmlns:vt="http://schemas.openxmlformats.org/officeDocument/2006/docPropsVTypes">
  <Template>Normal</Template>
  <TotalTime>66</TotalTime>
  <Pages>4</Pages>
  <Words>721</Words>
  <Characters>4110</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coS</dc:creator>
  <cp:lastModifiedBy>Vanessa Keartland</cp:lastModifiedBy>
  <cp:revision>4</cp:revision>
  <dcterms:created xsi:type="dcterms:W3CDTF">2022-01-19T05:29:00Z</dcterms:created>
  <dcterms:modified xsi:type="dcterms:W3CDTF">2022-01-24T06:36:00Z</dcterms:modified>
</cp:coreProperties>
</file>